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135C40" w14:textId="77777777" w:rsidR="00FA65D4" w:rsidRDefault="00A417BD" w:rsidP="00A417BD">
      <w:pPr>
        <w:pStyle w:val="Nadpis1"/>
        <w:spacing w:before="119"/>
        <w:ind w:left="473"/>
        <w:contextualSpacing/>
        <w:rPr>
          <w:color w:val="151315"/>
          <w:sz w:val="22"/>
          <w:szCs w:val="22"/>
          <w:lang w:val="cs-CZ"/>
        </w:rPr>
      </w:pPr>
      <w:r w:rsidRPr="007B0CB1">
        <w:rPr>
          <w:color w:val="151315"/>
          <w:sz w:val="22"/>
          <w:szCs w:val="22"/>
          <w:lang w:val="cs-CZ"/>
        </w:rPr>
        <w:t>Univerzita Jana Evangelisty Purkyně se sídlem v Ústí nad Labem</w:t>
      </w:r>
    </w:p>
    <w:p w14:paraId="3C97A888" w14:textId="4AC6D812" w:rsidR="00A417BD" w:rsidRDefault="00A417BD" w:rsidP="00A417BD">
      <w:pPr>
        <w:pStyle w:val="Nadpis1"/>
        <w:spacing w:before="119"/>
        <w:ind w:left="473"/>
        <w:contextualSpacing/>
        <w:rPr>
          <w:color w:val="151315"/>
          <w:sz w:val="22"/>
          <w:szCs w:val="22"/>
          <w:lang w:val="cs-CZ"/>
        </w:rPr>
      </w:pPr>
      <w:r w:rsidRPr="007B0CB1">
        <w:rPr>
          <w:color w:val="151315"/>
          <w:sz w:val="22"/>
          <w:szCs w:val="22"/>
          <w:lang w:val="cs-CZ"/>
        </w:rPr>
        <w:t xml:space="preserve"> Fakulta životního prostředí</w:t>
      </w:r>
    </w:p>
    <w:p w14:paraId="495BF5B1" w14:textId="45EB6FB3" w:rsidR="00FA65D4" w:rsidRPr="007B0CB1" w:rsidRDefault="00FA65D4" w:rsidP="00A417BD">
      <w:pPr>
        <w:pStyle w:val="Nadpis1"/>
        <w:spacing w:before="119"/>
        <w:ind w:left="473"/>
        <w:contextualSpacing/>
        <w:rPr>
          <w:sz w:val="22"/>
          <w:szCs w:val="22"/>
          <w:lang w:val="cs-CZ"/>
        </w:rPr>
      </w:pPr>
      <w:r w:rsidRPr="006C6724">
        <w:rPr>
          <w:sz w:val="22"/>
          <w:szCs w:val="22"/>
          <w:lang w:val="cs-CZ"/>
        </w:rPr>
        <w:t>Přírodovědecká fakulta</w:t>
      </w:r>
    </w:p>
    <w:p w14:paraId="21293529" w14:textId="77777777" w:rsidR="00A417BD" w:rsidRPr="007B0CB1" w:rsidRDefault="00A417BD" w:rsidP="00A417BD">
      <w:pPr>
        <w:pStyle w:val="Zkladntext"/>
        <w:spacing w:before="5"/>
        <w:contextualSpacing/>
        <w:rPr>
          <w:b/>
          <w:sz w:val="22"/>
          <w:szCs w:val="22"/>
          <w:lang w:val="cs-CZ"/>
        </w:rPr>
      </w:pPr>
    </w:p>
    <w:p w14:paraId="44E931DF" w14:textId="77777777" w:rsidR="00A417BD" w:rsidRPr="007B0CB1" w:rsidRDefault="00A417BD" w:rsidP="00A417BD">
      <w:pPr>
        <w:ind w:right="261"/>
        <w:contextualSpacing/>
        <w:jc w:val="center"/>
        <w:rPr>
          <w:b/>
          <w:lang w:val="cs-CZ"/>
        </w:rPr>
      </w:pPr>
      <w:r w:rsidRPr="007B0CB1">
        <w:rPr>
          <w:b/>
          <w:color w:val="202020"/>
          <w:lang w:val="cs-CZ"/>
        </w:rPr>
        <w:t>a</w:t>
      </w:r>
    </w:p>
    <w:p w14:paraId="412B18E5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2D66DDB6" w14:textId="77777777" w:rsidR="00A417BD" w:rsidRPr="007B0CB1" w:rsidRDefault="00A417BD" w:rsidP="00A417BD">
      <w:pPr>
        <w:spacing w:before="231"/>
        <w:ind w:left="430" w:right="704"/>
        <w:contextualSpacing/>
        <w:jc w:val="center"/>
        <w:rPr>
          <w:b/>
          <w:lang w:val="cs-CZ"/>
        </w:rPr>
      </w:pPr>
      <w:r w:rsidRPr="007B0CB1">
        <w:rPr>
          <w:b/>
          <w:color w:val="161616"/>
          <w:lang w:val="cs-CZ"/>
        </w:rPr>
        <w:t>Ústav anorganické chemie AV ČR, v. v. i.</w:t>
      </w:r>
    </w:p>
    <w:p w14:paraId="5E5464C2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66AA57EA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2FFBAC5C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65102507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3769750E" w14:textId="77777777" w:rsidR="00A417BD" w:rsidRPr="007B0CB1" w:rsidRDefault="00A417BD" w:rsidP="00A417BD">
      <w:pPr>
        <w:pStyle w:val="Zkladntext"/>
        <w:spacing w:before="9"/>
        <w:contextualSpacing/>
        <w:rPr>
          <w:b/>
          <w:sz w:val="22"/>
          <w:szCs w:val="22"/>
          <w:lang w:val="cs-CZ"/>
        </w:rPr>
      </w:pPr>
    </w:p>
    <w:p w14:paraId="63BC690F" w14:textId="77777777" w:rsidR="00A417BD" w:rsidRPr="007B0CB1" w:rsidRDefault="00A417BD" w:rsidP="00A417BD">
      <w:pPr>
        <w:ind w:left="2623" w:right="2917"/>
        <w:contextualSpacing/>
        <w:jc w:val="center"/>
        <w:rPr>
          <w:b/>
          <w:lang w:val="cs-CZ"/>
        </w:rPr>
      </w:pPr>
      <w:r w:rsidRPr="007B0CB1">
        <w:rPr>
          <w:b/>
          <w:color w:val="171717"/>
          <w:lang w:val="cs-CZ"/>
        </w:rPr>
        <w:t>DÍLČÍ DOHODA O SPOLUPRÁCI PŘI USKUTEČŇOVÁNÍ</w:t>
      </w:r>
    </w:p>
    <w:p w14:paraId="4E174F85" w14:textId="77777777" w:rsidR="00A417BD" w:rsidRPr="007B0CB1" w:rsidRDefault="00A417BD" w:rsidP="00A417BD">
      <w:pPr>
        <w:spacing w:before="2"/>
        <w:ind w:left="390" w:right="704"/>
        <w:contextualSpacing/>
        <w:jc w:val="center"/>
        <w:rPr>
          <w:b/>
          <w:lang w:val="cs-CZ"/>
        </w:rPr>
      </w:pPr>
      <w:r w:rsidRPr="007B0CB1">
        <w:rPr>
          <w:b/>
          <w:color w:val="171717"/>
          <w:lang w:val="cs-CZ"/>
        </w:rPr>
        <w:t>DOKTORSKÝCH STUDIJNÍCH PROGRAMŮ</w:t>
      </w:r>
    </w:p>
    <w:p w14:paraId="6F5290CF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4D8A39D4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4AD951C2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0E224DDB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55117DE2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1B173134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63C75328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70CE195E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2DB0244F" w14:textId="77777777" w:rsidR="00A417BD" w:rsidRPr="007B0CB1" w:rsidRDefault="00A417BD" w:rsidP="00A417BD">
      <w:pPr>
        <w:pStyle w:val="Zkladntext"/>
        <w:spacing w:before="9"/>
        <w:contextualSpacing/>
        <w:rPr>
          <w:b/>
          <w:sz w:val="22"/>
          <w:szCs w:val="22"/>
          <w:lang w:val="cs-CZ"/>
        </w:rPr>
      </w:pPr>
    </w:p>
    <w:p w14:paraId="596DB999" w14:textId="47F5D89C" w:rsidR="00A417BD" w:rsidRPr="007B0CB1" w:rsidRDefault="007B0CB1" w:rsidP="00A417BD">
      <w:pPr>
        <w:ind w:left="343" w:right="704"/>
        <w:contextualSpacing/>
        <w:jc w:val="center"/>
        <w:rPr>
          <w:b/>
          <w:lang w:val="cs-CZ"/>
        </w:rPr>
      </w:pPr>
      <w:r w:rsidRPr="006C6724">
        <w:rPr>
          <w:b/>
          <w:color w:val="121212"/>
          <w:lang w:val="cs-CZ"/>
        </w:rPr>
        <w:t>2023</w:t>
      </w:r>
    </w:p>
    <w:p w14:paraId="617606AF" w14:textId="77777777" w:rsidR="00A417BD" w:rsidRPr="007B0CB1" w:rsidRDefault="00A417BD" w:rsidP="00A417BD">
      <w:pPr>
        <w:contextualSpacing/>
        <w:jc w:val="center"/>
        <w:rPr>
          <w:lang w:val="cs-CZ"/>
        </w:rPr>
        <w:sectPr w:rsidR="00A417BD" w:rsidRPr="007B0CB1" w:rsidSect="00A417BD">
          <w:footerReference w:type="default" r:id="rId7"/>
          <w:pgSz w:w="11910" w:h="16840"/>
          <w:pgMar w:top="1580" w:right="1036" w:bottom="280" w:left="1040" w:header="708" w:footer="708" w:gutter="0"/>
          <w:cols w:space="708"/>
        </w:sectPr>
      </w:pPr>
    </w:p>
    <w:p w14:paraId="07EB5B31" w14:textId="77777777" w:rsidR="00A417BD" w:rsidRPr="007B0CB1" w:rsidRDefault="00A417BD" w:rsidP="00A417BD">
      <w:pPr>
        <w:pStyle w:val="Zkladntext"/>
        <w:spacing w:before="12"/>
        <w:contextualSpacing/>
        <w:rPr>
          <w:b/>
          <w:sz w:val="22"/>
          <w:szCs w:val="22"/>
          <w:lang w:val="cs-CZ"/>
        </w:rPr>
      </w:pPr>
    </w:p>
    <w:p w14:paraId="6B1624B0" w14:textId="77777777" w:rsidR="00A417BD" w:rsidRPr="000813E4" w:rsidRDefault="00A417BD" w:rsidP="00A417BD">
      <w:pPr>
        <w:spacing w:before="89"/>
        <w:ind w:left="222"/>
        <w:contextualSpacing/>
        <w:rPr>
          <w:b/>
          <w:lang w:val="cs-CZ"/>
        </w:rPr>
      </w:pPr>
      <w:r w:rsidRPr="000813E4">
        <w:rPr>
          <w:b/>
          <w:color w:val="101010"/>
          <w:lang w:val="cs-CZ"/>
        </w:rPr>
        <w:t>Univerzita Jana Evangelisty Purkyně se sídlem v Ústí nad Labem,</w:t>
      </w:r>
    </w:p>
    <w:p w14:paraId="4B8A757D" w14:textId="77777777" w:rsidR="00A417BD" w:rsidRPr="000813E4" w:rsidRDefault="00A417BD" w:rsidP="00A417BD">
      <w:pPr>
        <w:ind w:left="230"/>
        <w:contextualSpacing/>
        <w:rPr>
          <w:b/>
          <w:lang w:val="cs-CZ"/>
        </w:rPr>
      </w:pPr>
      <w:r w:rsidRPr="000813E4">
        <w:rPr>
          <w:b/>
          <w:color w:val="101010"/>
          <w:lang w:val="cs-CZ"/>
        </w:rPr>
        <w:t>Fakulta životního prostředí</w:t>
      </w:r>
    </w:p>
    <w:p w14:paraId="19CA1880" w14:textId="77777777" w:rsidR="00A417BD" w:rsidRPr="000813E4" w:rsidRDefault="00A417BD" w:rsidP="00A417BD">
      <w:pPr>
        <w:ind w:left="219"/>
        <w:contextualSpacing/>
        <w:rPr>
          <w:lang w:val="cs-CZ"/>
        </w:rPr>
      </w:pPr>
      <w:r w:rsidRPr="000813E4">
        <w:rPr>
          <w:color w:val="050505"/>
          <w:lang w:val="cs-CZ"/>
        </w:rPr>
        <w:t>se sídlem: Ústí nad Labem, Pasteurova 3544/1,</w:t>
      </w:r>
    </w:p>
    <w:p w14:paraId="791AA30A" w14:textId="77777777" w:rsidR="00A417BD" w:rsidRPr="000813E4" w:rsidRDefault="00A417BD" w:rsidP="00A417BD">
      <w:pPr>
        <w:ind w:left="235"/>
        <w:contextualSpacing/>
        <w:rPr>
          <w:lang w:val="cs-CZ"/>
        </w:rPr>
      </w:pPr>
      <w:r w:rsidRPr="000813E4">
        <w:rPr>
          <w:color w:val="050505"/>
          <w:lang w:val="cs-CZ"/>
        </w:rPr>
        <w:t>IČO: 44555601</w:t>
      </w:r>
    </w:p>
    <w:p w14:paraId="0DEDADD9" w14:textId="53CA3942" w:rsidR="00A417BD" w:rsidRPr="000813E4" w:rsidRDefault="00A417BD" w:rsidP="00A417BD">
      <w:pPr>
        <w:spacing w:before="14"/>
        <w:ind w:left="218" w:right="3061" w:firstLine="5"/>
        <w:contextualSpacing/>
        <w:rPr>
          <w:b/>
          <w:lang w:val="cs-CZ"/>
        </w:rPr>
      </w:pPr>
      <w:r w:rsidRPr="000813E4">
        <w:rPr>
          <w:color w:val="080808"/>
          <w:lang w:val="cs-CZ"/>
        </w:rPr>
        <w:t xml:space="preserve">zastoupená </w:t>
      </w:r>
      <w:r w:rsidR="007B0CB1" w:rsidRPr="000813E4">
        <w:rPr>
          <w:color w:val="080808"/>
          <w:lang w:val="cs-CZ"/>
        </w:rPr>
        <w:t>doc. Dr. Ing. Pavlem Kuráněm</w:t>
      </w:r>
      <w:r w:rsidRPr="000813E4">
        <w:rPr>
          <w:color w:val="080808"/>
          <w:lang w:val="cs-CZ"/>
        </w:rPr>
        <w:t xml:space="preserve">, děkanem fakulty, (dále jen </w:t>
      </w:r>
      <w:r w:rsidRPr="000813E4">
        <w:rPr>
          <w:b/>
          <w:color w:val="080808"/>
          <w:lang w:val="cs-CZ"/>
        </w:rPr>
        <w:t>„FŽP UJEP")</w:t>
      </w:r>
    </w:p>
    <w:p w14:paraId="72331101" w14:textId="77777777" w:rsidR="00A417BD" w:rsidRPr="000813E4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</w:p>
    <w:p w14:paraId="2C2055E4" w14:textId="062EB0DC" w:rsidR="00A417BD" w:rsidRPr="000813E4" w:rsidRDefault="00A417BD" w:rsidP="00A417BD">
      <w:pPr>
        <w:pStyle w:val="Zkladntext"/>
        <w:ind w:left="222"/>
        <w:contextualSpacing/>
        <w:rPr>
          <w:color w:val="040404"/>
          <w:sz w:val="22"/>
          <w:szCs w:val="22"/>
          <w:lang w:val="cs-CZ"/>
        </w:rPr>
      </w:pPr>
    </w:p>
    <w:p w14:paraId="63C97484" w14:textId="77777777" w:rsidR="007B0CB1" w:rsidRPr="000813E4" w:rsidRDefault="007B0CB1" w:rsidP="007B0CB1">
      <w:pPr>
        <w:spacing w:before="89"/>
        <w:ind w:left="222"/>
        <w:contextualSpacing/>
        <w:rPr>
          <w:b/>
          <w:lang w:val="cs-CZ"/>
        </w:rPr>
      </w:pPr>
      <w:r w:rsidRPr="000813E4">
        <w:rPr>
          <w:b/>
          <w:color w:val="101010"/>
          <w:lang w:val="cs-CZ"/>
        </w:rPr>
        <w:t>Univerzita Jana Evangelisty Purkyně se sídlem v Ústí nad Labem,</w:t>
      </w:r>
    </w:p>
    <w:p w14:paraId="4287E94F" w14:textId="3663B16B" w:rsidR="007B0CB1" w:rsidRPr="000813E4" w:rsidRDefault="007B0CB1" w:rsidP="007B0CB1">
      <w:pPr>
        <w:ind w:left="230"/>
        <w:contextualSpacing/>
        <w:rPr>
          <w:b/>
          <w:lang w:val="cs-CZ"/>
        </w:rPr>
      </w:pPr>
      <w:r w:rsidRPr="000813E4">
        <w:rPr>
          <w:b/>
          <w:color w:val="101010"/>
          <w:lang w:val="cs-CZ"/>
        </w:rPr>
        <w:t>Přírodovědecká fakulta</w:t>
      </w:r>
    </w:p>
    <w:p w14:paraId="730E511D" w14:textId="77777777" w:rsidR="007B0CB1" w:rsidRPr="000813E4" w:rsidRDefault="007B0CB1" w:rsidP="007B0CB1">
      <w:pPr>
        <w:ind w:left="219"/>
        <w:contextualSpacing/>
        <w:rPr>
          <w:lang w:val="cs-CZ"/>
        </w:rPr>
      </w:pPr>
      <w:r w:rsidRPr="000813E4">
        <w:rPr>
          <w:color w:val="050505"/>
          <w:lang w:val="cs-CZ"/>
        </w:rPr>
        <w:t>se sídlem: Ústí nad Labem, Pasteurova 3544/1,</w:t>
      </w:r>
    </w:p>
    <w:p w14:paraId="074AC870" w14:textId="77777777" w:rsidR="007B0CB1" w:rsidRPr="000813E4" w:rsidRDefault="007B0CB1" w:rsidP="007B0CB1">
      <w:pPr>
        <w:ind w:left="235"/>
        <w:contextualSpacing/>
        <w:rPr>
          <w:lang w:val="cs-CZ"/>
        </w:rPr>
      </w:pPr>
      <w:r w:rsidRPr="000813E4">
        <w:rPr>
          <w:color w:val="050505"/>
          <w:lang w:val="cs-CZ"/>
        </w:rPr>
        <w:t>IČO: 44555601</w:t>
      </w:r>
    </w:p>
    <w:p w14:paraId="5AF830C0" w14:textId="7E002134" w:rsidR="007B0CB1" w:rsidRPr="000813E4" w:rsidRDefault="007B0CB1" w:rsidP="007B0CB1">
      <w:pPr>
        <w:spacing w:before="14"/>
        <w:ind w:left="218" w:right="3061" w:firstLine="5"/>
        <w:contextualSpacing/>
        <w:rPr>
          <w:b/>
          <w:lang w:val="cs-CZ"/>
        </w:rPr>
      </w:pPr>
      <w:r w:rsidRPr="000813E4">
        <w:rPr>
          <w:color w:val="080808"/>
          <w:lang w:val="cs-CZ"/>
        </w:rPr>
        <w:t xml:space="preserve">zastoupená doc. RNDr. Michalem Varady, Ph.D., děkanem fakulty, (dále jen </w:t>
      </w:r>
      <w:r w:rsidRPr="000813E4">
        <w:rPr>
          <w:b/>
          <w:color w:val="080808"/>
          <w:lang w:val="cs-CZ"/>
        </w:rPr>
        <w:t>„PřF UJEP")</w:t>
      </w:r>
    </w:p>
    <w:p w14:paraId="4843A92F" w14:textId="66BE51EE" w:rsidR="007B0CB1" w:rsidRPr="000813E4" w:rsidRDefault="007B0CB1" w:rsidP="00A417BD">
      <w:pPr>
        <w:pStyle w:val="Zkladntext"/>
        <w:ind w:left="222"/>
        <w:contextualSpacing/>
        <w:rPr>
          <w:color w:val="040404"/>
          <w:sz w:val="22"/>
          <w:szCs w:val="22"/>
          <w:lang w:val="cs-CZ"/>
        </w:rPr>
      </w:pPr>
    </w:p>
    <w:p w14:paraId="239831A1" w14:textId="77777777" w:rsidR="007B0CB1" w:rsidRPr="000813E4" w:rsidRDefault="007B0CB1" w:rsidP="00A417BD">
      <w:pPr>
        <w:pStyle w:val="Zkladntext"/>
        <w:ind w:left="222"/>
        <w:contextualSpacing/>
        <w:rPr>
          <w:sz w:val="22"/>
          <w:szCs w:val="22"/>
          <w:lang w:val="cs-CZ"/>
        </w:rPr>
      </w:pPr>
    </w:p>
    <w:p w14:paraId="6F8BCF7C" w14:textId="77777777" w:rsidR="00A417BD" w:rsidRPr="000813E4" w:rsidRDefault="00A417BD" w:rsidP="00A417BD">
      <w:pPr>
        <w:spacing w:before="227"/>
        <w:ind w:left="232"/>
        <w:contextualSpacing/>
        <w:rPr>
          <w:b/>
          <w:lang w:val="cs-CZ"/>
        </w:rPr>
      </w:pPr>
      <w:r w:rsidRPr="000813E4">
        <w:rPr>
          <w:b/>
          <w:color w:val="111111"/>
          <w:lang w:val="cs-CZ"/>
        </w:rPr>
        <w:t>Ústav anorganické chemie AV ČR, v. v. i.</w:t>
      </w:r>
    </w:p>
    <w:p w14:paraId="61A3C912" w14:textId="77777777" w:rsidR="00A417BD" w:rsidRPr="000813E4" w:rsidRDefault="00A417BD" w:rsidP="00A417BD">
      <w:pPr>
        <w:ind w:left="214"/>
        <w:contextualSpacing/>
        <w:rPr>
          <w:lang w:val="cs-CZ"/>
        </w:rPr>
      </w:pPr>
      <w:r w:rsidRPr="000813E4">
        <w:rPr>
          <w:color w:val="050505"/>
          <w:lang w:val="cs-CZ"/>
        </w:rPr>
        <w:t>se sídlem: Husinec-Řež, č.p. 1001, 250 68 Řež</w:t>
      </w:r>
    </w:p>
    <w:p w14:paraId="6365AFA6" w14:textId="77777777" w:rsidR="00A417BD" w:rsidRPr="000813E4" w:rsidRDefault="00A417BD" w:rsidP="00A417BD">
      <w:pPr>
        <w:ind w:left="226"/>
        <w:contextualSpacing/>
        <w:rPr>
          <w:lang w:val="cs-CZ"/>
        </w:rPr>
      </w:pPr>
      <w:r w:rsidRPr="000813E4">
        <w:rPr>
          <w:color w:val="050505"/>
          <w:lang w:val="cs-CZ"/>
        </w:rPr>
        <w:t>IČO: 61388980</w:t>
      </w:r>
    </w:p>
    <w:p w14:paraId="4F1053A9" w14:textId="5FFFBF8E" w:rsidR="00A417BD" w:rsidRPr="000813E4" w:rsidRDefault="00A417BD" w:rsidP="00A417BD">
      <w:pPr>
        <w:spacing w:before="13"/>
        <w:ind w:left="209" w:right="2436" w:firstLine="1"/>
        <w:contextualSpacing/>
        <w:rPr>
          <w:b/>
          <w:color w:val="080808"/>
          <w:lang w:val="cs-CZ"/>
        </w:rPr>
      </w:pPr>
      <w:r w:rsidRPr="000813E4">
        <w:rPr>
          <w:color w:val="080808"/>
          <w:lang w:val="cs-CZ"/>
        </w:rPr>
        <w:t xml:space="preserve">zastoupený Ing. Kamilem Langem, CSc., DSc., </w:t>
      </w:r>
      <w:r w:rsidR="00CC65FF" w:rsidRPr="000813E4">
        <w:rPr>
          <w:color w:val="080808"/>
          <w:lang w:val="cs-CZ"/>
        </w:rPr>
        <w:t>ředitelem</w:t>
      </w:r>
      <w:r w:rsidRPr="000813E4">
        <w:rPr>
          <w:color w:val="080808"/>
          <w:lang w:val="cs-CZ"/>
        </w:rPr>
        <w:t xml:space="preserve"> (dále jen </w:t>
      </w:r>
      <w:r w:rsidRPr="000813E4">
        <w:rPr>
          <w:b/>
          <w:color w:val="080808"/>
          <w:lang w:val="cs-CZ"/>
        </w:rPr>
        <w:t>„</w:t>
      </w:r>
      <w:r w:rsidR="00C10C95" w:rsidRPr="000813E4">
        <w:rPr>
          <w:b/>
          <w:color w:val="080808"/>
          <w:lang w:val="cs-CZ"/>
        </w:rPr>
        <w:t>Ú</w:t>
      </w:r>
      <w:r w:rsidRPr="000813E4">
        <w:rPr>
          <w:b/>
          <w:color w:val="080808"/>
          <w:lang w:val="cs-CZ"/>
        </w:rPr>
        <w:t>ACH")</w:t>
      </w:r>
    </w:p>
    <w:p w14:paraId="7164A6AA" w14:textId="77777777" w:rsidR="00CC2656" w:rsidRPr="000813E4" w:rsidRDefault="00CC2656" w:rsidP="00A417BD">
      <w:pPr>
        <w:spacing w:before="13"/>
        <w:ind w:left="209" w:right="2436" w:firstLine="1"/>
        <w:contextualSpacing/>
        <w:rPr>
          <w:b/>
          <w:lang w:val="cs-CZ"/>
        </w:rPr>
      </w:pPr>
    </w:p>
    <w:p w14:paraId="40666ADD" w14:textId="5990D865" w:rsidR="00A417BD" w:rsidRPr="007B0CB1" w:rsidRDefault="00A417BD" w:rsidP="00A417BD">
      <w:pPr>
        <w:spacing w:before="234"/>
        <w:ind w:left="222"/>
        <w:contextualSpacing/>
        <w:rPr>
          <w:b/>
          <w:lang w:val="cs-CZ"/>
        </w:rPr>
      </w:pPr>
      <w:r w:rsidRPr="000813E4">
        <w:rPr>
          <w:color w:val="0B0B0B"/>
          <w:lang w:val="cs-CZ"/>
        </w:rPr>
        <w:t>FŽP UJEP</w:t>
      </w:r>
      <w:r w:rsidR="00CC2656" w:rsidRPr="000813E4">
        <w:rPr>
          <w:color w:val="0B0B0B"/>
          <w:lang w:val="cs-CZ"/>
        </w:rPr>
        <w:t>, PřF UJEP</w:t>
      </w:r>
      <w:r w:rsidRPr="000813E4">
        <w:rPr>
          <w:color w:val="0B0B0B"/>
          <w:lang w:val="cs-CZ"/>
        </w:rPr>
        <w:t xml:space="preserve"> a ÚACH dále společně jen </w:t>
      </w:r>
      <w:r w:rsidRPr="000813E4">
        <w:rPr>
          <w:b/>
          <w:color w:val="0B0B0B"/>
          <w:lang w:val="cs-CZ"/>
        </w:rPr>
        <w:t>„spolupracující strany"</w:t>
      </w:r>
    </w:p>
    <w:p w14:paraId="341E6C6A" w14:textId="77777777" w:rsidR="00A417BD" w:rsidRPr="007B0CB1" w:rsidRDefault="00A417BD" w:rsidP="00A417BD">
      <w:pPr>
        <w:pStyle w:val="Zkladntext"/>
        <w:spacing w:before="12"/>
        <w:contextualSpacing/>
        <w:rPr>
          <w:b/>
          <w:sz w:val="22"/>
          <w:szCs w:val="22"/>
          <w:lang w:val="cs-CZ"/>
        </w:rPr>
      </w:pPr>
    </w:p>
    <w:p w14:paraId="0E31E6F8" w14:textId="77777777" w:rsidR="00A417BD" w:rsidRPr="007B0CB1" w:rsidRDefault="00A417BD" w:rsidP="00A417BD">
      <w:pPr>
        <w:ind w:left="338" w:right="704"/>
        <w:contextualSpacing/>
        <w:jc w:val="center"/>
        <w:rPr>
          <w:lang w:val="cs-CZ"/>
        </w:rPr>
      </w:pPr>
      <w:r w:rsidRPr="007B0CB1">
        <w:rPr>
          <w:color w:val="040303"/>
          <w:lang w:val="cs-CZ"/>
        </w:rPr>
        <w:t>uzavírají</w:t>
      </w:r>
    </w:p>
    <w:p w14:paraId="2B765E02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7701491E" w14:textId="20F17661" w:rsidR="00A417BD" w:rsidRPr="007B0CB1" w:rsidRDefault="00A417BD" w:rsidP="007B0CB1">
      <w:pPr>
        <w:ind w:left="196" w:right="545" w:firstLine="8"/>
        <w:contextualSpacing/>
        <w:jc w:val="both"/>
        <w:rPr>
          <w:b/>
          <w:lang w:val="cs-CZ"/>
        </w:rPr>
      </w:pPr>
      <w:r w:rsidRPr="007B0CB1">
        <w:rPr>
          <w:color w:val="060506"/>
          <w:lang w:val="cs-CZ"/>
        </w:rPr>
        <w:t xml:space="preserve">v souladu s ust. § 1746 odst. 2 zákona č. 89/2012 Sb., občanský zákoník, ve znění pozdějších předpisů, ust. 78 a násl. zákona č. 111/1998 Sb., o vysokých školách a o změně a doplnění dalších zákonů (zákon o vysokých školách), ve znění pozdějších předpisů (dále jen </w:t>
      </w:r>
      <w:r w:rsidRPr="007B0CB1">
        <w:rPr>
          <w:b/>
          <w:color w:val="060506"/>
          <w:lang w:val="cs-CZ"/>
        </w:rPr>
        <w:t xml:space="preserve">„zákon o vysokých školách"), </w:t>
      </w:r>
      <w:r w:rsidRPr="007B0CB1">
        <w:rPr>
          <w:color w:val="060506"/>
          <w:lang w:val="cs-CZ"/>
        </w:rPr>
        <w:t>nařízení vlády č. 274/2016 Sb., o standardech pro akreditace ve vysokém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školství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(dále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jen</w:t>
      </w:r>
      <w:r w:rsidR="00221A6D">
        <w:rPr>
          <w:color w:val="060506"/>
          <w:lang w:val="cs-CZ"/>
        </w:rPr>
        <w:t xml:space="preserve"> </w:t>
      </w:r>
      <w:r w:rsidRPr="007B0CB1">
        <w:rPr>
          <w:b/>
          <w:color w:val="060506"/>
          <w:lang w:val="cs-CZ"/>
        </w:rPr>
        <w:t>"nařízení</w:t>
      </w:r>
      <w:r w:rsidR="00221A6D">
        <w:rPr>
          <w:b/>
          <w:color w:val="060506"/>
          <w:lang w:val="cs-CZ"/>
        </w:rPr>
        <w:t xml:space="preserve"> </w:t>
      </w:r>
      <w:r w:rsidRPr="007B0CB1">
        <w:rPr>
          <w:b/>
          <w:color w:val="060506"/>
          <w:lang w:val="cs-CZ"/>
        </w:rPr>
        <w:t>vlády č. 274/2016</w:t>
      </w:r>
      <w:r w:rsidR="00221A6D">
        <w:rPr>
          <w:b/>
          <w:color w:val="060506"/>
          <w:lang w:val="cs-CZ"/>
        </w:rPr>
        <w:t xml:space="preserve"> </w:t>
      </w:r>
      <w:r w:rsidRPr="007B0CB1">
        <w:rPr>
          <w:b/>
          <w:color w:val="060506"/>
          <w:lang w:val="cs-CZ"/>
        </w:rPr>
        <w:t>Sb.")</w:t>
      </w:r>
      <w:r w:rsidR="00221A6D">
        <w:rPr>
          <w:b/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a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nařízení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vlády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č. 275/2016</w:t>
      </w:r>
      <w:r w:rsidR="00966638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b.,</w:t>
      </w:r>
      <w:r w:rsidR="00966638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>o oblastech</w:t>
      </w:r>
      <w:r w:rsidR="00221A6D">
        <w:rPr>
          <w:color w:val="060506"/>
          <w:lang w:val="cs-CZ"/>
        </w:rPr>
        <w:t xml:space="preserve"> </w:t>
      </w:r>
      <w:r w:rsidRPr="007B0CB1">
        <w:rPr>
          <w:color w:val="060506"/>
          <w:lang w:val="cs-CZ"/>
        </w:rPr>
        <w:t xml:space="preserve">vzdělávání ve vysokém školství (dále jen </w:t>
      </w:r>
      <w:r w:rsidRPr="007B0CB1">
        <w:rPr>
          <w:b/>
          <w:color w:val="060506"/>
          <w:lang w:val="cs-CZ"/>
        </w:rPr>
        <w:t>„nařízení vlády č. 275/2016 Sb."):</w:t>
      </w:r>
    </w:p>
    <w:p w14:paraId="075EEE4D" w14:textId="77777777" w:rsidR="00A417BD" w:rsidRPr="007B0CB1" w:rsidRDefault="00A417BD" w:rsidP="00A417BD">
      <w:pPr>
        <w:pStyle w:val="Zkladntext"/>
        <w:spacing w:before="5"/>
        <w:contextualSpacing/>
        <w:rPr>
          <w:b/>
          <w:sz w:val="22"/>
          <w:szCs w:val="22"/>
          <w:lang w:val="cs-CZ"/>
        </w:rPr>
      </w:pPr>
    </w:p>
    <w:p w14:paraId="5FE8B0C0" w14:textId="41FAAE06" w:rsidR="00A417BD" w:rsidRPr="007B0CB1" w:rsidRDefault="00A417BD" w:rsidP="00221A6D">
      <w:pPr>
        <w:contextualSpacing/>
        <w:jc w:val="center"/>
        <w:rPr>
          <w:b/>
          <w:color w:val="101010"/>
          <w:lang w:val="cs-CZ"/>
        </w:rPr>
      </w:pPr>
      <w:r w:rsidRPr="007B0CB1">
        <w:rPr>
          <w:b/>
          <w:color w:val="101010"/>
          <w:lang w:val="cs-CZ"/>
        </w:rPr>
        <w:t>tuto dílčí dohodu o spolupráci při uskutečňování</w:t>
      </w:r>
    </w:p>
    <w:p w14:paraId="7CD1991A" w14:textId="48F2F232" w:rsidR="00A417BD" w:rsidRPr="007B0CB1" w:rsidRDefault="00A417BD" w:rsidP="00221A6D">
      <w:pPr>
        <w:contextualSpacing/>
        <w:jc w:val="center"/>
        <w:rPr>
          <w:b/>
          <w:lang w:val="cs-CZ"/>
        </w:rPr>
      </w:pPr>
      <w:r w:rsidRPr="007B0CB1">
        <w:rPr>
          <w:b/>
          <w:color w:val="101010"/>
          <w:lang w:val="cs-CZ"/>
        </w:rPr>
        <w:t>doktorských studijních programů</w:t>
      </w:r>
    </w:p>
    <w:p w14:paraId="0FEB751B" w14:textId="77777777" w:rsidR="00A417BD" w:rsidRPr="007B0CB1" w:rsidRDefault="00A417BD" w:rsidP="00221A6D">
      <w:pPr>
        <w:contextualSpacing/>
        <w:jc w:val="center"/>
        <w:rPr>
          <w:b/>
          <w:lang w:val="cs-CZ"/>
        </w:rPr>
      </w:pPr>
      <w:r w:rsidRPr="007B0CB1">
        <w:rPr>
          <w:color w:val="0A0A0A"/>
          <w:lang w:val="cs-CZ"/>
        </w:rPr>
        <w:t xml:space="preserve">(dále jen </w:t>
      </w:r>
      <w:r w:rsidRPr="007B0CB1">
        <w:rPr>
          <w:b/>
          <w:color w:val="0A0A0A"/>
          <w:lang w:val="cs-CZ"/>
        </w:rPr>
        <w:t>„dohoda")</w:t>
      </w:r>
    </w:p>
    <w:p w14:paraId="56F84D9F" w14:textId="77777777" w:rsidR="00A417BD" w:rsidRPr="007B0CB1" w:rsidRDefault="00A417BD" w:rsidP="00221A6D">
      <w:pPr>
        <w:pStyle w:val="Zkladntext"/>
        <w:spacing w:before="1"/>
        <w:contextualSpacing/>
        <w:jc w:val="center"/>
        <w:rPr>
          <w:b/>
          <w:sz w:val="22"/>
          <w:szCs w:val="22"/>
          <w:lang w:val="cs-CZ"/>
        </w:rPr>
      </w:pPr>
    </w:p>
    <w:p w14:paraId="0EC6AB2D" w14:textId="77777777" w:rsidR="00A417BD" w:rsidRPr="007B0CB1" w:rsidRDefault="00A417BD" w:rsidP="00A417BD">
      <w:pPr>
        <w:ind w:left="297" w:right="704"/>
        <w:contextualSpacing/>
        <w:jc w:val="center"/>
        <w:rPr>
          <w:b/>
          <w:lang w:val="cs-CZ"/>
        </w:rPr>
      </w:pPr>
      <w:r w:rsidRPr="007B0CB1">
        <w:rPr>
          <w:b/>
          <w:color w:val="0F0F0F"/>
          <w:lang w:val="cs-CZ"/>
        </w:rPr>
        <w:t>Čl. I</w:t>
      </w:r>
    </w:p>
    <w:p w14:paraId="76A18BBA" w14:textId="77777777" w:rsidR="00A417BD" w:rsidRPr="007B0CB1" w:rsidRDefault="00A417BD" w:rsidP="00A417BD">
      <w:pPr>
        <w:ind w:left="330" w:right="704"/>
        <w:contextualSpacing/>
        <w:jc w:val="center"/>
        <w:rPr>
          <w:b/>
          <w:lang w:val="cs-CZ"/>
        </w:rPr>
      </w:pPr>
      <w:r w:rsidRPr="007B0CB1">
        <w:rPr>
          <w:b/>
          <w:color w:val="0F0F0F"/>
          <w:lang w:val="cs-CZ"/>
        </w:rPr>
        <w:t>Úvodní ustanovení</w:t>
      </w:r>
    </w:p>
    <w:p w14:paraId="2E7A491F" w14:textId="46DA9C0D" w:rsidR="00A417BD" w:rsidRPr="007B0CB1" w:rsidRDefault="00A417BD" w:rsidP="00A417BD">
      <w:pPr>
        <w:pStyle w:val="Odstavecseseznamem"/>
        <w:numPr>
          <w:ilvl w:val="0"/>
          <w:numId w:val="19"/>
        </w:numPr>
        <w:tabs>
          <w:tab w:val="left" w:pos="832"/>
        </w:tabs>
        <w:spacing w:before="248"/>
        <w:ind w:right="564" w:hanging="651"/>
        <w:contextualSpacing/>
        <w:jc w:val="both"/>
        <w:rPr>
          <w:color w:val="040404"/>
          <w:lang w:val="cs-CZ"/>
        </w:rPr>
      </w:pPr>
      <w:r w:rsidRPr="007B0CB1">
        <w:rPr>
          <w:color w:val="040404"/>
          <w:lang w:val="cs-CZ"/>
        </w:rPr>
        <w:t>Spolupracující strany deklarují svůj zájem přispívat ke zvyšování kvality a</w:t>
      </w:r>
      <w:r w:rsidRPr="007B0CB1">
        <w:rPr>
          <w:color w:val="050404"/>
          <w:lang w:val="cs-CZ"/>
        </w:rPr>
        <w:t xml:space="preserve"> efektivity</w:t>
      </w:r>
      <w:r w:rsidR="00966638">
        <w:rPr>
          <w:color w:val="050404"/>
          <w:lang w:val="cs-CZ"/>
        </w:rPr>
        <w:t xml:space="preserve"> </w:t>
      </w:r>
      <w:r w:rsidRPr="007B0CB1">
        <w:rPr>
          <w:color w:val="050404"/>
          <w:lang w:val="cs-CZ"/>
        </w:rPr>
        <w:t>výzkumu</w:t>
      </w:r>
      <w:r w:rsidR="00221A6D">
        <w:rPr>
          <w:color w:val="050404"/>
          <w:lang w:val="cs-CZ"/>
        </w:rPr>
        <w:t xml:space="preserve"> </w:t>
      </w:r>
      <w:r w:rsidRPr="007B0CB1">
        <w:rPr>
          <w:color w:val="050404"/>
          <w:lang w:val="cs-CZ"/>
        </w:rPr>
        <w:t>a</w:t>
      </w:r>
      <w:r w:rsidR="00966638">
        <w:rPr>
          <w:color w:val="050404"/>
          <w:lang w:val="cs-CZ"/>
        </w:rPr>
        <w:t xml:space="preserve"> </w:t>
      </w:r>
      <w:r w:rsidRPr="007B0CB1">
        <w:rPr>
          <w:color w:val="050404"/>
          <w:lang w:val="cs-CZ"/>
        </w:rPr>
        <w:t>vývoje</w:t>
      </w:r>
      <w:r w:rsidR="00221A6D">
        <w:rPr>
          <w:color w:val="050404"/>
          <w:lang w:val="cs-CZ"/>
        </w:rPr>
        <w:t xml:space="preserve"> </w:t>
      </w:r>
      <w:r w:rsidRPr="007B0CB1">
        <w:rPr>
          <w:color w:val="050404"/>
          <w:lang w:val="cs-CZ"/>
        </w:rPr>
        <w:t>v České</w:t>
      </w:r>
      <w:r w:rsidR="00221A6D">
        <w:rPr>
          <w:color w:val="050404"/>
          <w:lang w:val="cs-CZ"/>
        </w:rPr>
        <w:t xml:space="preserve"> </w:t>
      </w:r>
      <w:r w:rsidRPr="007B0CB1">
        <w:rPr>
          <w:color w:val="050404"/>
          <w:lang w:val="cs-CZ"/>
        </w:rPr>
        <w:t>republice</w:t>
      </w:r>
      <w:r w:rsidR="00221A6D">
        <w:rPr>
          <w:color w:val="050404"/>
          <w:lang w:val="cs-CZ"/>
        </w:rPr>
        <w:t xml:space="preserve"> </w:t>
      </w:r>
      <w:r w:rsidRPr="007B0CB1">
        <w:rPr>
          <w:color w:val="050404"/>
          <w:lang w:val="cs-CZ"/>
        </w:rPr>
        <w:t>a spolupracovat</w:t>
      </w:r>
      <w:r w:rsidRPr="007B0CB1">
        <w:rPr>
          <w:color w:val="040404"/>
          <w:lang w:val="cs-CZ"/>
        </w:rPr>
        <w:t xml:space="preserve"> při uskutečňování doktorských studijních programů.</w:t>
      </w:r>
    </w:p>
    <w:p w14:paraId="2453E921" w14:textId="77777777" w:rsidR="00A417BD" w:rsidRPr="007B0CB1" w:rsidRDefault="00A417BD" w:rsidP="00A417BD">
      <w:pPr>
        <w:pStyle w:val="Odstavecseseznamem"/>
        <w:tabs>
          <w:tab w:val="left" w:pos="832"/>
        </w:tabs>
        <w:spacing w:before="248"/>
        <w:ind w:left="827" w:right="564" w:firstLine="0"/>
        <w:contextualSpacing/>
        <w:jc w:val="right"/>
        <w:rPr>
          <w:color w:val="040404"/>
          <w:lang w:val="cs-CZ"/>
        </w:rPr>
      </w:pPr>
    </w:p>
    <w:p w14:paraId="422359AD" w14:textId="78DFD1DF" w:rsidR="00A417BD" w:rsidRPr="007B0CB1" w:rsidRDefault="00A417BD" w:rsidP="00A417BD">
      <w:pPr>
        <w:pStyle w:val="Odstavecseseznamem"/>
        <w:numPr>
          <w:ilvl w:val="0"/>
          <w:numId w:val="19"/>
        </w:numPr>
        <w:tabs>
          <w:tab w:val="left" w:pos="834"/>
        </w:tabs>
        <w:spacing w:before="276"/>
        <w:ind w:left="820" w:right="560" w:hanging="646"/>
        <w:contextualSpacing/>
        <w:jc w:val="both"/>
        <w:rPr>
          <w:color w:val="040404"/>
          <w:lang w:val="cs-CZ"/>
        </w:rPr>
      </w:pPr>
      <w:r w:rsidRPr="007B0CB1">
        <w:rPr>
          <w:color w:val="040404"/>
          <w:lang w:val="cs-CZ"/>
        </w:rPr>
        <w:t>Podle zákona o vysokých školách a nařízení vlády č.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274/2016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Sb.,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pokud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je nebo</w:t>
      </w:r>
      <w:r w:rsidR="00966638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má</w:t>
      </w:r>
      <w:r w:rsidR="00966638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být</w:t>
      </w:r>
      <w:r w:rsidR="00966638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doktorský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studijní</w:t>
      </w:r>
      <w:r w:rsidR="00966638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program</w:t>
      </w:r>
      <w:r w:rsidR="00966638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uskutečňován</w:t>
      </w:r>
      <w:r w:rsidR="00966638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vysokou školou ve spolupráci s pracovišti Akademie věd české republiky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(dále</w:t>
      </w:r>
      <w:r w:rsidR="00221A6D">
        <w:rPr>
          <w:color w:val="040404"/>
          <w:lang w:val="cs-CZ"/>
        </w:rPr>
        <w:t xml:space="preserve"> </w:t>
      </w:r>
      <w:r w:rsidRPr="007B0CB1">
        <w:rPr>
          <w:color w:val="040404"/>
          <w:lang w:val="cs-CZ"/>
        </w:rPr>
        <w:t>jen</w:t>
      </w:r>
      <w:r w:rsidR="00221A6D">
        <w:rPr>
          <w:color w:val="040404"/>
          <w:lang w:val="cs-CZ"/>
        </w:rPr>
        <w:t xml:space="preserve"> </w:t>
      </w:r>
      <w:r w:rsidRPr="007B0CB1">
        <w:rPr>
          <w:b/>
          <w:color w:val="040404"/>
          <w:lang w:val="cs-CZ"/>
        </w:rPr>
        <w:t>„AV</w:t>
      </w:r>
      <w:r w:rsidR="00221A6D">
        <w:rPr>
          <w:b/>
          <w:color w:val="040404"/>
          <w:lang w:val="cs-CZ"/>
        </w:rPr>
        <w:t xml:space="preserve"> </w:t>
      </w:r>
      <w:r w:rsidRPr="007B0CB1">
        <w:rPr>
          <w:b/>
          <w:color w:val="040404"/>
          <w:lang w:val="cs-CZ"/>
        </w:rPr>
        <w:t xml:space="preserve">ČR"), </w:t>
      </w:r>
      <w:r w:rsidRPr="007B0CB1">
        <w:rPr>
          <w:color w:val="040404"/>
          <w:lang w:val="cs-CZ"/>
        </w:rPr>
        <w:t>pak musí být zabezpečení studijního programu doloženo dohodou s AV ČR a dohodou s pracovišti AV ČR s postavením veřejné výzkumné instituce.</w:t>
      </w:r>
    </w:p>
    <w:p w14:paraId="61340EA6" w14:textId="77777777" w:rsidR="00A417BD" w:rsidRPr="007B0CB1" w:rsidRDefault="00A417BD" w:rsidP="00A417BD">
      <w:pPr>
        <w:contextualSpacing/>
        <w:jc w:val="both"/>
        <w:rPr>
          <w:lang w:val="cs-CZ"/>
        </w:rPr>
        <w:sectPr w:rsidR="00A417BD" w:rsidRPr="007B0CB1">
          <w:pgSz w:w="11910" w:h="16840"/>
          <w:pgMar w:top="1580" w:right="1036" w:bottom="280" w:left="1040" w:header="708" w:footer="708" w:gutter="0"/>
          <w:cols w:space="708"/>
        </w:sectPr>
      </w:pPr>
    </w:p>
    <w:p w14:paraId="2522D71D" w14:textId="77777777" w:rsidR="00A417BD" w:rsidRPr="007B0CB1" w:rsidRDefault="00A417BD" w:rsidP="00A417BD">
      <w:pPr>
        <w:pStyle w:val="Odstavecseseznamem"/>
        <w:numPr>
          <w:ilvl w:val="0"/>
          <w:numId w:val="19"/>
        </w:numPr>
        <w:tabs>
          <w:tab w:val="left" w:pos="905"/>
        </w:tabs>
        <w:spacing w:before="141"/>
        <w:ind w:left="903" w:right="512" w:hanging="627"/>
        <w:contextualSpacing/>
        <w:jc w:val="both"/>
        <w:rPr>
          <w:color w:val="050505"/>
          <w:lang w:val="cs-CZ"/>
        </w:rPr>
      </w:pPr>
      <w:r w:rsidRPr="007B0CB1">
        <w:rPr>
          <w:color w:val="050505"/>
          <w:lang w:val="cs-CZ"/>
        </w:rPr>
        <w:lastRenderedPageBreak/>
        <w:t xml:space="preserve">AV ČR a Univerzita J. E. Purkyně v Ústí nad Labem (dále jen </w:t>
      </w:r>
      <w:r w:rsidRPr="007B0CB1">
        <w:rPr>
          <w:b/>
          <w:color w:val="050505"/>
          <w:lang w:val="cs-CZ"/>
        </w:rPr>
        <w:t xml:space="preserve">„UJEP", </w:t>
      </w:r>
      <w:r w:rsidRPr="007B0CB1">
        <w:rPr>
          <w:color w:val="050505"/>
          <w:lang w:val="cs-CZ"/>
        </w:rPr>
        <w:t xml:space="preserve">spolu dále jen </w:t>
      </w:r>
      <w:r w:rsidRPr="007B0CB1">
        <w:rPr>
          <w:b/>
          <w:color w:val="050505"/>
          <w:lang w:val="cs-CZ"/>
        </w:rPr>
        <w:t xml:space="preserve">„smluvní strany") </w:t>
      </w:r>
      <w:r w:rsidRPr="007B0CB1">
        <w:rPr>
          <w:color w:val="050505"/>
          <w:lang w:val="cs-CZ"/>
        </w:rPr>
        <w:t xml:space="preserve">uzavřely dne 19. října 2017 Dohodu o spolupráci při uskutečňování doktorských studijních programů (dále jen </w:t>
      </w:r>
      <w:r w:rsidRPr="007B0CB1">
        <w:rPr>
          <w:b/>
          <w:color w:val="050505"/>
          <w:lang w:val="cs-CZ"/>
        </w:rPr>
        <w:t xml:space="preserve">„Dohoda"), </w:t>
      </w:r>
      <w:r w:rsidRPr="007B0CB1">
        <w:rPr>
          <w:color w:val="050505"/>
          <w:lang w:val="cs-CZ"/>
        </w:rPr>
        <w:t xml:space="preserve">která tvoří </w:t>
      </w:r>
      <w:r w:rsidRPr="007B0CB1">
        <w:rPr>
          <w:b/>
          <w:color w:val="050505"/>
          <w:lang w:val="cs-CZ"/>
        </w:rPr>
        <w:t xml:space="preserve">Přílohu č. 1 </w:t>
      </w:r>
      <w:r w:rsidRPr="007B0CB1">
        <w:rPr>
          <w:color w:val="050505"/>
          <w:lang w:val="cs-CZ"/>
        </w:rPr>
        <w:t>této dohody. Cílem Dohody je vytvořit právní základ spolupráce spolupracujících stran pro uskutečňování doktorských studijních programů, stanovit základní principy organizačního zabezpečení spolupráce, zásady spolupráce smluvních stran a spolupracujících stran při akreditaci a uskutečňování doktorských studijních programů a postavení studentů v rámci doktorských studijních programů.</w:t>
      </w:r>
    </w:p>
    <w:p w14:paraId="44A34116" w14:textId="77777777" w:rsidR="00A417BD" w:rsidRPr="007B0CB1" w:rsidRDefault="00A417BD" w:rsidP="00A417BD">
      <w:pPr>
        <w:pStyle w:val="Odstavecseseznamem"/>
        <w:rPr>
          <w:color w:val="050505"/>
          <w:lang w:val="cs-CZ"/>
        </w:rPr>
      </w:pPr>
    </w:p>
    <w:p w14:paraId="4604C2C2" w14:textId="77777777" w:rsidR="00A417BD" w:rsidRPr="007B0CB1" w:rsidRDefault="00A417BD" w:rsidP="00A417BD">
      <w:pPr>
        <w:pStyle w:val="Odstavecseseznamem"/>
        <w:tabs>
          <w:tab w:val="left" w:pos="905"/>
        </w:tabs>
        <w:spacing w:before="141"/>
        <w:ind w:left="903" w:right="512" w:firstLine="0"/>
        <w:contextualSpacing/>
        <w:jc w:val="right"/>
        <w:rPr>
          <w:color w:val="050505"/>
          <w:lang w:val="cs-CZ"/>
        </w:rPr>
      </w:pPr>
    </w:p>
    <w:p w14:paraId="3FB0572E" w14:textId="77777777" w:rsidR="00A417BD" w:rsidRPr="007B0CB1" w:rsidRDefault="00A417BD" w:rsidP="00A417BD">
      <w:pPr>
        <w:pStyle w:val="Odstavecseseznamem"/>
        <w:numPr>
          <w:ilvl w:val="0"/>
          <w:numId w:val="19"/>
        </w:numPr>
        <w:tabs>
          <w:tab w:val="left" w:pos="913"/>
        </w:tabs>
        <w:spacing w:before="283"/>
        <w:ind w:left="903" w:right="516" w:hanging="644"/>
        <w:contextualSpacing/>
        <w:jc w:val="both"/>
        <w:rPr>
          <w:color w:val="040404"/>
          <w:lang w:val="cs-CZ"/>
        </w:rPr>
      </w:pPr>
      <w:r w:rsidRPr="007B0CB1">
        <w:rPr>
          <w:color w:val="040404"/>
          <w:lang w:val="cs-CZ"/>
        </w:rPr>
        <w:t xml:space="preserve">Cílem této dohody je, v návaznosti na uzavřenou Dohodu a v souladu </w:t>
      </w:r>
      <w:r w:rsidRPr="007B0CB1">
        <w:rPr>
          <w:color w:val="040404"/>
          <w:lang w:val="cs-CZ"/>
        </w:rPr>
        <w:br/>
        <w:t>s podmínkami Dohody, dohodnout podmínky spolupráce a zabezpečení doktorských studijních programů, které budou uskutečňovány spolupracujícími stranami.</w:t>
      </w:r>
    </w:p>
    <w:p w14:paraId="6B0D5D38" w14:textId="77777777" w:rsidR="00A417BD" w:rsidRPr="007B0CB1" w:rsidRDefault="00A417BD" w:rsidP="00966638">
      <w:pPr>
        <w:pStyle w:val="Zkladntext"/>
        <w:contextualSpacing/>
        <w:rPr>
          <w:sz w:val="22"/>
          <w:szCs w:val="22"/>
          <w:lang w:val="cs-CZ"/>
        </w:rPr>
      </w:pPr>
    </w:p>
    <w:p w14:paraId="1E135309" w14:textId="77777777" w:rsidR="00E9461F" w:rsidRDefault="00966638" w:rsidP="00966638">
      <w:pPr>
        <w:ind w:firstLine="675"/>
        <w:contextualSpacing/>
        <w:jc w:val="center"/>
        <w:rPr>
          <w:b/>
          <w:color w:val="0D0D0D"/>
          <w:lang w:val="cs-CZ"/>
        </w:rPr>
      </w:pPr>
      <w:r>
        <w:rPr>
          <w:b/>
          <w:color w:val="0D0D0D"/>
          <w:lang w:val="cs-CZ"/>
        </w:rPr>
        <w:t xml:space="preserve">Čl. II </w:t>
      </w:r>
    </w:p>
    <w:p w14:paraId="7ABE218E" w14:textId="57381891" w:rsidR="00A417BD" w:rsidRPr="007B0CB1" w:rsidRDefault="00A417BD" w:rsidP="00966638">
      <w:pPr>
        <w:ind w:firstLine="675"/>
        <w:contextualSpacing/>
        <w:jc w:val="center"/>
        <w:rPr>
          <w:b/>
          <w:lang w:val="cs-CZ"/>
        </w:rPr>
      </w:pPr>
      <w:r w:rsidRPr="007B0CB1">
        <w:rPr>
          <w:b/>
          <w:color w:val="0D0D0D"/>
          <w:lang w:val="cs-CZ"/>
        </w:rPr>
        <w:t>Předmět dohody</w:t>
      </w:r>
    </w:p>
    <w:p w14:paraId="6B1A3A4C" w14:textId="77777777" w:rsidR="00A417BD" w:rsidRPr="007B0CB1" w:rsidRDefault="00A417BD" w:rsidP="00A417BD">
      <w:pPr>
        <w:pStyle w:val="Zkladntext"/>
        <w:spacing w:before="1"/>
        <w:contextualSpacing/>
        <w:rPr>
          <w:b/>
          <w:sz w:val="22"/>
          <w:szCs w:val="22"/>
          <w:lang w:val="cs-CZ"/>
        </w:rPr>
      </w:pPr>
    </w:p>
    <w:p w14:paraId="683B5D3C" w14:textId="77777777" w:rsidR="00A417BD" w:rsidRPr="007B0CB1" w:rsidRDefault="00A417BD" w:rsidP="00A417BD">
      <w:pPr>
        <w:pStyle w:val="Odstavecseseznamem"/>
        <w:numPr>
          <w:ilvl w:val="0"/>
          <w:numId w:val="18"/>
        </w:numPr>
        <w:tabs>
          <w:tab w:val="left" w:pos="827"/>
          <w:tab w:val="left" w:pos="828"/>
        </w:tabs>
        <w:spacing w:before="1"/>
        <w:ind w:right="918" w:hanging="567"/>
        <w:contextualSpacing/>
        <w:rPr>
          <w:color w:val="040404"/>
          <w:lang w:val="cs-CZ"/>
        </w:rPr>
      </w:pPr>
      <w:r w:rsidRPr="007B0CB1">
        <w:rPr>
          <w:color w:val="040404"/>
          <w:lang w:val="cs-CZ"/>
        </w:rPr>
        <w:t>Spolupracující strany se zavazují vzájemně spolupracovat při uskutečňování doktorského studijního programu</w:t>
      </w:r>
    </w:p>
    <w:p w14:paraId="4874A8BA" w14:textId="5B3A4689" w:rsidR="00A417BD" w:rsidRPr="000813E4" w:rsidRDefault="00966638" w:rsidP="00A417BD">
      <w:pPr>
        <w:spacing w:before="239"/>
        <w:ind w:left="422" w:right="704"/>
        <w:contextualSpacing/>
        <w:jc w:val="center"/>
        <w:rPr>
          <w:b/>
          <w:color w:val="0F0B0E"/>
          <w:lang w:val="cs-CZ"/>
        </w:rPr>
      </w:pPr>
      <w:r w:rsidRPr="000813E4">
        <w:rPr>
          <w:b/>
          <w:color w:val="0F0B0E"/>
          <w:lang w:val="cs-CZ"/>
        </w:rPr>
        <w:t>Environmental and Biomaterial Sciences</w:t>
      </w:r>
    </w:p>
    <w:p w14:paraId="3E79D0EB" w14:textId="77777777" w:rsidR="00A417BD" w:rsidRPr="000813E4" w:rsidRDefault="00A417BD" w:rsidP="00A417BD">
      <w:pPr>
        <w:spacing w:before="239"/>
        <w:ind w:left="422" w:right="704"/>
        <w:contextualSpacing/>
        <w:jc w:val="center"/>
        <w:rPr>
          <w:b/>
          <w:lang w:val="cs-CZ"/>
        </w:rPr>
      </w:pPr>
    </w:p>
    <w:p w14:paraId="6250B00B" w14:textId="5E719774" w:rsidR="00A417BD" w:rsidRPr="007B0CB1" w:rsidRDefault="00A417BD" w:rsidP="00A417BD">
      <w:pPr>
        <w:spacing w:before="205"/>
        <w:ind w:left="808"/>
        <w:contextualSpacing/>
        <w:rPr>
          <w:lang w:val="cs-CZ"/>
        </w:rPr>
      </w:pPr>
      <w:r w:rsidRPr="000813E4">
        <w:rPr>
          <w:color w:val="0F0B0E"/>
          <w:lang w:val="cs-CZ"/>
        </w:rPr>
        <w:t xml:space="preserve">uskutečňovaného na FŽP </w:t>
      </w:r>
      <w:r w:rsidR="00966638" w:rsidRPr="000813E4">
        <w:rPr>
          <w:color w:val="0F0B0E"/>
          <w:lang w:val="cs-CZ"/>
        </w:rPr>
        <w:t xml:space="preserve">a PřF </w:t>
      </w:r>
      <w:r w:rsidRPr="000813E4">
        <w:rPr>
          <w:color w:val="0F0B0E"/>
          <w:lang w:val="cs-CZ"/>
        </w:rPr>
        <w:t>UJEP.</w:t>
      </w:r>
    </w:p>
    <w:p w14:paraId="4C7E8CAF" w14:textId="77777777" w:rsidR="00A417BD" w:rsidRPr="007B0CB1" w:rsidRDefault="00A417BD" w:rsidP="00A417BD">
      <w:pPr>
        <w:pStyle w:val="Zkladntext"/>
        <w:spacing w:before="14"/>
        <w:contextualSpacing/>
        <w:rPr>
          <w:sz w:val="22"/>
          <w:szCs w:val="22"/>
          <w:lang w:val="cs-CZ"/>
        </w:rPr>
      </w:pPr>
    </w:p>
    <w:p w14:paraId="2DE7E4A0" w14:textId="77777777" w:rsidR="00A417BD" w:rsidRPr="007B0CB1" w:rsidRDefault="00A417BD" w:rsidP="00A417BD">
      <w:pPr>
        <w:pStyle w:val="Odstavecseseznamem"/>
        <w:numPr>
          <w:ilvl w:val="0"/>
          <w:numId w:val="18"/>
        </w:numPr>
        <w:tabs>
          <w:tab w:val="left" w:pos="820"/>
        </w:tabs>
        <w:ind w:left="809" w:right="535" w:hanging="562"/>
        <w:contextualSpacing/>
        <w:rPr>
          <w:color w:val="040404"/>
          <w:lang w:val="cs-CZ"/>
        </w:rPr>
      </w:pPr>
      <w:r w:rsidRPr="007B0CB1">
        <w:rPr>
          <w:color w:val="040404"/>
          <w:lang w:val="cs-CZ"/>
        </w:rPr>
        <w:t>Spolupracující strany se zavazují společně se podílet na personálním, materiálním, technickém a finančním zabezpečení doktorského studijního programu podle pravidel uvedených dále v této dohodě.</w:t>
      </w:r>
    </w:p>
    <w:p w14:paraId="343A99CE" w14:textId="77777777" w:rsidR="00A417BD" w:rsidRPr="007B0CB1" w:rsidRDefault="00A417BD" w:rsidP="00A417BD">
      <w:pPr>
        <w:pStyle w:val="Odstavecseseznamem"/>
        <w:tabs>
          <w:tab w:val="left" w:pos="820"/>
        </w:tabs>
        <w:ind w:left="809" w:right="535" w:firstLine="0"/>
        <w:contextualSpacing/>
        <w:jc w:val="left"/>
        <w:rPr>
          <w:color w:val="040404"/>
          <w:lang w:val="cs-CZ"/>
        </w:rPr>
      </w:pPr>
    </w:p>
    <w:p w14:paraId="472B38D8" w14:textId="77777777" w:rsidR="00A417BD" w:rsidRPr="007B0CB1" w:rsidRDefault="00A417BD" w:rsidP="00A417BD">
      <w:pPr>
        <w:pStyle w:val="Odstavecseseznamem"/>
        <w:numPr>
          <w:ilvl w:val="0"/>
          <w:numId w:val="18"/>
        </w:numPr>
        <w:tabs>
          <w:tab w:val="left" w:pos="806"/>
          <w:tab w:val="left" w:pos="807"/>
        </w:tabs>
        <w:spacing w:before="272"/>
        <w:ind w:left="819" w:right="538" w:hanging="576"/>
        <w:contextualSpacing/>
        <w:rPr>
          <w:color w:val="040404"/>
          <w:lang w:val="cs-CZ"/>
        </w:rPr>
      </w:pPr>
      <w:r w:rsidRPr="007B0CB1">
        <w:rPr>
          <w:color w:val="040404"/>
          <w:lang w:val="cs-CZ"/>
        </w:rPr>
        <w:t>Spolupracující strany se zavazují při plnění této dohody respektovat podmínky Dohody.</w:t>
      </w:r>
    </w:p>
    <w:p w14:paraId="60309B78" w14:textId="77777777" w:rsidR="00A417BD" w:rsidRPr="007B0CB1" w:rsidRDefault="00A417BD" w:rsidP="00A417BD">
      <w:pPr>
        <w:pStyle w:val="Odstavecseseznamem"/>
        <w:rPr>
          <w:color w:val="040404"/>
          <w:lang w:val="cs-CZ"/>
        </w:rPr>
      </w:pPr>
    </w:p>
    <w:p w14:paraId="43C9451A" w14:textId="77777777" w:rsidR="00A417BD" w:rsidRPr="007B0CB1" w:rsidRDefault="00A417BD" w:rsidP="00A417BD">
      <w:pPr>
        <w:pStyle w:val="Odstavecseseznamem"/>
        <w:tabs>
          <w:tab w:val="left" w:pos="806"/>
          <w:tab w:val="left" w:pos="807"/>
        </w:tabs>
        <w:spacing w:before="272"/>
        <w:ind w:left="819" w:right="538" w:firstLine="0"/>
        <w:contextualSpacing/>
        <w:jc w:val="left"/>
        <w:rPr>
          <w:color w:val="040404"/>
          <w:lang w:val="cs-CZ"/>
        </w:rPr>
      </w:pPr>
    </w:p>
    <w:p w14:paraId="1B6CCF9D" w14:textId="7D0A9513" w:rsidR="00A417BD" w:rsidRPr="007B0CB1" w:rsidRDefault="00A417BD" w:rsidP="00A417BD">
      <w:pPr>
        <w:pStyle w:val="Odstavecseseznamem"/>
        <w:numPr>
          <w:ilvl w:val="0"/>
          <w:numId w:val="18"/>
        </w:numPr>
        <w:tabs>
          <w:tab w:val="left" w:pos="803"/>
        </w:tabs>
        <w:spacing w:before="275"/>
        <w:ind w:left="789" w:right="541" w:hanging="554"/>
        <w:contextualSpacing/>
        <w:rPr>
          <w:color w:val="050505"/>
          <w:lang w:val="cs-CZ"/>
        </w:rPr>
      </w:pPr>
      <w:r w:rsidRPr="007B0CB1">
        <w:rPr>
          <w:color w:val="050505"/>
          <w:lang w:val="cs-CZ"/>
        </w:rPr>
        <w:t>Spolupracující strany se zavazují úzce spolupracovat při přípravě žádosti</w:t>
      </w:r>
      <w:r w:rsidR="00221A6D">
        <w:rPr>
          <w:color w:val="050505"/>
          <w:lang w:val="cs-CZ"/>
        </w:rPr>
        <w:t xml:space="preserve"> </w:t>
      </w:r>
      <w:r w:rsidRPr="007B0CB1">
        <w:rPr>
          <w:color w:val="050505"/>
          <w:lang w:val="cs-CZ"/>
        </w:rPr>
        <w:br/>
        <w:t>o udělení příslušné akreditace potřebné pro uskutečnění doktorského studijního programu, jakož i v průběhu příslušného akreditačního řízení.</w:t>
      </w:r>
    </w:p>
    <w:p w14:paraId="3865735B" w14:textId="77777777" w:rsidR="00A417BD" w:rsidRPr="007B0CB1" w:rsidRDefault="00A417BD" w:rsidP="00A417BD">
      <w:pPr>
        <w:pStyle w:val="Zkladntext"/>
        <w:spacing w:before="2"/>
        <w:contextualSpacing/>
        <w:rPr>
          <w:sz w:val="22"/>
          <w:szCs w:val="22"/>
          <w:lang w:val="cs-CZ"/>
        </w:rPr>
      </w:pPr>
    </w:p>
    <w:p w14:paraId="2707422D" w14:textId="77777777" w:rsidR="00A417BD" w:rsidRPr="007B0CB1" w:rsidRDefault="00A417BD" w:rsidP="00A417BD">
      <w:pPr>
        <w:ind w:left="473" w:right="459"/>
        <w:contextualSpacing/>
        <w:jc w:val="center"/>
        <w:rPr>
          <w:b/>
          <w:lang w:val="cs-CZ"/>
        </w:rPr>
      </w:pPr>
      <w:r w:rsidRPr="007B0CB1">
        <w:rPr>
          <w:b/>
          <w:color w:val="0E0E0E"/>
          <w:position w:val="5"/>
          <w:lang w:val="cs-CZ"/>
        </w:rPr>
        <w:t>Čl. III</w:t>
      </w:r>
    </w:p>
    <w:p w14:paraId="5C828333" w14:textId="77777777" w:rsidR="00A417BD" w:rsidRPr="007B0CB1" w:rsidRDefault="00A417BD" w:rsidP="00A417BD">
      <w:pPr>
        <w:ind w:left="473" w:right="453"/>
        <w:contextualSpacing/>
        <w:jc w:val="center"/>
        <w:rPr>
          <w:b/>
          <w:lang w:val="cs-CZ"/>
        </w:rPr>
      </w:pPr>
      <w:r w:rsidRPr="007B0CB1">
        <w:rPr>
          <w:b/>
          <w:color w:val="121212"/>
          <w:lang w:val="cs-CZ"/>
        </w:rPr>
        <w:t>Organizační zajištění spolupráce</w:t>
      </w:r>
    </w:p>
    <w:p w14:paraId="15F026FA" w14:textId="77777777" w:rsidR="00A417BD" w:rsidRPr="007B0CB1" w:rsidRDefault="00A417BD" w:rsidP="00A417BD">
      <w:pPr>
        <w:pStyle w:val="Zkladntext"/>
        <w:spacing w:before="4"/>
        <w:contextualSpacing/>
        <w:rPr>
          <w:b/>
          <w:sz w:val="22"/>
          <w:szCs w:val="22"/>
          <w:lang w:val="cs-CZ"/>
        </w:rPr>
      </w:pPr>
    </w:p>
    <w:p w14:paraId="39140A6E" w14:textId="2A38BAC0" w:rsidR="00A417BD" w:rsidRPr="000813E4" w:rsidRDefault="00A417BD" w:rsidP="00A417BD">
      <w:pPr>
        <w:pStyle w:val="Odstavecseseznamem"/>
        <w:numPr>
          <w:ilvl w:val="0"/>
          <w:numId w:val="17"/>
        </w:numPr>
        <w:tabs>
          <w:tab w:val="left" w:pos="786"/>
        </w:tabs>
        <w:ind w:right="552" w:hanging="575"/>
        <w:contextualSpacing/>
        <w:rPr>
          <w:color w:val="040404"/>
          <w:lang w:val="cs-CZ"/>
        </w:rPr>
      </w:pPr>
      <w:r w:rsidRPr="007B0CB1">
        <w:rPr>
          <w:color w:val="040404"/>
          <w:lang w:val="cs-CZ"/>
        </w:rPr>
        <w:t xml:space="preserve">Vzájemnou spolupráci spolupracujících stran podle této dohody koordinují a </w:t>
      </w:r>
      <w:r w:rsidRPr="007B0CB1">
        <w:rPr>
          <w:color w:val="040404"/>
          <w:lang w:val="cs-CZ"/>
        </w:rPr>
        <w:br/>
      </w:r>
      <w:r w:rsidRPr="000813E4">
        <w:rPr>
          <w:color w:val="040404"/>
          <w:lang w:val="cs-CZ"/>
        </w:rPr>
        <w:t>v záležitostech upravených touto dohodou jsou za spolupracující strany pověřeni jedna</w:t>
      </w:r>
    </w:p>
    <w:p w14:paraId="50E0EDFC" w14:textId="698B8809" w:rsidR="00A417BD" w:rsidRPr="000813E4" w:rsidRDefault="00732255" w:rsidP="00A417BD">
      <w:pPr>
        <w:spacing w:before="242"/>
        <w:ind w:left="773"/>
        <w:contextualSpacing/>
        <w:rPr>
          <w:b/>
          <w:color w:val="141414"/>
          <w:lang w:val="cs-CZ"/>
        </w:rPr>
      </w:pPr>
      <w:r>
        <w:rPr>
          <w:b/>
          <w:color w:val="141414"/>
          <w:lang w:val="cs-CZ"/>
        </w:rPr>
        <w:t xml:space="preserve">doc. </w:t>
      </w:r>
      <w:r w:rsidR="00E9461F" w:rsidRPr="000813E4">
        <w:rPr>
          <w:b/>
          <w:color w:val="141414"/>
          <w:lang w:val="cs-CZ"/>
        </w:rPr>
        <w:t>Ing. Jiří Orava, Ph.D. (FŽP UJEP)</w:t>
      </w:r>
    </w:p>
    <w:p w14:paraId="6CF06F9A" w14:textId="4867F730" w:rsidR="00E9461F" w:rsidRPr="000813E4" w:rsidRDefault="00E9461F" w:rsidP="00E9461F">
      <w:pPr>
        <w:ind w:left="773"/>
        <w:contextualSpacing/>
        <w:rPr>
          <w:b/>
          <w:lang w:val="cs-CZ"/>
        </w:rPr>
      </w:pPr>
      <w:r w:rsidRPr="000813E4">
        <w:rPr>
          <w:b/>
          <w:color w:val="141414"/>
          <w:lang w:val="cs-CZ"/>
        </w:rPr>
        <w:t>Mgr. Jan Malý, Ph.D. (PřF UJEP)</w:t>
      </w:r>
    </w:p>
    <w:p w14:paraId="6016B616" w14:textId="77777777" w:rsidR="00A417BD" w:rsidRPr="000813E4" w:rsidRDefault="00A417BD" w:rsidP="00E9461F">
      <w:pPr>
        <w:pStyle w:val="Zkladntext"/>
        <w:ind w:left="777"/>
        <w:contextualSpacing/>
        <w:rPr>
          <w:sz w:val="22"/>
          <w:szCs w:val="22"/>
          <w:lang w:val="cs-CZ"/>
        </w:rPr>
      </w:pPr>
      <w:r w:rsidRPr="000813E4">
        <w:rPr>
          <w:color w:val="070707"/>
          <w:sz w:val="22"/>
          <w:szCs w:val="22"/>
          <w:lang w:val="cs-CZ"/>
        </w:rPr>
        <w:t>a</w:t>
      </w:r>
    </w:p>
    <w:p w14:paraId="62544627" w14:textId="477290D2" w:rsidR="00A417BD" w:rsidRPr="007B0CB1" w:rsidRDefault="009226F5" w:rsidP="00E9461F">
      <w:pPr>
        <w:ind w:left="794"/>
        <w:contextualSpacing/>
        <w:rPr>
          <w:b/>
          <w:lang w:val="cs-CZ"/>
        </w:rPr>
      </w:pPr>
      <w:r w:rsidRPr="000813E4">
        <w:rPr>
          <w:b/>
          <w:color w:val="141414"/>
          <w:lang w:val="cs-CZ"/>
        </w:rPr>
        <w:t>Ing. Kamil Lang</w:t>
      </w:r>
      <w:r w:rsidR="00A417BD" w:rsidRPr="000813E4">
        <w:rPr>
          <w:b/>
          <w:color w:val="141414"/>
          <w:lang w:val="cs-CZ"/>
        </w:rPr>
        <w:t>, CSc.</w:t>
      </w:r>
      <w:r w:rsidRPr="000813E4">
        <w:rPr>
          <w:b/>
          <w:color w:val="141414"/>
          <w:lang w:val="cs-CZ"/>
        </w:rPr>
        <w:t>, DSc. (</w:t>
      </w:r>
      <w:r w:rsidR="00185AE8" w:rsidRPr="000813E4">
        <w:rPr>
          <w:b/>
          <w:color w:val="080808"/>
          <w:lang w:val="cs-CZ"/>
        </w:rPr>
        <w:t>ÚACH</w:t>
      </w:r>
      <w:r w:rsidRPr="000813E4">
        <w:rPr>
          <w:b/>
          <w:color w:val="141414"/>
          <w:lang w:val="cs-CZ"/>
        </w:rPr>
        <w:t>)</w:t>
      </w:r>
    </w:p>
    <w:p w14:paraId="5614300A" w14:textId="77777777" w:rsidR="00A417BD" w:rsidRPr="007B0CB1" w:rsidRDefault="00A417BD" w:rsidP="00A417BD">
      <w:pPr>
        <w:contextualSpacing/>
        <w:rPr>
          <w:lang w:val="cs-CZ"/>
        </w:rPr>
        <w:sectPr w:rsidR="00A417BD" w:rsidRPr="007B0CB1">
          <w:pgSz w:w="11910" w:h="16840"/>
          <w:pgMar w:top="1400" w:right="1036" w:bottom="280" w:left="1040" w:header="708" w:footer="708" w:gutter="0"/>
          <w:cols w:space="708"/>
        </w:sectPr>
      </w:pPr>
    </w:p>
    <w:p w14:paraId="5F83E2B9" w14:textId="77777777" w:rsidR="00A417BD" w:rsidRPr="007B0CB1" w:rsidRDefault="00A417BD" w:rsidP="00A417BD">
      <w:pPr>
        <w:pStyle w:val="Zkladntext"/>
        <w:contextualSpacing/>
        <w:rPr>
          <w:b/>
          <w:sz w:val="22"/>
          <w:szCs w:val="22"/>
          <w:lang w:val="cs-CZ"/>
        </w:rPr>
      </w:pPr>
      <w:r w:rsidRPr="007B0CB1">
        <w:rPr>
          <w:noProof/>
          <w:sz w:val="22"/>
          <w:szCs w:val="22"/>
          <w:lang w:val="cs-CZ" w:eastAsia="cs-CZ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08B840" wp14:editId="16911A1D">
                <wp:simplePos x="0" y="0"/>
                <wp:positionH relativeFrom="page">
                  <wp:posOffset>7452360</wp:posOffset>
                </wp:positionH>
                <wp:positionV relativeFrom="page">
                  <wp:posOffset>8156575</wp:posOffset>
                </wp:positionV>
                <wp:extent cx="0" cy="0"/>
                <wp:effectExtent l="0" t="0" r="0" b="0"/>
                <wp:wrapNone/>
                <wp:docPr id="29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71442F" id="Line 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6.8pt,642.25pt" to="586.8pt,64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" strokecolor="#bfbfbf" strokeweight="0">
                <w10:wrap anchorx="page" anchory="page"/>
              </v:line>
            </w:pict>
          </mc:Fallback>
        </mc:AlternateContent>
      </w:r>
      <w:r w:rsidRPr="007B0CB1">
        <w:rPr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A37A1D" wp14:editId="3590917D">
                <wp:simplePos x="0" y="0"/>
                <wp:positionH relativeFrom="page">
                  <wp:posOffset>7447915</wp:posOffset>
                </wp:positionH>
                <wp:positionV relativeFrom="page">
                  <wp:posOffset>4672330</wp:posOffset>
                </wp:positionV>
                <wp:extent cx="9525" cy="1266825"/>
                <wp:effectExtent l="0" t="0" r="0" b="0"/>
                <wp:wrapNone/>
                <wp:docPr id="28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5" cy="1266825"/>
                        </a:xfrm>
                        <a:custGeom>
                          <a:avLst/>
                          <a:gdLst>
                            <a:gd name="T0" fmla="+- 0 11757 11729"/>
                            <a:gd name="T1" fmla="*/ T0 w 15"/>
                            <a:gd name="T2" fmla="+- 0 9448 7358"/>
                            <a:gd name="T3" fmla="*/ 9448 h 1995"/>
                            <a:gd name="T4" fmla="+- 0 11757 11729"/>
                            <a:gd name="T5" fmla="*/ T4 w 15"/>
                            <a:gd name="T6" fmla="+- 0 8424 7358"/>
                            <a:gd name="T7" fmla="*/ 8424 h 1995"/>
                            <a:gd name="T8" fmla="+- 0 11772 11729"/>
                            <a:gd name="T9" fmla="*/ T8 w 15"/>
                            <a:gd name="T10" fmla="+- 0 8395 7358"/>
                            <a:gd name="T11" fmla="*/ 8395 h 1995"/>
                            <a:gd name="T12" fmla="+- 0 11772 11729"/>
                            <a:gd name="T13" fmla="*/ T12 w 15"/>
                            <a:gd name="T14" fmla="+- 0 7450 7358"/>
                            <a:gd name="T15" fmla="*/ 7450 h 19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" h="1995">
                              <a:moveTo>
                                <a:pt x="28" y="2090"/>
                              </a:moveTo>
                              <a:lnTo>
                                <a:pt x="28" y="1066"/>
                              </a:lnTo>
                              <a:moveTo>
                                <a:pt x="43" y="1037"/>
                              </a:moveTo>
                              <a:lnTo>
                                <a:pt x="43" y="92"/>
                              </a:lnTo>
                            </a:path>
                          </a:pathLst>
                        </a:custGeom>
                        <a:noFill/>
                        <a:ln w="458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AD22C" id="AutoShape 36" o:spid="_x0000_s1026" style="position:absolute;margin-left:586.45pt;margin-top:367.9pt;width:.75pt;height:99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,1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" path="m28,2090r,-1024m43,1037l43,92e" filled="f" strokeweight=".12725mm">
                <v:path arrowok="t" o:connecttype="custom" o:connectlocs="17780,5999480;17780,5349240;27305,5330825;27305,4730750" o:connectangles="0,0,0,0"/>
                <w10:wrap anchorx="page" anchory="page"/>
              </v:shape>
            </w:pict>
          </mc:Fallback>
        </mc:AlternateContent>
      </w:r>
      <w:r w:rsidRPr="007B0CB1">
        <w:rPr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2A31EB" wp14:editId="1BC9BF1E">
                <wp:simplePos x="0" y="0"/>
                <wp:positionH relativeFrom="page">
                  <wp:posOffset>7493000</wp:posOffset>
                </wp:positionH>
                <wp:positionV relativeFrom="page">
                  <wp:posOffset>3233420</wp:posOffset>
                </wp:positionV>
                <wp:extent cx="0" cy="0"/>
                <wp:effectExtent l="0" t="0" r="0" b="0"/>
                <wp:wrapNone/>
                <wp:docPr id="27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38A8F3" id="Line 3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90pt,254.6pt" to="590pt,2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" strokeweight=".1273mm">
                <w10:wrap anchorx="page" anchory="page"/>
              </v:line>
            </w:pict>
          </mc:Fallback>
        </mc:AlternateContent>
      </w:r>
      <w:r w:rsidRPr="007B0CB1">
        <w:rPr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B5A4F6" wp14:editId="44863AA6">
                <wp:simplePos x="0" y="0"/>
                <wp:positionH relativeFrom="page">
                  <wp:posOffset>7479665</wp:posOffset>
                </wp:positionH>
                <wp:positionV relativeFrom="page">
                  <wp:posOffset>4291330</wp:posOffset>
                </wp:positionV>
                <wp:extent cx="0" cy="0"/>
                <wp:effectExtent l="0" t="0" r="0" b="0"/>
                <wp:wrapNone/>
                <wp:docPr id="26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E60063" id="Line 3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8.95pt,337.9pt" to="588.95pt,33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" strokecolor="#bfbfbf" strokeweight="0">
                <w10:wrap anchorx="page" anchory="page"/>
              </v:line>
            </w:pict>
          </mc:Fallback>
        </mc:AlternateContent>
      </w:r>
    </w:p>
    <w:p w14:paraId="619DAD0B" w14:textId="6B125BCE" w:rsidR="00A417BD" w:rsidRPr="007B0CB1" w:rsidRDefault="00A417BD" w:rsidP="00A417BD">
      <w:pPr>
        <w:pStyle w:val="Zkladntext"/>
        <w:tabs>
          <w:tab w:val="left" w:pos="5458"/>
        </w:tabs>
        <w:spacing w:before="93"/>
        <w:ind w:left="828" w:right="521" w:hanging="137"/>
        <w:contextualSpacing/>
        <w:rPr>
          <w:sz w:val="22"/>
          <w:szCs w:val="22"/>
          <w:lang w:val="cs-CZ"/>
        </w:rPr>
      </w:pPr>
      <w:r w:rsidRPr="007B0CB1">
        <w:rPr>
          <w:color w:val="1C1A1A"/>
          <w:sz w:val="22"/>
          <w:szCs w:val="22"/>
          <w:lang w:val="cs-CZ"/>
        </w:rPr>
        <w:t>(dále</w:t>
      </w:r>
      <w:r w:rsidR="00966638">
        <w:rPr>
          <w:color w:val="1C1A1A"/>
          <w:sz w:val="22"/>
          <w:szCs w:val="22"/>
          <w:lang w:val="cs-CZ"/>
        </w:rPr>
        <w:t xml:space="preserve"> </w:t>
      </w:r>
      <w:r w:rsidRPr="007B0CB1">
        <w:rPr>
          <w:color w:val="1C1A1A"/>
          <w:sz w:val="22"/>
          <w:szCs w:val="22"/>
          <w:lang w:val="cs-CZ"/>
        </w:rPr>
        <w:t>jen</w:t>
      </w:r>
      <w:r w:rsidR="00966638">
        <w:rPr>
          <w:color w:val="1C1A1A"/>
          <w:sz w:val="22"/>
          <w:szCs w:val="22"/>
          <w:lang w:val="cs-CZ"/>
        </w:rPr>
        <w:t xml:space="preserve"> </w:t>
      </w:r>
      <w:r w:rsidRPr="007B0CB1">
        <w:rPr>
          <w:b/>
          <w:color w:val="1C1A1A"/>
          <w:sz w:val="22"/>
          <w:szCs w:val="22"/>
          <w:lang w:val="cs-CZ"/>
        </w:rPr>
        <w:t>„pověřené</w:t>
      </w:r>
      <w:r w:rsidR="00221A6D">
        <w:rPr>
          <w:b/>
          <w:color w:val="1C1A1A"/>
          <w:sz w:val="22"/>
          <w:szCs w:val="22"/>
          <w:lang w:val="cs-CZ"/>
        </w:rPr>
        <w:t xml:space="preserve"> </w:t>
      </w:r>
      <w:r w:rsidRPr="007B0CB1">
        <w:rPr>
          <w:b/>
          <w:color w:val="1C1A1A"/>
          <w:sz w:val="22"/>
          <w:szCs w:val="22"/>
          <w:lang w:val="cs-CZ"/>
        </w:rPr>
        <w:t>osoby</w:t>
      </w:r>
      <w:r w:rsidR="00966638">
        <w:rPr>
          <w:b/>
          <w:color w:val="1C1A1A"/>
          <w:sz w:val="22"/>
          <w:szCs w:val="22"/>
          <w:lang w:val="cs-CZ"/>
        </w:rPr>
        <w:t xml:space="preserve"> </w:t>
      </w:r>
      <w:r w:rsidRPr="000813E4">
        <w:rPr>
          <w:b/>
          <w:color w:val="1C1A1A"/>
          <w:sz w:val="22"/>
          <w:szCs w:val="22"/>
          <w:lang w:val="cs-CZ"/>
        </w:rPr>
        <w:t>dohody").</w:t>
      </w:r>
      <w:r w:rsidR="00CC0F4F" w:rsidRPr="000813E4">
        <w:rPr>
          <w:b/>
          <w:color w:val="1C1A1A"/>
          <w:sz w:val="22"/>
          <w:szCs w:val="22"/>
          <w:lang w:val="cs-CZ"/>
        </w:rPr>
        <w:t xml:space="preserve"> </w:t>
      </w:r>
      <w:r w:rsidRPr="000813E4">
        <w:rPr>
          <w:color w:val="1C1A1A"/>
          <w:sz w:val="22"/>
          <w:szCs w:val="22"/>
          <w:lang w:val="cs-CZ"/>
        </w:rPr>
        <w:t>Spolupracující</w:t>
      </w:r>
      <w:r w:rsidRPr="007B0CB1">
        <w:rPr>
          <w:color w:val="1C1A1A"/>
          <w:sz w:val="22"/>
          <w:szCs w:val="22"/>
          <w:lang w:val="cs-CZ"/>
        </w:rPr>
        <w:t xml:space="preserve"> strany se zavazují oznamovat si bezodkladně jakékoli změny týkající se pověřených osob dohody.</w:t>
      </w:r>
    </w:p>
    <w:p w14:paraId="79047707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3B57474C" w14:textId="77777777" w:rsidR="00A417BD" w:rsidRPr="007B0CB1" w:rsidRDefault="00A417BD" w:rsidP="00A417BD">
      <w:pPr>
        <w:pStyle w:val="Odstavecseseznamem"/>
        <w:numPr>
          <w:ilvl w:val="0"/>
          <w:numId w:val="17"/>
        </w:numPr>
        <w:tabs>
          <w:tab w:val="left" w:pos="687"/>
          <w:tab w:val="left" w:pos="689"/>
        </w:tabs>
        <w:ind w:left="688" w:hanging="423"/>
        <w:contextualSpacing/>
        <w:rPr>
          <w:color w:val="1C1A1A"/>
          <w:lang w:val="cs-CZ"/>
        </w:rPr>
      </w:pPr>
      <w:r w:rsidRPr="007B0CB1">
        <w:rPr>
          <w:color w:val="1C1A1A"/>
          <w:lang w:val="cs-CZ"/>
        </w:rPr>
        <w:t>Pověřené osoby dohody:</w:t>
      </w:r>
    </w:p>
    <w:p w14:paraId="1E56FCE9" w14:textId="77777777" w:rsidR="00A417BD" w:rsidRPr="007B0CB1" w:rsidRDefault="00A417BD" w:rsidP="00A417BD">
      <w:pPr>
        <w:pStyle w:val="Zkladntext"/>
        <w:spacing w:before="6"/>
        <w:contextualSpacing/>
        <w:rPr>
          <w:sz w:val="22"/>
          <w:szCs w:val="22"/>
          <w:lang w:val="cs-CZ"/>
        </w:rPr>
      </w:pPr>
    </w:p>
    <w:p w14:paraId="0A31495E" w14:textId="77777777" w:rsidR="00A417BD" w:rsidRPr="007B0CB1" w:rsidRDefault="00A417BD" w:rsidP="00A417BD">
      <w:pPr>
        <w:pStyle w:val="Odstavecseseznamem"/>
        <w:numPr>
          <w:ilvl w:val="1"/>
          <w:numId w:val="17"/>
        </w:numPr>
        <w:tabs>
          <w:tab w:val="left" w:pos="1248"/>
        </w:tabs>
        <w:ind w:right="499" w:hanging="419"/>
        <w:contextualSpacing/>
        <w:rPr>
          <w:lang w:val="cs-CZ"/>
        </w:rPr>
      </w:pPr>
      <w:r w:rsidRPr="007B0CB1">
        <w:rPr>
          <w:color w:val="1C1A1A"/>
          <w:lang w:val="cs-CZ"/>
        </w:rPr>
        <w:t>společným jednáním přispívají k naplnění účelu této dohody a odstraňování případných překážek ve spolupráci spolupracujících stran dle dohody;</w:t>
      </w:r>
    </w:p>
    <w:p w14:paraId="1FD86302" w14:textId="77777777" w:rsidR="00A417BD" w:rsidRPr="007B0CB1" w:rsidRDefault="00A417BD" w:rsidP="00A417BD">
      <w:pPr>
        <w:pStyle w:val="Zkladntext"/>
        <w:spacing w:before="2"/>
        <w:contextualSpacing/>
        <w:rPr>
          <w:sz w:val="22"/>
          <w:szCs w:val="22"/>
          <w:lang w:val="cs-CZ"/>
        </w:rPr>
      </w:pPr>
    </w:p>
    <w:p w14:paraId="4B5AFE9F" w14:textId="72657397" w:rsidR="00A417BD" w:rsidRPr="007B0CB1" w:rsidRDefault="00A417BD" w:rsidP="00A417BD">
      <w:pPr>
        <w:pStyle w:val="Odstavecseseznamem"/>
        <w:numPr>
          <w:ilvl w:val="1"/>
          <w:numId w:val="17"/>
        </w:numPr>
        <w:tabs>
          <w:tab w:val="left" w:pos="1233"/>
        </w:tabs>
        <w:ind w:left="1232" w:right="482" w:hanging="419"/>
        <w:contextualSpacing/>
        <w:rPr>
          <w:lang w:val="cs-CZ"/>
        </w:rPr>
      </w:pPr>
      <w:r w:rsidRPr="007B0CB1">
        <w:rPr>
          <w:color w:val="1C1A1A"/>
          <w:lang w:val="cs-CZ"/>
        </w:rPr>
        <w:t>podle potřeby, nejméně však jednou ročně, předloží orgánům spolupracujících stran a smluvních stran</w:t>
      </w:r>
      <w:r w:rsidR="008F5FC3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společnou zprávu o své spolupráci při uskutečňování doktorských studijních programů podle této dohody.</w:t>
      </w:r>
    </w:p>
    <w:p w14:paraId="7CE6EAC1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41C8FBE1" w14:textId="77777777" w:rsidR="00A417BD" w:rsidRPr="007B0CB1" w:rsidRDefault="00A417BD" w:rsidP="00A417BD">
      <w:pPr>
        <w:pStyle w:val="Zkladntext"/>
        <w:spacing w:before="7"/>
        <w:contextualSpacing/>
        <w:rPr>
          <w:sz w:val="22"/>
          <w:szCs w:val="22"/>
          <w:lang w:val="cs-CZ"/>
        </w:rPr>
      </w:pPr>
    </w:p>
    <w:p w14:paraId="5673B3B0" w14:textId="77777777" w:rsidR="00A417BD" w:rsidRPr="007B0CB1" w:rsidRDefault="00A417BD" w:rsidP="00A417BD">
      <w:pPr>
        <w:ind w:left="1970" w:right="1887"/>
        <w:contextualSpacing/>
        <w:jc w:val="center"/>
        <w:rPr>
          <w:b/>
          <w:lang w:val="cs-CZ"/>
        </w:rPr>
      </w:pPr>
      <w:r w:rsidRPr="007B0CB1">
        <w:rPr>
          <w:b/>
          <w:color w:val="1C1A1A"/>
          <w:lang w:val="cs-CZ"/>
        </w:rPr>
        <w:t>Čl. IV</w:t>
      </w:r>
    </w:p>
    <w:p w14:paraId="2FC155AF" w14:textId="77777777" w:rsidR="00A417BD" w:rsidRPr="007B0CB1" w:rsidRDefault="00A417BD" w:rsidP="00A417BD">
      <w:pPr>
        <w:spacing w:before="17"/>
        <w:ind w:left="1970" w:right="1917"/>
        <w:contextualSpacing/>
        <w:jc w:val="center"/>
        <w:rPr>
          <w:b/>
          <w:lang w:val="cs-CZ"/>
        </w:rPr>
      </w:pPr>
      <w:r w:rsidRPr="007B0CB1">
        <w:rPr>
          <w:b/>
          <w:color w:val="1C1A1A"/>
          <w:lang w:val="cs-CZ"/>
        </w:rPr>
        <w:t>Obecné zásady spolupráce</w:t>
      </w:r>
    </w:p>
    <w:p w14:paraId="2700DFE2" w14:textId="77777777" w:rsidR="00A417BD" w:rsidRPr="007B0CB1" w:rsidRDefault="00A417BD" w:rsidP="00A417BD">
      <w:pPr>
        <w:pStyle w:val="Zkladntext"/>
        <w:spacing w:before="9"/>
        <w:contextualSpacing/>
        <w:rPr>
          <w:b/>
          <w:sz w:val="22"/>
          <w:szCs w:val="22"/>
          <w:lang w:val="cs-CZ"/>
        </w:rPr>
      </w:pPr>
    </w:p>
    <w:p w14:paraId="6799BB9D" w14:textId="63366AE1" w:rsidR="00A417BD" w:rsidRPr="007B0CB1" w:rsidRDefault="00A417BD" w:rsidP="00A417BD">
      <w:pPr>
        <w:pStyle w:val="Odstavecseseznamem"/>
        <w:numPr>
          <w:ilvl w:val="0"/>
          <w:numId w:val="16"/>
        </w:numPr>
        <w:tabs>
          <w:tab w:val="left" w:pos="790"/>
        </w:tabs>
        <w:ind w:right="499" w:hanging="542"/>
        <w:contextualSpacing/>
        <w:rPr>
          <w:lang w:val="cs-CZ"/>
        </w:rPr>
      </w:pPr>
      <w:r w:rsidRPr="007B0CB1">
        <w:rPr>
          <w:color w:val="1C1A1A"/>
          <w:lang w:val="cs-CZ"/>
        </w:rPr>
        <w:t xml:space="preserve">Spolupracující strany se </w:t>
      </w:r>
      <w:r w:rsidRPr="007B0CB1">
        <w:rPr>
          <w:color w:val="424242"/>
          <w:lang w:val="cs-CZ"/>
        </w:rPr>
        <w:t>z</w:t>
      </w:r>
      <w:r w:rsidRPr="007B0CB1">
        <w:rPr>
          <w:color w:val="1C1A1A"/>
          <w:lang w:val="cs-CZ"/>
        </w:rPr>
        <w:t>avazují při plnění této dohody dodržovat příslušné právní předpisy, zejména zákon o vysokých školách, naří</w:t>
      </w:r>
      <w:r w:rsidRPr="007B0CB1">
        <w:rPr>
          <w:color w:val="424242"/>
          <w:lang w:val="cs-CZ"/>
        </w:rPr>
        <w:t>z</w:t>
      </w:r>
      <w:r w:rsidRPr="007B0CB1">
        <w:rPr>
          <w:color w:val="1C1A1A"/>
          <w:lang w:val="cs-CZ"/>
        </w:rPr>
        <w:t>ení vlády č. 274</w:t>
      </w:r>
      <w:r w:rsidRPr="007B0CB1">
        <w:rPr>
          <w:color w:val="424242"/>
          <w:lang w:val="cs-CZ"/>
        </w:rPr>
        <w:t>/</w:t>
      </w:r>
      <w:r w:rsidRPr="007B0CB1">
        <w:rPr>
          <w:color w:val="1C1A1A"/>
          <w:lang w:val="cs-CZ"/>
        </w:rPr>
        <w:t>2016 Sb., nařízení vlády č. 275/2016 Sb., zákon č</w:t>
      </w:r>
      <w:r w:rsidRPr="007B0CB1">
        <w:rPr>
          <w:color w:val="808080"/>
          <w:lang w:val="cs-CZ"/>
        </w:rPr>
        <w:t xml:space="preserve">. </w:t>
      </w:r>
      <w:r w:rsidRPr="007B0CB1">
        <w:rPr>
          <w:color w:val="1C1A1A"/>
          <w:lang w:val="cs-CZ"/>
        </w:rPr>
        <w:t>283/1992 Sb., zákon o Akademii věd České</w:t>
      </w:r>
      <w:r w:rsidR="00966638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republiky, ve znění</w:t>
      </w:r>
      <w:r w:rsidR="00966638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pozdějších</w:t>
      </w:r>
      <w:r w:rsidR="00966638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předpisů,</w:t>
      </w:r>
      <w:r w:rsidR="00966638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zákon</w:t>
      </w:r>
      <w:r w:rsidR="00966638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č</w:t>
      </w:r>
      <w:r w:rsidRPr="007B0CB1">
        <w:rPr>
          <w:color w:val="595959"/>
          <w:lang w:val="cs-CZ"/>
        </w:rPr>
        <w:t xml:space="preserve">. </w:t>
      </w:r>
      <w:r w:rsidRPr="007B0CB1">
        <w:rPr>
          <w:color w:val="1C1A1A"/>
          <w:lang w:val="cs-CZ"/>
        </w:rPr>
        <w:t>341/2005</w:t>
      </w:r>
      <w:r w:rsidR="00221A6D">
        <w:rPr>
          <w:color w:val="1C1A1A"/>
          <w:lang w:val="cs-CZ"/>
        </w:rPr>
        <w:t xml:space="preserve"> </w:t>
      </w:r>
      <w:r w:rsidRPr="007B0CB1">
        <w:rPr>
          <w:color w:val="1C1A1A"/>
          <w:lang w:val="cs-CZ"/>
        </w:rPr>
        <w:t>Sb., o veřejných výzkumných institucích, ve znění pozdějších předpisů, jakož i příslušné vnitřní předpisy smluvních stran a spolupracujících stran</w:t>
      </w:r>
      <w:r w:rsidRPr="007B0CB1">
        <w:rPr>
          <w:color w:val="424242"/>
          <w:lang w:val="cs-CZ"/>
        </w:rPr>
        <w:t>.</w:t>
      </w:r>
    </w:p>
    <w:p w14:paraId="0FBF6010" w14:textId="77777777" w:rsidR="00A417BD" w:rsidRPr="007B0CB1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3BD4FA1D" w14:textId="77777777" w:rsidR="00A417BD" w:rsidRPr="007B0CB1" w:rsidRDefault="00A417BD" w:rsidP="00A417BD">
      <w:pPr>
        <w:pStyle w:val="Odstavecseseznamem"/>
        <w:numPr>
          <w:ilvl w:val="0"/>
          <w:numId w:val="16"/>
        </w:numPr>
        <w:tabs>
          <w:tab w:val="left" w:pos="774"/>
          <w:tab w:val="left" w:pos="775"/>
        </w:tabs>
        <w:ind w:hanging="566"/>
        <w:contextualSpacing/>
        <w:rPr>
          <w:lang w:val="cs-CZ"/>
        </w:rPr>
      </w:pPr>
      <w:r w:rsidRPr="007B0CB1">
        <w:rPr>
          <w:color w:val="1C1A1A"/>
          <w:lang w:val="cs-CZ"/>
        </w:rPr>
        <w:t>Spolupracující strany se zavazují po dobu trvání této dohody:</w:t>
      </w:r>
    </w:p>
    <w:p w14:paraId="748BFC21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395476C6" w14:textId="77777777" w:rsidR="00A417BD" w:rsidRPr="007B0CB1" w:rsidRDefault="00A417BD" w:rsidP="00A417BD">
      <w:pPr>
        <w:pStyle w:val="Odstavecseseznamem"/>
        <w:numPr>
          <w:ilvl w:val="1"/>
          <w:numId w:val="16"/>
        </w:numPr>
        <w:tabs>
          <w:tab w:val="left" w:pos="1332"/>
        </w:tabs>
        <w:ind w:right="515" w:hanging="550"/>
        <w:contextualSpacing/>
        <w:jc w:val="both"/>
        <w:rPr>
          <w:b/>
          <w:lang w:val="cs-CZ"/>
        </w:rPr>
      </w:pPr>
      <w:r w:rsidRPr="007B0CB1">
        <w:rPr>
          <w:color w:val="1C1A1A"/>
          <w:lang w:val="cs-CZ"/>
        </w:rPr>
        <w:t xml:space="preserve">vytvářet příznivé podmínky pro práci školitelů, efektivní užívání studijních materiálů jakož i materiálního a technického vybavení obou spolupracujících stran v zájmu zajištění řádné výuky a odborného růstu studentů doktorského studijního programu (dále jen </w:t>
      </w:r>
      <w:r w:rsidRPr="007B0CB1">
        <w:rPr>
          <w:b/>
          <w:color w:val="1C1A1A"/>
          <w:lang w:val="cs-CZ"/>
        </w:rPr>
        <w:t>„doktorandi")</w:t>
      </w:r>
      <w:r w:rsidRPr="007B0CB1">
        <w:rPr>
          <w:color w:val="1C1A1A"/>
          <w:lang w:val="cs-CZ"/>
        </w:rPr>
        <w:t>;</w:t>
      </w:r>
    </w:p>
    <w:p w14:paraId="785D5C46" w14:textId="77777777" w:rsidR="00A417BD" w:rsidRPr="007B0CB1" w:rsidRDefault="00A417BD" w:rsidP="00A417BD">
      <w:pPr>
        <w:pStyle w:val="Zkladntext"/>
        <w:spacing w:before="5"/>
        <w:contextualSpacing/>
        <w:rPr>
          <w:b/>
          <w:sz w:val="22"/>
          <w:szCs w:val="22"/>
          <w:lang w:val="cs-CZ"/>
        </w:rPr>
      </w:pPr>
    </w:p>
    <w:p w14:paraId="30A9DB2C" w14:textId="77777777" w:rsidR="00A417BD" w:rsidRPr="007B0CB1" w:rsidRDefault="00A417BD" w:rsidP="00A417BD">
      <w:pPr>
        <w:pStyle w:val="Odstavecseseznamem"/>
        <w:numPr>
          <w:ilvl w:val="1"/>
          <w:numId w:val="16"/>
        </w:numPr>
        <w:tabs>
          <w:tab w:val="left" w:pos="1319"/>
        </w:tabs>
        <w:ind w:left="1319" w:right="551" w:hanging="607"/>
        <w:contextualSpacing/>
        <w:jc w:val="both"/>
        <w:rPr>
          <w:lang w:val="cs-CZ"/>
        </w:rPr>
      </w:pPr>
      <w:r w:rsidRPr="007B0CB1">
        <w:rPr>
          <w:color w:val="1C1A1A"/>
          <w:lang w:val="cs-CZ"/>
        </w:rPr>
        <w:t>podílet se na přípravě předmětného studijního programu, jeho prezentaci, úpravách a hodnocení a na sestavování studijních plánů;</w:t>
      </w:r>
    </w:p>
    <w:p w14:paraId="7F49F6A1" w14:textId="77777777" w:rsidR="00A417BD" w:rsidRPr="007B0CB1" w:rsidRDefault="00A417BD" w:rsidP="00A417BD">
      <w:pPr>
        <w:pStyle w:val="Zkladntext"/>
        <w:spacing w:before="4"/>
        <w:contextualSpacing/>
        <w:rPr>
          <w:sz w:val="22"/>
          <w:szCs w:val="22"/>
          <w:lang w:val="cs-CZ"/>
        </w:rPr>
      </w:pPr>
    </w:p>
    <w:p w14:paraId="538781E9" w14:textId="77777777" w:rsidR="00A417BD" w:rsidRPr="007B0CB1" w:rsidRDefault="00A417BD" w:rsidP="00A417BD">
      <w:pPr>
        <w:pStyle w:val="Odstavecseseznamem"/>
        <w:numPr>
          <w:ilvl w:val="1"/>
          <w:numId w:val="16"/>
        </w:numPr>
        <w:tabs>
          <w:tab w:val="left" w:pos="1312"/>
        </w:tabs>
        <w:ind w:left="1304" w:right="548" w:hanging="658"/>
        <w:contextualSpacing/>
        <w:jc w:val="both"/>
        <w:rPr>
          <w:lang w:val="cs-CZ"/>
        </w:rPr>
      </w:pPr>
      <w:r w:rsidRPr="007B0CB1">
        <w:rPr>
          <w:color w:val="1C1A1A"/>
          <w:lang w:val="cs-CZ"/>
        </w:rPr>
        <w:t>podílet se na sestavování nabídky příslušných odborných předmětů doktorského studia;</w:t>
      </w:r>
    </w:p>
    <w:p w14:paraId="108FB891" w14:textId="77777777" w:rsidR="00A417BD" w:rsidRPr="007B0CB1" w:rsidRDefault="00A417BD" w:rsidP="00A417BD">
      <w:pPr>
        <w:pStyle w:val="Zkladntext"/>
        <w:spacing w:before="6"/>
        <w:contextualSpacing/>
        <w:rPr>
          <w:sz w:val="22"/>
          <w:szCs w:val="22"/>
          <w:lang w:val="cs-CZ"/>
        </w:rPr>
      </w:pPr>
    </w:p>
    <w:p w14:paraId="74A83BE2" w14:textId="77777777" w:rsidR="00A417BD" w:rsidRPr="007B0CB1" w:rsidRDefault="00A417BD" w:rsidP="00A417BD">
      <w:pPr>
        <w:pStyle w:val="Odstavecseseznamem"/>
        <w:numPr>
          <w:ilvl w:val="1"/>
          <w:numId w:val="16"/>
        </w:numPr>
        <w:tabs>
          <w:tab w:val="left" w:pos="1297"/>
        </w:tabs>
        <w:ind w:left="1296" w:right="561" w:hanging="672"/>
        <w:contextualSpacing/>
        <w:jc w:val="both"/>
        <w:rPr>
          <w:lang w:val="cs-CZ"/>
        </w:rPr>
      </w:pPr>
      <w:r w:rsidRPr="007B0CB1">
        <w:rPr>
          <w:color w:val="1C1A1A"/>
          <w:lang w:val="cs-CZ"/>
        </w:rPr>
        <w:t>podílet se na kvalitním personálním zabezpečení programu zajištěním kvalifikovaných školitelů doktorandů, členů komisí státních doktorských zkoušek a obhajob disertačních prací</w:t>
      </w:r>
      <w:r w:rsidRPr="007B0CB1">
        <w:rPr>
          <w:color w:val="424242"/>
          <w:lang w:val="cs-CZ"/>
        </w:rPr>
        <w:t>;</w:t>
      </w:r>
    </w:p>
    <w:p w14:paraId="750E498E" w14:textId="77777777" w:rsidR="00A417BD" w:rsidRPr="007B0CB1" w:rsidRDefault="00A417BD" w:rsidP="00A417BD">
      <w:pPr>
        <w:pStyle w:val="Zkladntext"/>
        <w:spacing w:before="6"/>
        <w:contextualSpacing/>
        <w:rPr>
          <w:sz w:val="22"/>
          <w:szCs w:val="22"/>
          <w:lang w:val="cs-CZ"/>
        </w:rPr>
      </w:pPr>
    </w:p>
    <w:p w14:paraId="4028C18D" w14:textId="77777777" w:rsidR="00A417BD" w:rsidRPr="007B0CB1" w:rsidRDefault="00A417BD" w:rsidP="00A417BD">
      <w:pPr>
        <w:pStyle w:val="Odstavecseseznamem"/>
        <w:numPr>
          <w:ilvl w:val="1"/>
          <w:numId w:val="16"/>
        </w:numPr>
        <w:tabs>
          <w:tab w:val="left" w:pos="1296"/>
        </w:tabs>
        <w:ind w:left="1295" w:right="571" w:hanging="628"/>
        <w:contextualSpacing/>
        <w:jc w:val="both"/>
        <w:rPr>
          <w:lang w:val="cs-CZ"/>
        </w:rPr>
      </w:pPr>
      <w:r w:rsidRPr="007B0CB1">
        <w:rPr>
          <w:color w:val="1C1A1A"/>
          <w:lang w:val="cs-CZ"/>
        </w:rPr>
        <w:t xml:space="preserve">v </w:t>
      </w:r>
      <w:r w:rsidRPr="007B0CB1">
        <w:rPr>
          <w:color w:val="424242"/>
          <w:lang w:val="cs-CZ"/>
        </w:rPr>
        <w:t>z</w:t>
      </w:r>
      <w:r w:rsidRPr="007B0CB1">
        <w:rPr>
          <w:color w:val="1C1A1A"/>
          <w:lang w:val="cs-CZ"/>
        </w:rPr>
        <w:t>ále</w:t>
      </w:r>
      <w:r w:rsidRPr="007B0CB1">
        <w:rPr>
          <w:color w:val="424242"/>
          <w:lang w:val="cs-CZ"/>
        </w:rPr>
        <w:t>ž</w:t>
      </w:r>
      <w:r w:rsidRPr="007B0CB1">
        <w:rPr>
          <w:color w:val="1C1A1A"/>
          <w:lang w:val="cs-CZ"/>
        </w:rPr>
        <w:t>itostech a jednáních týkajících se plnění této dohody respektovat vzájemně své zájmy a studijní a pracovní zájmy doktorandů;</w:t>
      </w:r>
    </w:p>
    <w:p w14:paraId="76960687" w14:textId="77777777" w:rsidR="00A417BD" w:rsidRPr="007B0CB1" w:rsidRDefault="00A417BD" w:rsidP="00A417BD">
      <w:pPr>
        <w:pStyle w:val="Zkladntext"/>
        <w:spacing w:before="5"/>
        <w:contextualSpacing/>
        <w:rPr>
          <w:sz w:val="22"/>
          <w:szCs w:val="22"/>
          <w:lang w:val="cs-CZ"/>
        </w:rPr>
      </w:pPr>
    </w:p>
    <w:p w14:paraId="74854DBE" w14:textId="37755032" w:rsidR="00A417BD" w:rsidRPr="007B0CB1" w:rsidRDefault="00A417BD" w:rsidP="00A417BD">
      <w:pPr>
        <w:pStyle w:val="Odstavecseseznamem"/>
        <w:numPr>
          <w:ilvl w:val="1"/>
          <w:numId w:val="16"/>
        </w:numPr>
        <w:tabs>
          <w:tab w:val="left" w:pos="1282"/>
          <w:tab w:val="left" w:pos="1283"/>
        </w:tabs>
        <w:spacing w:before="1"/>
        <w:ind w:left="1282" w:hanging="674"/>
        <w:contextualSpacing/>
        <w:jc w:val="left"/>
        <w:rPr>
          <w:lang w:val="cs-CZ"/>
        </w:rPr>
      </w:pPr>
      <w:r w:rsidRPr="007B0CB1">
        <w:rPr>
          <w:color w:val="1C1A1A"/>
          <w:lang w:val="cs-CZ"/>
        </w:rPr>
        <w:t>respektovat vnitřní pravidla spolupracujících stran</w:t>
      </w:r>
      <w:r w:rsidR="00A47A91">
        <w:rPr>
          <w:color w:val="1C1A1A"/>
          <w:lang w:val="cs-CZ"/>
        </w:rPr>
        <w:t>.</w:t>
      </w:r>
    </w:p>
    <w:p w14:paraId="39047706" w14:textId="77777777" w:rsidR="00A417BD" w:rsidRPr="007B0CB1" w:rsidRDefault="00A417BD" w:rsidP="00A417BD">
      <w:pPr>
        <w:contextualSpacing/>
        <w:rPr>
          <w:lang w:val="cs-CZ"/>
        </w:rPr>
        <w:sectPr w:rsidR="00A417BD" w:rsidRPr="007B0CB1">
          <w:pgSz w:w="11910" w:h="16850"/>
          <w:pgMar w:top="1600" w:right="1040" w:bottom="280" w:left="1040" w:header="708" w:footer="708" w:gutter="0"/>
          <w:cols w:space="708"/>
        </w:sectPr>
      </w:pPr>
    </w:p>
    <w:p w14:paraId="7B56E489" w14:textId="77777777" w:rsidR="00A417BD" w:rsidRPr="007B0CB1" w:rsidRDefault="00A417BD" w:rsidP="00A417BD">
      <w:pPr>
        <w:pStyle w:val="Zkladntext"/>
        <w:spacing w:before="63"/>
        <w:ind w:left="1891" w:right="2149"/>
        <w:contextualSpacing/>
        <w:jc w:val="center"/>
        <w:rPr>
          <w:b/>
          <w:sz w:val="22"/>
          <w:szCs w:val="22"/>
          <w:lang w:val="cs-CZ"/>
        </w:rPr>
      </w:pPr>
      <w:r w:rsidRPr="007B0CB1">
        <w:rPr>
          <w:b/>
          <w:noProof/>
          <w:sz w:val="22"/>
          <w:szCs w:val="22"/>
          <w:lang w:val="cs-CZ" w:eastAsia="cs-CZ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84BE81" wp14:editId="3B8D50A7">
                <wp:simplePos x="0" y="0"/>
                <wp:positionH relativeFrom="page">
                  <wp:posOffset>7461250</wp:posOffset>
                </wp:positionH>
                <wp:positionV relativeFrom="page">
                  <wp:posOffset>9173210</wp:posOffset>
                </wp:positionV>
                <wp:extent cx="0" cy="0"/>
                <wp:effectExtent l="0" t="0" r="0" b="0"/>
                <wp:wrapNone/>
                <wp:docPr id="2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5231F8" id="Line 3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7.5pt,722.3pt" to="587.5pt,7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" strokeweight=".1273mm">
                <w10:wrap anchorx="page" anchory="page"/>
              </v:line>
            </w:pict>
          </mc:Fallback>
        </mc:AlternateContent>
      </w:r>
      <w:r w:rsidRPr="007B0CB1">
        <w:rPr>
          <w:b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5BDED3" wp14:editId="5A801B6B">
                <wp:simplePos x="0" y="0"/>
                <wp:positionH relativeFrom="page">
                  <wp:posOffset>7479665</wp:posOffset>
                </wp:positionH>
                <wp:positionV relativeFrom="page">
                  <wp:posOffset>5166360</wp:posOffset>
                </wp:positionV>
                <wp:extent cx="0" cy="0"/>
                <wp:effectExtent l="0" t="0" r="0" b="0"/>
                <wp:wrapNone/>
                <wp:docPr id="24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19F04" id="Line 3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8.95pt,406.8pt" to="588.95pt,40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" strokeweight=".1273mm">
                <w10:wrap anchorx="page" anchory="page"/>
              </v:line>
            </w:pict>
          </mc:Fallback>
        </mc:AlternateContent>
      </w:r>
      <w:r w:rsidRPr="007B0CB1">
        <w:rPr>
          <w:b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A8BEBE" wp14:editId="07AA8E4A">
                <wp:simplePos x="0" y="0"/>
                <wp:positionH relativeFrom="page">
                  <wp:posOffset>7475220</wp:posOffset>
                </wp:positionH>
                <wp:positionV relativeFrom="page">
                  <wp:posOffset>6924675</wp:posOffset>
                </wp:positionV>
                <wp:extent cx="0" cy="0"/>
                <wp:effectExtent l="0" t="0" r="0" b="0"/>
                <wp:wrapNone/>
                <wp:docPr id="23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C8C8C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7193E7" id="Line 31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8.6pt,545.25pt" to="588.6pt,54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" strokecolor="#c8c8c8" strokeweight="0">
                <w10:wrap anchorx="page" anchory="page"/>
              </v:line>
            </w:pict>
          </mc:Fallback>
        </mc:AlternateContent>
      </w:r>
      <w:r w:rsidRPr="007B0CB1">
        <w:rPr>
          <w:b/>
          <w:sz w:val="22"/>
          <w:szCs w:val="22"/>
          <w:lang w:val="cs-CZ"/>
        </w:rPr>
        <w:t>Čl. V</w:t>
      </w:r>
    </w:p>
    <w:p w14:paraId="4F8A6749" w14:textId="77777777" w:rsidR="00A417BD" w:rsidRPr="007B0CB1" w:rsidRDefault="00A417BD" w:rsidP="00A417BD">
      <w:pPr>
        <w:ind w:left="1848" w:right="2149"/>
        <w:contextualSpacing/>
        <w:jc w:val="center"/>
        <w:rPr>
          <w:b/>
          <w:lang w:val="cs-CZ"/>
        </w:rPr>
      </w:pPr>
      <w:r w:rsidRPr="007B0CB1">
        <w:rPr>
          <w:b/>
          <w:color w:val="1C1A1C"/>
          <w:lang w:val="cs-CZ"/>
        </w:rPr>
        <w:t>Doktorský studijní program a jeho zabezpečení</w:t>
      </w:r>
    </w:p>
    <w:p w14:paraId="0BA93DC1" w14:textId="77777777" w:rsidR="00A417BD" w:rsidRPr="007B0CB1" w:rsidRDefault="00A417BD" w:rsidP="00A417BD">
      <w:pPr>
        <w:pStyle w:val="Zkladntext"/>
        <w:spacing w:before="5"/>
        <w:contextualSpacing/>
        <w:rPr>
          <w:b/>
          <w:sz w:val="22"/>
          <w:szCs w:val="22"/>
          <w:lang w:val="cs-CZ"/>
        </w:rPr>
      </w:pPr>
    </w:p>
    <w:p w14:paraId="76B2CD9B" w14:textId="77777777" w:rsidR="00A417BD" w:rsidRPr="007B0CB1" w:rsidRDefault="00A417BD" w:rsidP="00A417BD">
      <w:pPr>
        <w:pStyle w:val="Odstavecseseznamem"/>
        <w:numPr>
          <w:ilvl w:val="0"/>
          <w:numId w:val="15"/>
        </w:numPr>
        <w:tabs>
          <w:tab w:val="left" w:pos="818"/>
        </w:tabs>
        <w:spacing w:before="1"/>
        <w:ind w:right="509" w:hanging="567"/>
        <w:contextualSpacing/>
        <w:rPr>
          <w:lang w:val="cs-CZ"/>
        </w:rPr>
      </w:pPr>
      <w:r w:rsidRPr="007B0CB1">
        <w:rPr>
          <w:color w:val="1C1A1C"/>
          <w:lang w:val="cs-CZ"/>
        </w:rPr>
        <w:t xml:space="preserve">Základní charakteristika doktorského programu spolupracujících stran podle této dohody je obsažena v </w:t>
      </w:r>
      <w:r w:rsidRPr="007B0CB1">
        <w:rPr>
          <w:b/>
          <w:color w:val="1C1A1C"/>
          <w:lang w:val="cs-CZ"/>
        </w:rPr>
        <w:t xml:space="preserve">příloze č. 2 </w:t>
      </w:r>
      <w:r w:rsidRPr="007B0CB1">
        <w:rPr>
          <w:color w:val="1C1A1C"/>
          <w:lang w:val="cs-CZ"/>
        </w:rPr>
        <w:t>dohody.</w:t>
      </w:r>
    </w:p>
    <w:p w14:paraId="4486B1DD" w14:textId="77777777" w:rsidR="00A417BD" w:rsidRPr="007B0CB1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7E623D2E" w14:textId="77777777" w:rsidR="00A417BD" w:rsidRPr="007B0CB1" w:rsidRDefault="00A417BD" w:rsidP="00A417BD">
      <w:pPr>
        <w:pStyle w:val="Odstavecseseznamem"/>
        <w:numPr>
          <w:ilvl w:val="0"/>
          <w:numId w:val="15"/>
        </w:numPr>
        <w:tabs>
          <w:tab w:val="left" w:pos="818"/>
        </w:tabs>
        <w:ind w:left="806" w:right="548" w:hanging="555"/>
        <w:contextualSpacing/>
        <w:rPr>
          <w:lang w:val="cs-CZ"/>
        </w:rPr>
      </w:pPr>
      <w:r w:rsidRPr="007B0CB1">
        <w:rPr>
          <w:color w:val="1C1A1C"/>
          <w:lang w:val="cs-CZ"/>
        </w:rPr>
        <w:t>Podrobnosti týkající se personálního, materiálního a technického zabezpečení doktorského studijního programu jsou obsaženy v článku VI této dohody.</w:t>
      </w:r>
    </w:p>
    <w:p w14:paraId="19D1FC02" w14:textId="77777777" w:rsidR="00A417BD" w:rsidRPr="007B0CB1" w:rsidRDefault="00A417BD" w:rsidP="00A417BD">
      <w:pPr>
        <w:pStyle w:val="Zkladntext"/>
        <w:spacing w:before="2"/>
        <w:contextualSpacing/>
        <w:rPr>
          <w:sz w:val="22"/>
          <w:szCs w:val="22"/>
          <w:lang w:val="cs-CZ"/>
        </w:rPr>
      </w:pPr>
    </w:p>
    <w:p w14:paraId="27BD9A97" w14:textId="77777777" w:rsidR="00A417BD" w:rsidRPr="007B0CB1" w:rsidRDefault="00A417BD" w:rsidP="00A417BD">
      <w:pPr>
        <w:pStyle w:val="Odstavecseseznamem"/>
        <w:numPr>
          <w:ilvl w:val="0"/>
          <w:numId w:val="15"/>
        </w:numPr>
        <w:tabs>
          <w:tab w:val="left" w:pos="804"/>
        </w:tabs>
        <w:ind w:left="804" w:right="531" w:hanging="556"/>
        <w:contextualSpacing/>
        <w:rPr>
          <w:lang w:val="cs-CZ"/>
        </w:rPr>
      </w:pPr>
      <w:r w:rsidRPr="007B0CB1">
        <w:rPr>
          <w:color w:val="1C1A1C"/>
          <w:lang w:val="cs-CZ"/>
        </w:rPr>
        <w:t>Podrobnosti ohledně finančního zabezpečení doktorského studijního programu jsou obsaženy v článku VI, části F této dohody</w:t>
      </w:r>
      <w:r w:rsidRPr="007B0CB1">
        <w:rPr>
          <w:color w:val="3B3B3B"/>
          <w:lang w:val="cs-CZ"/>
        </w:rPr>
        <w:t>.</w:t>
      </w:r>
    </w:p>
    <w:p w14:paraId="2FE05FBC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4DC570B5" w14:textId="77777777" w:rsidR="00A417BD" w:rsidRPr="007B0CB1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2A81BF8C" w14:textId="77777777" w:rsidR="00A417BD" w:rsidRPr="007B0CB1" w:rsidRDefault="00A417BD" w:rsidP="00A417BD">
      <w:pPr>
        <w:ind w:left="1834" w:right="2149"/>
        <w:contextualSpacing/>
        <w:jc w:val="center"/>
        <w:rPr>
          <w:b/>
          <w:lang w:val="cs-CZ"/>
        </w:rPr>
      </w:pPr>
      <w:r w:rsidRPr="007B0CB1">
        <w:rPr>
          <w:b/>
          <w:color w:val="1C1A1C"/>
          <w:lang w:val="cs-CZ"/>
        </w:rPr>
        <w:t>Čl. VI</w:t>
      </w:r>
    </w:p>
    <w:p w14:paraId="4E9E37FF" w14:textId="77777777" w:rsidR="00A417BD" w:rsidRPr="007B0CB1" w:rsidRDefault="00A417BD" w:rsidP="00A417BD">
      <w:pPr>
        <w:spacing w:before="17"/>
        <w:ind w:left="1830" w:right="2149"/>
        <w:contextualSpacing/>
        <w:jc w:val="center"/>
        <w:rPr>
          <w:b/>
          <w:lang w:val="cs-CZ"/>
        </w:rPr>
      </w:pPr>
      <w:r w:rsidRPr="007B0CB1">
        <w:rPr>
          <w:b/>
          <w:color w:val="1C1A1C"/>
          <w:lang w:val="cs-CZ"/>
        </w:rPr>
        <w:t>Základní oblasti spolupráce</w:t>
      </w:r>
    </w:p>
    <w:p w14:paraId="26D71F2F" w14:textId="77777777" w:rsidR="00A417BD" w:rsidRPr="007B0CB1" w:rsidRDefault="00A417BD" w:rsidP="00A417BD">
      <w:pPr>
        <w:pStyle w:val="Zkladntext"/>
        <w:spacing w:before="9"/>
        <w:contextualSpacing/>
        <w:rPr>
          <w:b/>
          <w:sz w:val="22"/>
          <w:szCs w:val="22"/>
          <w:lang w:val="cs-CZ"/>
        </w:rPr>
      </w:pPr>
    </w:p>
    <w:p w14:paraId="25D416FB" w14:textId="77777777" w:rsidR="00A417BD" w:rsidRPr="007B0CB1" w:rsidRDefault="00A417BD" w:rsidP="00A417BD">
      <w:pPr>
        <w:pStyle w:val="Zkladntext"/>
        <w:spacing w:before="1"/>
        <w:ind w:left="228" w:right="521" w:firstLine="4"/>
        <w:contextualSpacing/>
        <w:rPr>
          <w:sz w:val="22"/>
          <w:szCs w:val="22"/>
          <w:lang w:val="cs-CZ"/>
        </w:rPr>
      </w:pPr>
      <w:r w:rsidRPr="007B0CB1">
        <w:rPr>
          <w:color w:val="1C1A1C"/>
          <w:sz w:val="22"/>
          <w:szCs w:val="22"/>
          <w:lang w:val="cs-CZ"/>
        </w:rPr>
        <w:t>Spolupracující strany se zavazují dodržovat při uskutečňování doktorských studijních programů tyto zásady týkající se základních oblastí spolupráce:</w:t>
      </w:r>
    </w:p>
    <w:p w14:paraId="54826AE8" w14:textId="77777777" w:rsidR="00A417BD" w:rsidRPr="007B0CB1" w:rsidRDefault="00A417BD" w:rsidP="00A417BD">
      <w:pPr>
        <w:pStyle w:val="Zkladntext"/>
        <w:spacing w:before="11"/>
        <w:contextualSpacing/>
        <w:rPr>
          <w:sz w:val="22"/>
          <w:szCs w:val="22"/>
          <w:lang w:val="cs-CZ"/>
        </w:rPr>
      </w:pPr>
    </w:p>
    <w:p w14:paraId="2A4C2A50" w14:textId="77777777" w:rsidR="00A417BD" w:rsidRPr="007B0CB1" w:rsidRDefault="00A417BD" w:rsidP="00A417BD">
      <w:pPr>
        <w:pStyle w:val="Odstavecseseznamem"/>
        <w:numPr>
          <w:ilvl w:val="0"/>
          <w:numId w:val="14"/>
        </w:numPr>
        <w:tabs>
          <w:tab w:val="left" w:pos="790"/>
          <w:tab w:val="left" w:pos="791"/>
        </w:tabs>
        <w:contextualSpacing/>
        <w:rPr>
          <w:b/>
          <w:color w:val="1C1A1C"/>
          <w:lang w:val="cs-CZ"/>
        </w:rPr>
      </w:pPr>
      <w:r w:rsidRPr="007B0CB1">
        <w:rPr>
          <w:b/>
          <w:color w:val="1C1A1C"/>
          <w:lang w:val="cs-CZ"/>
        </w:rPr>
        <w:t>Oborová rada</w:t>
      </w:r>
    </w:p>
    <w:p w14:paraId="47000558" w14:textId="77777777" w:rsidR="00A417BD" w:rsidRPr="007B0CB1" w:rsidRDefault="00A417BD" w:rsidP="00A417BD">
      <w:pPr>
        <w:pStyle w:val="Zkladntext"/>
        <w:spacing w:before="1"/>
        <w:contextualSpacing/>
        <w:rPr>
          <w:b/>
          <w:sz w:val="22"/>
          <w:szCs w:val="22"/>
          <w:lang w:val="cs-CZ"/>
        </w:rPr>
      </w:pPr>
    </w:p>
    <w:p w14:paraId="66D9E958" w14:textId="1F031CC7" w:rsidR="00A417BD" w:rsidRPr="000813E4" w:rsidRDefault="00A417BD" w:rsidP="00A417BD">
      <w:pPr>
        <w:pStyle w:val="Odstavecseseznamem"/>
        <w:numPr>
          <w:ilvl w:val="0"/>
          <w:numId w:val="13"/>
        </w:numPr>
        <w:tabs>
          <w:tab w:val="left" w:pos="783"/>
        </w:tabs>
        <w:ind w:right="550" w:hanging="563"/>
        <w:contextualSpacing/>
        <w:rPr>
          <w:lang w:val="cs-CZ"/>
        </w:rPr>
      </w:pPr>
      <w:r w:rsidRPr="000813E4">
        <w:rPr>
          <w:color w:val="1C1A1C"/>
          <w:lang w:val="cs-CZ"/>
        </w:rPr>
        <w:t>Náplň a organizaci studia předmětného doktorského studijního programu organizuje, sleduje a hodnotí oborová rada zřízená podle vnitřních předpisů UJEP</w:t>
      </w:r>
      <w:r w:rsidR="00586DC8" w:rsidRPr="000813E4">
        <w:rPr>
          <w:color w:val="1C1A1C"/>
          <w:lang w:val="cs-CZ"/>
        </w:rPr>
        <w:t>,</w:t>
      </w:r>
      <w:r w:rsidRPr="000813E4">
        <w:rPr>
          <w:color w:val="1C1A1C"/>
          <w:lang w:val="cs-CZ"/>
        </w:rPr>
        <w:t xml:space="preserve"> FŽP </w:t>
      </w:r>
      <w:r w:rsidR="00586DC8" w:rsidRPr="000813E4">
        <w:rPr>
          <w:color w:val="1C1A1C"/>
          <w:lang w:val="cs-CZ"/>
        </w:rPr>
        <w:t xml:space="preserve">a PřF </w:t>
      </w:r>
      <w:r w:rsidRPr="000813E4">
        <w:rPr>
          <w:color w:val="1C1A1C"/>
          <w:lang w:val="cs-CZ"/>
        </w:rPr>
        <w:t>UJEP.</w:t>
      </w:r>
    </w:p>
    <w:p w14:paraId="50D9AFC8" w14:textId="77777777" w:rsidR="00A417BD" w:rsidRPr="000813E4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4A396B31" w14:textId="569C5484" w:rsidR="00A417BD" w:rsidRPr="007B0CB1" w:rsidRDefault="00A417BD" w:rsidP="00A417BD">
      <w:pPr>
        <w:pStyle w:val="Odstavecseseznamem"/>
        <w:numPr>
          <w:ilvl w:val="0"/>
          <w:numId w:val="13"/>
        </w:numPr>
        <w:tabs>
          <w:tab w:val="left" w:pos="785"/>
        </w:tabs>
        <w:ind w:left="770" w:right="536" w:hanging="554"/>
        <w:contextualSpacing/>
        <w:rPr>
          <w:lang w:val="cs-CZ"/>
        </w:rPr>
      </w:pPr>
      <w:r w:rsidRPr="000813E4">
        <w:rPr>
          <w:color w:val="1C1A1C"/>
          <w:lang w:val="cs-CZ"/>
        </w:rPr>
        <w:t xml:space="preserve">V souladu s Dohodou a obecně platnými předpisy je oborová rada tvořena pracovníky FŽP </w:t>
      </w:r>
      <w:r w:rsidR="00586DC8" w:rsidRPr="000813E4">
        <w:rPr>
          <w:color w:val="1C1A1C"/>
          <w:lang w:val="cs-CZ"/>
        </w:rPr>
        <w:t xml:space="preserve">a PřF </w:t>
      </w:r>
      <w:r w:rsidRPr="000813E4">
        <w:rPr>
          <w:color w:val="1C1A1C"/>
          <w:lang w:val="cs-CZ"/>
        </w:rPr>
        <w:t>UJEP, pracovníky ÚACH a tzv. externímu členy, tj. experty splňujícími kvalifikační požadavky, kteří nejsou pracovníky spolupracujících</w:t>
      </w:r>
      <w:r w:rsidRPr="007B0CB1">
        <w:rPr>
          <w:color w:val="1C1A1C"/>
          <w:lang w:val="cs-CZ"/>
        </w:rPr>
        <w:t xml:space="preserve"> stran.</w:t>
      </w:r>
    </w:p>
    <w:p w14:paraId="17D200FC" w14:textId="77777777" w:rsidR="00A417BD" w:rsidRPr="007B0CB1" w:rsidRDefault="00A417BD" w:rsidP="00A417BD">
      <w:pPr>
        <w:pStyle w:val="Zkladntext"/>
        <w:spacing w:before="4"/>
        <w:contextualSpacing/>
        <w:rPr>
          <w:sz w:val="22"/>
          <w:szCs w:val="22"/>
          <w:lang w:val="cs-CZ"/>
        </w:rPr>
      </w:pPr>
    </w:p>
    <w:p w14:paraId="36EC3E7E" w14:textId="4E9CB832" w:rsidR="00A417BD" w:rsidRPr="000813E4" w:rsidRDefault="00A417BD" w:rsidP="00A417BD">
      <w:pPr>
        <w:pStyle w:val="Odstavecseseznamem"/>
        <w:numPr>
          <w:ilvl w:val="0"/>
          <w:numId w:val="13"/>
        </w:numPr>
        <w:tabs>
          <w:tab w:val="left" w:pos="768"/>
        </w:tabs>
        <w:spacing w:before="1"/>
        <w:ind w:left="758" w:right="565" w:hanging="558"/>
        <w:contextualSpacing/>
        <w:rPr>
          <w:lang w:val="cs-CZ"/>
        </w:rPr>
      </w:pPr>
      <w:r w:rsidRPr="00586DC8">
        <w:rPr>
          <w:color w:val="1C1A1C"/>
          <w:lang w:val="cs-CZ"/>
        </w:rPr>
        <w:t>Při sestavování</w:t>
      </w:r>
      <w:r w:rsidR="00966638" w:rsidRPr="00586DC8">
        <w:rPr>
          <w:color w:val="1C1A1C"/>
          <w:lang w:val="cs-CZ"/>
        </w:rPr>
        <w:t xml:space="preserve"> </w:t>
      </w:r>
      <w:r w:rsidRPr="00586DC8">
        <w:rPr>
          <w:color w:val="1C1A1C"/>
          <w:lang w:val="cs-CZ"/>
        </w:rPr>
        <w:t>oborové</w:t>
      </w:r>
      <w:r w:rsidR="00966638" w:rsidRPr="00586DC8">
        <w:rPr>
          <w:color w:val="1C1A1C"/>
          <w:lang w:val="cs-CZ"/>
        </w:rPr>
        <w:t xml:space="preserve"> </w:t>
      </w:r>
      <w:r w:rsidRPr="00586DC8">
        <w:rPr>
          <w:color w:val="1C1A1C"/>
          <w:lang w:val="cs-CZ"/>
        </w:rPr>
        <w:t>rady</w:t>
      </w:r>
      <w:r w:rsidR="00966638" w:rsidRPr="00586DC8">
        <w:rPr>
          <w:color w:val="1C1A1C"/>
          <w:lang w:val="cs-CZ"/>
        </w:rPr>
        <w:t xml:space="preserve"> </w:t>
      </w:r>
      <w:r w:rsidRPr="00586DC8">
        <w:rPr>
          <w:color w:val="1C1A1C"/>
          <w:lang w:val="cs-CZ"/>
        </w:rPr>
        <w:t>spolupracuje</w:t>
      </w:r>
      <w:r w:rsidR="00966638" w:rsidRPr="00586DC8">
        <w:rPr>
          <w:color w:val="1C1A1C"/>
          <w:lang w:val="cs-CZ"/>
        </w:rPr>
        <w:t xml:space="preserve"> </w:t>
      </w:r>
      <w:r w:rsidRPr="00586DC8">
        <w:rPr>
          <w:color w:val="1C1A1C"/>
          <w:lang w:val="cs-CZ"/>
        </w:rPr>
        <w:t>garant</w:t>
      </w:r>
      <w:r w:rsidR="00966638" w:rsidRPr="00586DC8">
        <w:rPr>
          <w:color w:val="1C1A1C"/>
          <w:lang w:val="cs-CZ"/>
        </w:rPr>
        <w:t xml:space="preserve"> </w:t>
      </w:r>
      <w:r w:rsidRPr="00586DC8">
        <w:rPr>
          <w:color w:val="1C1A1C"/>
          <w:lang w:val="cs-CZ"/>
        </w:rPr>
        <w:t>studijního</w:t>
      </w:r>
      <w:r w:rsidR="00966638" w:rsidRPr="00586DC8">
        <w:rPr>
          <w:color w:val="1C1A1C"/>
          <w:lang w:val="cs-CZ"/>
        </w:rPr>
        <w:t xml:space="preserve"> </w:t>
      </w:r>
      <w:r w:rsidRPr="00586DC8">
        <w:rPr>
          <w:color w:val="1C1A1C"/>
          <w:lang w:val="cs-CZ"/>
        </w:rPr>
        <w:t xml:space="preserve">programu </w:t>
      </w:r>
      <w:r w:rsidRPr="00586DC8">
        <w:rPr>
          <w:color w:val="1C1A1C"/>
          <w:lang w:val="cs-CZ"/>
        </w:rPr>
        <w:br/>
        <w:t xml:space="preserve">s pověřenými osobami uvedenými v čl. Ill této dohody, které mu navrhnou kandidáty </w:t>
      </w:r>
      <w:r w:rsidRPr="00586DC8">
        <w:rPr>
          <w:color w:val="1C1A1C"/>
          <w:lang w:val="cs-CZ"/>
        </w:rPr>
        <w:br/>
        <w:t xml:space="preserve">na členy oborové rady. Z těchto dílčích návrhů sestaví garant studijního programu konečný návrh na složení oborové rady tak, aby </w:t>
      </w:r>
      <w:r w:rsidRPr="00C506AA">
        <w:rPr>
          <w:color w:val="1C1A1C"/>
          <w:lang w:val="cs-CZ"/>
        </w:rPr>
        <w:t>nejméně 25% tvořili kandidáti</w:t>
      </w:r>
      <w:r w:rsidRPr="00586DC8">
        <w:rPr>
          <w:color w:val="1C1A1C"/>
          <w:lang w:val="cs-CZ"/>
        </w:rPr>
        <w:t xml:space="preserve"> navržení </w:t>
      </w:r>
      <w:r w:rsidRPr="000813E4">
        <w:rPr>
          <w:color w:val="1C1A1C"/>
          <w:lang w:val="cs-CZ"/>
        </w:rPr>
        <w:t>pověřenou osobou za ÚACH.</w:t>
      </w:r>
    </w:p>
    <w:p w14:paraId="2026346D" w14:textId="77777777" w:rsidR="00A417BD" w:rsidRPr="000813E4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74B60C77" w14:textId="73CA8A01" w:rsidR="00A417BD" w:rsidRPr="000813E4" w:rsidRDefault="00A417BD" w:rsidP="00A417BD">
      <w:pPr>
        <w:pStyle w:val="Odstavecseseznamem"/>
        <w:numPr>
          <w:ilvl w:val="0"/>
          <w:numId w:val="13"/>
        </w:numPr>
        <w:tabs>
          <w:tab w:val="left" w:pos="760"/>
        </w:tabs>
        <w:ind w:left="755" w:right="583" w:hanging="558"/>
        <w:contextualSpacing/>
        <w:rPr>
          <w:lang w:val="cs-CZ"/>
        </w:rPr>
      </w:pPr>
      <w:r w:rsidRPr="000813E4">
        <w:rPr>
          <w:color w:val="1C1A1C"/>
          <w:lang w:val="cs-CZ"/>
        </w:rPr>
        <w:t xml:space="preserve">Členy oborové rady jmenuje děkan FŽP UJEP na návrh garanta studijního programu </w:t>
      </w:r>
      <w:r w:rsidRPr="000813E4">
        <w:rPr>
          <w:color w:val="1C1A1C"/>
          <w:lang w:val="cs-CZ"/>
        </w:rPr>
        <w:br/>
        <w:t xml:space="preserve">po vyjádření vědecké rady FŽP </w:t>
      </w:r>
      <w:r w:rsidR="00586DC8" w:rsidRPr="000813E4">
        <w:rPr>
          <w:color w:val="1C1A1C"/>
          <w:lang w:val="cs-CZ"/>
        </w:rPr>
        <w:t xml:space="preserve">a PřF </w:t>
      </w:r>
      <w:r w:rsidRPr="000813E4">
        <w:rPr>
          <w:color w:val="1C1A1C"/>
          <w:lang w:val="cs-CZ"/>
        </w:rPr>
        <w:t>UJEP a ředitele</w:t>
      </w:r>
      <w:r w:rsidR="00276234">
        <w:rPr>
          <w:color w:val="1C1A1C"/>
          <w:lang w:val="cs-CZ"/>
        </w:rPr>
        <w:t>/ředitelky</w:t>
      </w:r>
      <w:r w:rsidRPr="000813E4">
        <w:rPr>
          <w:color w:val="1C1A1C"/>
          <w:lang w:val="cs-CZ"/>
        </w:rPr>
        <w:t xml:space="preserve"> ÚACH</w:t>
      </w:r>
      <w:r w:rsidRPr="000813E4">
        <w:rPr>
          <w:color w:val="3B3B3B"/>
          <w:lang w:val="cs-CZ"/>
        </w:rPr>
        <w:t>.</w:t>
      </w:r>
    </w:p>
    <w:p w14:paraId="07092D64" w14:textId="77777777" w:rsidR="00A417BD" w:rsidRPr="000813E4" w:rsidRDefault="00A417BD" w:rsidP="00A417BD">
      <w:pPr>
        <w:pStyle w:val="Zkladntext"/>
        <w:spacing w:before="4"/>
        <w:contextualSpacing/>
        <w:rPr>
          <w:sz w:val="22"/>
          <w:szCs w:val="22"/>
          <w:lang w:val="cs-CZ"/>
        </w:rPr>
      </w:pPr>
    </w:p>
    <w:p w14:paraId="061F080F" w14:textId="6E1DCB29" w:rsidR="00A417BD" w:rsidRPr="000813E4" w:rsidRDefault="00A417BD" w:rsidP="00A417BD">
      <w:pPr>
        <w:pStyle w:val="Odstavecseseznamem"/>
        <w:numPr>
          <w:ilvl w:val="0"/>
          <w:numId w:val="13"/>
        </w:numPr>
        <w:tabs>
          <w:tab w:val="left" w:pos="753"/>
        </w:tabs>
        <w:ind w:left="748" w:right="583" w:hanging="558"/>
        <w:contextualSpacing/>
        <w:rPr>
          <w:lang w:val="cs-CZ"/>
        </w:rPr>
      </w:pPr>
      <w:r w:rsidRPr="000813E4">
        <w:rPr>
          <w:color w:val="1C1A1C"/>
          <w:lang w:val="cs-CZ"/>
        </w:rPr>
        <w:t>Oborová rada řídí studium v dokto</w:t>
      </w:r>
      <w:bookmarkStart w:id="0" w:name="_GoBack"/>
      <w:bookmarkEnd w:id="0"/>
      <w:r w:rsidRPr="000813E4">
        <w:rPr>
          <w:color w:val="1C1A1C"/>
          <w:lang w:val="cs-CZ"/>
        </w:rPr>
        <w:t>rského studijního programu</w:t>
      </w:r>
      <w:r w:rsidRPr="000813E4">
        <w:rPr>
          <w:lang w:val="cs-CZ"/>
        </w:rPr>
        <w:t>.</w:t>
      </w:r>
    </w:p>
    <w:p w14:paraId="6F84D9CC" w14:textId="77777777" w:rsidR="00A417BD" w:rsidRPr="000813E4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56A469B5" w14:textId="77777777" w:rsidR="00A417BD" w:rsidRPr="000813E4" w:rsidRDefault="00A417BD" w:rsidP="00A417BD">
      <w:pPr>
        <w:pStyle w:val="Zkladntext"/>
        <w:spacing w:before="4"/>
        <w:contextualSpacing/>
        <w:rPr>
          <w:sz w:val="22"/>
          <w:szCs w:val="22"/>
          <w:lang w:val="cs-CZ"/>
        </w:rPr>
      </w:pPr>
    </w:p>
    <w:p w14:paraId="7C7835AB" w14:textId="77777777" w:rsidR="00A417BD" w:rsidRPr="000813E4" w:rsidRDefault="00A417BD" w:rsidP="00A417BD">
      <w:pPr>
        <w:pStyle w:val="Odstavecseseznamem"/>
        <w:numPr>
          <w:ilvl w:val="0"/>
          <w:numId w:val="14"/>
        </w:numPr>
        <w:tabs>
          <w:tab w:val="left" w:pos="740"/>
          <w:tab w:val="left" w:pos="741"/>
        </w:tabs>
        <w:ind w:left="740" w:hanging="564"/>
        <w:contextualSpacing/>
        <w:rPr>
          <w:b/>
          <w:color w:val="1C1A1C"/>
          <w:lang w:val="cs-CZ"/>
        </w:rPr>
      </w:pPr>
      <w:r w:rsidRPr="000813E4">
        <w:rPr>
          <w:b/>
          <w:color w:val="1C1A1C"/>
          <w:lang w:val="cs-CZ"/>
        </w:rPr>
        <w:t>Přijímací řízení</w:t>
      </w:r>
    </w:p>
    <w:p w14:paraId="2AAFD70F" w14:textId="77777777" w:rsidR="00A417BD" w:rsidRPr="000813E4" w:rsidRDefault="00A417BD" w:rsidP="00A417BD">
      <w:pPr>
        <w:pStyle w:val="Zkladntext"/>
        <w:spacing w:before="6"/>
        <w:contextualSpacing/>
        <w:rPr>
          <w:b/>
          <w:sz w:val="22"/>
          <w:szCs w:val="22"/>
          <w:lang w:val="cs-CZ"/>
        </w:rPr>
      </w:pPr>
    </w:p>
    <w:p w14:paraId="36DA30B1" w14:textId="51CBFF71" w:rsidR="00A417BD" w:rsidRPr="000813E4" w:rsidRDefault="00A417BD" w:rsidP="00A417BD">
      <w:pPr>
        <w:pStyle w:val="Odstavecseseznamem"/>
        <w:numPr>
          <w:ilvl w:val="0"/>
          <w:numId w:val="12"/>
        </w:numPr>
        <w:tabs>
          <w:tab w:val="left" w:pos="739"/>
        </w:tabs>
        <w:ind w:right="585" w:hanging="563"/>
        <w:contextualSpacing/>
        <w:jc w:val="both"/>
        <w:rPr>
          <w:color w:val="1C1A1C"/>
          <w:lang w:val="cs-CZ"/>
        </w:rPr>
      </w:pPr>
      <w:r w:rsidRPr="000813E4">
        <w:rPr>
          <w:color w:val="1C1A1C"/>
          <w:lang w:val="cs-CZ"/>
        </w:rPr>
        <w:t>Uchazeči o doktorský studijní program jsou přij</w:t>
      </w:r>
      <w:r w:rsidRPr="000813E4">
        <w:rPr>
          <w:color w:val="3B3B3B"/>
          <w:lang w:val="cs-CZ"/>
        </w:rPr>
        <w:t>í</w:t>
      </w:r>
      <w:r w:rsidRPr="000813E4">
        <w:rPr>
          <w:color w:val="1C1A1C"/>
          <w:lang w:val="cs-CZ"/>
        </w:rPr>
        <w:t>máni ke studiu v souladu s příslušnými ustanoveními zákona o vysokých školách a vnitřními předpisy UJEP a FŽP UJEP, zejména Studijním a zkušebním řádem pro studium v doktorských studijních programech na Univer</w:t>
      </w:r>
      <w:r w:rsidRPr="000813E4">
        <w:rPr>
          <w:color w:val="3B3B3B"/>
          <w:lang w:val="cs-CZ"/>
        </w:rPr>
        <w:t>z</w:t>
      </w:r>
      <w:r w:rsidRPr="000813E4">
        <w:rPr>
          <w:color w:val="1C1A1C"/>
          <w:lang w:val="cs-CZ"/>
        </w:rPr>
        <w:t>itě Jana Evang</w:t>
      </w:r>
      <w:r w:rsidRPr="000813E4">
        <w:rPr>
          <w:color w:val="3B3B3B"/>
          <w:lang w:val="cs-CZ"/>
        </w:rPr>
        <w:t>e</w:t>
      </w:r>
      <w:r w:rsidRPr="000813E4">
        <w:rPr>
          <w:color w:val="1C1A1C"/>
          <w:lang w:val="cs-CZ"/>
        </w:rPr>
        <w:t>listy Purkyně v Ústí nad Labem ze dne</w:t>
      </w:r>
      <w:r w:rsidRPr="000813E4">
        <w:rPr>
          <w:color w:val="1C1A1C"/>
          <w:lang w:val="cs-CZ"/>
        </w:rPr>
        <w:br/>
      </w:r>
      <w:r w:rsidR="00A041B6" w:rsidRPr="000813E4">
        <w:rPr>
          <w:color w:val="1C1A1C"/>
          <w:lang w:val="cs-CZ"/>
        </w:rPr>
        <w:t>16</w:t>
      </w:r>
      <w:r w:rsidRPr="000813E4">
        <w:rPr>
          <w:color w:val="1C1A1C"/>
          <w:lang w:val="cs-CZ"/>
        </w:rPr>
        <w:t xml:space="preserve">. </w:t>
      </w:r>
      <w:r w:rsidR="00A041B6" w:rsidRPr="000813E4">
        <w:rPr>
          <w:color w:val="1C1A1C"/>
          <w:lang w:val="cs-CZ"/>
        </w:rPr>
        <w:t>května</w:t>
      </w:r>
      <w:r w:rsidRPr="000813E4">
        <w:rPr>
          <w:color w:val="1C1A1C"/>
          <w:lang w:val="cs-CZ"/>
        </w:rPr>
        <w:t xml:space="preserve"> 201</w:t>
      </w:r>
      <w:r w:rsidR="00A041B6" w:rsidRPr="000813E4">
        <w:rPr>
          <w:color w:val="1C1A1C"/>
          <w:lang w:val="cs-CZ"/>
        </w:rPr>
        <w:t>8</w:t>
      </w:r>
      <w:r w:rsidRPr="000813E4">
        <w:rPr>
          <w:color w:val="1C1A1C"/>
          <w:lang w:val="cs-CZ"/>
        </w:rPr>
        <w:t>.</w:t>
      </w:r>
    </w:p>
    <w:p w14:paraId="6B8AD2C3" w14:textId="77777777" w:rsidR="00A417BD" w:rsidRPr="007B0CB1" w:rsidRDefault="00A417BD" w:rsidP="00A417BD">
      <w:pPr>
        <w:contextualSpacing/>
        <w:jc w:val="both"/>
        <w:rPr>
          <w:lang w:val="cs-CZ"/>
        </w:rPr>
        <w:sectPr w:rsidR="00A417BD" w:rsidRPr="007B0CB1">
          <w:pgSz w:w="11910" w:h="16850"/>
          <w:pgMar w:top="1340" w:right="1040" w:bottom="280" w:left="1040" w:header="708" w:footer="708" w:gutter="0"/>
          <w:cols w:space="708"/>
        </w:sectPr>
      </w:pPr>
    </w:p>
    <w:p w14:paraId="47C46239" w14:textId="7A1EB7AC" w:rsidR="00A417BD" w:rsidRPr="000813E4" w:rsidRDefault="00A417BD" w:rsidP="00A417BD">
      <w:pPr>
        <w:pStyle w:val="Odstavecseseznamem"/>
        <w:numPr>
          <w:ilvl w:val="0"/>
          <w:numId w:val="12"/>
        </w:numPr>
        <w:tabs>
          <w:tab w:val="left" w:pos="797"/>
        </w:tabs>
        <w:spacing w:before="82"/>
        <w:ind w:left="792" w:right="510" w:hanging="562"/>
        <w:contextualSpacing/>
        <w:jc w:val="both"/>
        <w:rPr>
          <w:color w:val="1C1C1C"/>
          <w:lang w:val="cs-CZ"/>
        </w:rPr>
      </w:pPr>
      <w:r w:rsidRPr="007B0CB1">
        <w:rPr>
          <w:noProof/>
          <w:lang w:val="cs-CZ" w:eastAsia="cs-CZ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16BC0" wp14:editId="5E2F676F">
                <wp:simplePos x="0" y="0"/>
                <wp:positionH relativeFrom="page">
                  <wp:posOffset>7461250</wp:posOffset>
                </wp:positionH>
                <wp:positionV relativeFrom="page">
                  <wp:posOffset>9164320</wp:posOffset>
                </wp:positionV>
                <wp:extent cx="0" cy="0"/>
                <wp:effectExtent l="0" t="0" r="0" b="0"/>
                <wp:wrapNone/>
                <wp:docPr id="22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AC2709" id="Line 30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7.5pt,721.6pt" to="587.5pt,7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" strokeweight=".1273mm">
                <w10:wrap anchorx="page" anchory="page"/>
              </v:line>
            </w:pict>
          </mc:Fallback>
        </mc:AlternateContent>
      </w:r>
      <w:r w:rsidRPr="007B0CB1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BA0007D" wp14:editId="243F9C38">
                <wp:simplePos x="0" y="0"/>
                <wp:positionH relativeFrom="page">
                  <wp:posOffset>7465695</wp:posOffset>
                </wp:positionH>
                <wp:positionV relativeFrom="page">
                  <wp:posOffset>8404225</wp:posOffset>
                </wp:positionV>
                <wp:extent cx="0" cy="0"/>
                <wp:effectExtent l="0" t="0" r="0" b="0"/>
                <wp:wrapNone/>
                <wp:docPr id="21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A008E0" id="Line 2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7.85pt,661.75pt" to="587.85pt,6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" strokeweight=".1273mm">
                <w10:wrap anchorx="page" anchory="page"/>
              </v:line>
            </w:pict>
          </mc:Fallback>
        </mc:AlternateContent>
      </w:r>
      <w:r w:rsidRPr="007B0CB1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58DDE5" wp14:editId="674573F4">
                <wp:simplePos x="0" y="0"/>
                <wp:positionH relativeFrom="page">
                  <wp:posOffset>7470140</wp:posOffset>
                </wp:positionH>
                <wp:positionV relativeFrom="page">
                  <wp:posOffset>7771765</wp:posOffset>
                </wp:positionV>
                <wp:extent cx="0" cy="0"/>
                <wp:effectExtent l="0" t="0" r="0" b="0"/>
                <wp:wrapNone/>
                <wp:docPr id="20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0F3C44" id="Line 2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8.2pt,611.95pt" to="588.2pt,6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" strokeweight=".1273mm">
                <w10:wrap anchorx="page" anchory="page"/>
              </v:line>
            </w:pict>
          </mc:Fallback>
        </mc:AlternateContent>
      </w:r>
      <w:r w:rsidRPr="007B0CB1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E7E48B4" wp14:editId="7DB82543">
                <wp:simplePos x="0" y="0"/>
                <wp:positionH relativeFrom="page">
                  <wp:posOffset>7475220</wp:posOffset>
                </wp:positionH>
                <wp:positionV relativeFrom="page">
                  <wp:posOffset>7204075</wp:posOffset>
                </wp:positionV>
                <wp:extent cx="0" cy="0"/>
                <wp:effectExtent l="0" t="0" r="0" b="0"/>
                <wp:wrapNone/>
                <wp:docPr id="19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1ABD92" id="Line 2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8.6pt,567.25pt" to="588.6pt,56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" strokeweight=".1273mm">
                <w10:wrap anchorx="page" anchory="page"/>
              </v:line>
            </w:pict>
          </mc:Fallback>
        </mc:AlternateContent>
      </w:r>
      <w:r w:rsidRPr="007B0CB1">
        <w:rPr>
          <w:color w:val="1C1C1C"/>
          <w:lang w:val="cs-CZ"/>
        </w:rPr>
        <w:t xml:space="preserve">Spolupracující </w:t>
      </w:r>
      <w:r w:rsidRPr="000813E4">
        <w:rPr>
          <w:color w:val="1C1C1C"/>
          <w:lang w:val="cs-CZ"/>
        </w:rPr>
        <w:t>strany se budou podílet na přípravě podmínek přijímacího řízení doktorského studijního programu. V podmínkách přijímacího řízení bude uvedena skutečnost, že jde o studijní program realizovaný</w:t>
      </w:r>
      <w:r w:rsidR="00966638" w:rsidRPr="000813E4">
        <w:rPr>
          <w:color w:val="1C1C1C"/>
          <w:lang w:val="cs-CZ"/>
        </w:rPr>
        <w:t xml:space="preserve"> </w:t>
      </w:r>
      <w:r w:rsidRPr="000813E4">
        <w:rPr>
          <w:color w:val="1C1C1C"/>
          <w:lang w:val="cs-CZ"/>
        </w:rPr>
        <w:t xml:space="preserve">ve spolupráci s pracovištěm </w:t>
      </w:r>
      <w:r w:rsidR="00C2338D" w:rsidRPr="000813E4">
        <w:rPr>
          <w:bCs/>
          <w:color w:val="080808"/>
          <w:lang w:val="cs-CZ"/>
        </w:rPr>
        <w:t>ÚACH</w:t>
      </w:r>
      <w:r w:rsidR="00C2338D" w:rsidRPr="000813E4">
        <w:rPr>
          <w:color w:val="1C1C1C"/>
          <w:lang w:val="cs-CZ"/>
        </w:rPr>
        <w:t xml:space="preserve"> </w:t>
      </w:r>
      <w:r w:rsidRPr="000813E4">
        <w:rPr>
          <w:color w:val="1C1C1C"/>
          <w:lang w:val="cs-CZ"/>
        </w:rPr>
        <w:t xml:space="preserve">a uveden název </w:t>
      </w:r>
      <w:r w:rsidR="00D14308" w:rsidRPr="000813E4">
        <w:rPr>
          <w:color w:val="1C1C1C"/>
          <w:lang w:val="cs-CZ"/>
        </w:rPr>
        <w:t>tohoto</w:t>
      </w:r>
      <w:r w:rsidRPr="000813E4">
        <w:rPr>
          <w:color w:val="1C1C1C"/>
          <w:lang w:val="cs-CZ"/>
        </w:rPr>
        <w:t xml:space="preserve"> pracoviště.</w:t>
      </w:r>
    </w:p>
    <w:p w14:paraId="53F90763" w14:textId="77777777" w:rsidR="00A417BD" w:rsidRPr="000813E4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139D4346" w14:textId="5EDFB41C" w:rsidR="00A417BD" w:rsidRPr="007B0CB1" w:rsidRDefault="00A417BD" w:rsidP="00A417BD">
      <w:pPr>
        <w:pStyle w:val="Odstavecseseznamem"/>
        <w:numPr>
          <w:ilvl w:val="0"/>
          <w:numId w:val="12"/>
        </w:numPr>
        <w:tabs>
          <w:tab w:val="left" w:pos="790"/>
        </w:tabs>
        <w:ind w:left="792" w:right="503" w:hanging="565"/>
        <w:contextualSpacing/>
        <w:jc w:val="both"/>
        <w:rPr>
          <w:color w:val="1C1C1C"/>
          <w:lang w:val="cs-CZ"/>
        </w:rPr>
      </w:pPr>
      <w:r w:rsidRPr="000813E4">
        <w:rPr>
          <w:color w:val="1C1C1C"/>
          <w:lang w:val="cs-CZ"/>
        </w:rPr>
        <w:t xml:space="preserve">Při přípravě přijímacího řízení budou spolupracující strany přihlížet k zájmu uchazečů </w:t>
      </w:r>
      <w:r w:rsidRPr="000813E4">
        <w:rPr>
          <w:color w:val="1C1C1C"/>
          <w:lang w:val="cs-CZ"/>
        </w:rPr>
        <w:br/>
        <w:t xml:space="preserve">o studium na spolupracujícím pracovišti </w:t>
      </w:r>
      <w:r w:rsidR="00470F6F" w:rsidRPr="000813E4">
        <w:rPr>
          <w:bCs/>
          <w:color w:val="080808"/>
          <w:lang w:val="cs-CZ"/>
        </w:rPr>
        <w:t>ÚACH</w:t>
      </w:r>
      <w:r w:rsidRPr="007B0CB1">
        <w:rPr>
          <w:color w:val="1C1C1C"/>
          <w:lang w:val="cs-CZ"/>
        </w:rPr>
        <w:t>.</w:t>
      </w:r>
    </w:p>
    <w:p w14:paraId="132A93E6" w14:textId="77777777" w:rsidR="00A417BD" w:rsidRPr="007B0CB1" w:rsidRDefault="00A417BD" w:rsidP="00A417BD">
      <w:pPr>
        <w:pStyle w:val="Zkladntext"/>
        <w:spacing w:before="6"/>
        <w:contextualSpacing/>
        <w:rPr>
          <w:sz w:val="22"/>
          <w:szCs w:val="22"/>
          <w:lang w:val="cs-CZ"/>
        </w:rPr>
      </w:pPr>
    </w:p>
    <w:p w14:paraId="63788C42" w14:textId="77777777" w:rsidR="00A417BD" w:rsidRPr="007B0CB1" w:rsidRDefault="00A417BD" w:rsidP="00A417BD">
      <w:pPr>
        <w:pStyle w:val="Odstavecseseznamem"/>
        <w:numPr>
          <w:ilvl w:val="0"/>
          <w:numId w:val="12"/>
        </w:numPr>
        <w:tabs>
          <w:tab w:val="left" w:pos="789"/>
          <w:tab w:val="left" w:pos="790"/>
        </w:tabs>
        <w:ind w:left="789" w:hanging="563"/>
        <w:contextualSpacing/>
        <w:jc w:val="left"/>
        <w:rPr>
          <w:color w:val="1C1C1C"/>
          <w:lang w:val="cs-CZ"/>
        </w:rPr>
      </w:pPr>
      <w:r w:rsidRPr="007B0CB1">
        <w:rPr>
          <w:color w:val="1C1C1C"/>
          <w:lang w:val="cs-CZ"/>
        </w:rPr>
        <w:t>Spolupracující strany společně připraví témata doktorského studia.</w:t>
      </w:r>
    </w:p>
    <w:p w14:paraId="22A9B88A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64194392" w14:textId="3AD4CFE2" w:rsidR="00A417BD" w:rsidRPr="000813E4" w:rsidRDefault="00A417BD" w:rsidP="00A417BD">
      <w:pPr>
        <w:pStyle w:val="Odstavecseseznamem"/>
        <w:numPr>
          <w:ilvl w:val="0"/>
          <w:numId w:val="12"/>
        </w:numPr>
        <w:tabs>
          <w:tab w:val="left" w:pos="781"/>
        </w:tabs>
        <w:ind w:left="788" w:right="516" w:hanging="569"/>
        <w:contextualSpacing/>
        <w:jc w:val="both"/>
        <w:rPr>
          <w:color w:val="1C1C1C"/>
          <w:lang w:val="cs-CZ"/>
        </w:rPr>
      </w:pPr>
      <w:r w:rsidRPr="000813E4">
        <w:rPr>
          <w:color w:val="1C1C1C"/>
          <w:lang w:val="cs-CZ"/>
        </w:rPr>
        <w:t>Fakult</w:t>
      </w:r>
      <w:r w:rsidR="00016792" w:rsidRPr="000813E4">
        <w:rPr>
          <w:color w:val="1C1C1C"/>
          <w:lang w:val="cs-CZ"/>
        </w:rPr>
        <w:t>y</w:t>
      </w:r>
      <w:r w:rsidRPr="000813E4">
        <w:rPr>
          <w:color w:val="1C1C1C"/>
          <w:lang w:val="cs-CZ"/>
        </w:rPr>
        <w:t xml:space="preserve"> umožní pracovišti </w:t>
      </w:r>
      <w:r w:rsidR="00470F6F" w:rsidRPr="000813E4">
        <w:rPr>
          <w:bCs/>
          <w:color w:val="080808"/>
          <w:lang w:val="cs-CZ"/>
        </w:rPr>
        <w:t>ÚACH</w:t>
      </w:r>
      <w:r w:rsidR="00470F6F" w:rsidRPr="000813E4">
        <w:rPr>
          <w:color w:val="1C1C1C"/>
          <w:lang w:val="cs-CZ"/>
        </w:rPr>
        <w:t xml:space="preserve"> </w:t>
      </w:r>
      <w:r w:rsidRPr="000813E4">
        <w:rPr>
          <w:color w:val="1C1C1C"/>
          <w:lang w:val="cs-CZ"/>
        </w:rPr>
        <w:t>provádět na fakult</w:t>
      </w:r>
      <w:r w:rsidR="00016792" w:rsidRPr="000813E4">
        <w:rPr>
          <w:color w:val="1C1C1C"/>
          <w:lang w:val="cs-CZ"/>
        </w:rPr>
        <w:t>ách</w:t>
      </w:r>
      <w:r w:rsidRPr="000813E4">
        <w:rPr>
          <w:color w:val="1C1C1C"/>
          <w:lang w:val="cs-CZ"/>
        </w:rPr>
        <w:t xml:space="preserve"> osvětu o její činnosti, zaměření a školících možnostech v rámci doktorského studijního programu.</w:t>
      </w:r>
    </w:p>
    <w:p w14:paraId="38423625" w14:textId="77777777" w:rsidR="00A417BD" w:rsidRPr="000813E4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5F23F7D1" w14:textId="77777777" w:rsidR="00A417BD" w:rsidRPr="000813E4" w:rsidRDefault="00A417BD" w:rsidP="00A417BD">
      <w:pPr>
        <w:pStyle w:val="Odstavecseseznamem"/>
        <w:numPr>
          <w:ilvl w:val="0"/>
          <w:numId w:val="12"/>
        </w:numPr>
        <w:tabs>
          <w:tab w:val="left" w:pos="782"/>
          <w:tab w:val="left" w:pos="783"/>
        </w:tabs>
        <w:spacing w:before="1"/>
        <w:ind w:left="782"/>
        <w:contextualSpacing/>
        <w:jc w:val="left"/>
        <w:rPr>
          <w:color w:val="1C1C1C"/>
          <w:lang w:val="cs-CZ"/>
        </w:rPr>
      </w:pPr>
      <w:r w:rsidRPr="000813E4">
        <w:rPr>
          <w:color w:val="1C1C1C"/>
          <w:lang w:val="cs-CZ"/>
        </w:rPr>
        <w:t>Spolupracující strany společně sestaví přijímací komisi do doktorského studia.</w:t>
      </w:r>
    </w:p>
    <w:p w14:paraId="01E6E69E" w14:textId="77777777" w:rsidR="00A417BD" w:rsidRPr="000813E4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1229FF23" w14:textId="77777777" w:rsidR="00A417BD" w:rsidRPr="000813E4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702D9CFC" w14:textId="77777777" w:rsidR="00A417BD" w:rsidRPr="000813E4" w:rsidRDefault="00A417BD" w:rsidP="00A417BD">
      <w:pPr>
        <w:pStyle w:val="Odstavecseseznamem"/>
        <w:numPr>
          <w:ilvl w:val="0"/>
          <w:numId w:val="14"/>
        </w:numPr>
        <w:tabs>
          <w:tab w:val="left" w:pos="785"/>
          <w:tab w:val="left" w:pos="786"/>
        </w:tabs>
        <w:ind w:left="786" w:hanging="575"/>
        <w:contextualSpacing/>
        <w:rPr>
          <w:b/>
          <w:color w:val="1C1C1C"/>
          <w:lang w:val="cs-CZ"/>
        </w:rPr>
      </w:pPr>
      <w:r w:rsidRPr="000813E4">
        <w:rPr>
          <w:b/>
          <w:color w:val="1C1C1C"/>
          <w:lang w:val="cs-CZ"/>
        </w:rPr>
        <w:t>Výběr školitelů</w:t>
      </w:r>
    </w:p>
    <w:p w14:paraId="20EC5407" w14:textId="77777777" w:rsidR="00A417BD" w:rsidRPr="000813E4" w:rsidRDefault="00A417BD" w:rsidP="00A417BD">
      <w:pPr>
        <w:pStyle w:val="Zkladntext"/>
        <w:spacing w:before="3"/>
        <w:contextualSpacing/>
        <w:rPr>
          <w:b/>
          <w:sz w:val="22"/>
          <w:szCs w:val="22"/>
          <w:lang w:val="cs-CZ"/>
        </w:rPr>
      </w:pPr>
    </w:p>
    <w:p w14:paraId="25605A59" w14:textId="5D22D553" w:rsidR="00A417BD" w:rsidRPr="000813E4" w:rsidRDefault="00A417BD" w:rsidP="00A417BD">
      <w:pPr>
        <w:pStyle w:val="Odstavecseseznamem"/>
        <w:numPr>
          <w:ilvl w:val="0"/>
          <w:numId w:val="11"/>
        </w:numPr>
        <w:tabs>
          <w:tab w:val="left" w:pos="774"/>
        </w:tabs>
        <w:spacing w:before="1"/>
        <w:ind w:right="521" w:hanging="565"/>
        <w:contextualSpacing/>
        <w:rPr>
          <w:lang w:val="cs-CZ"/>
        </w:rPr>
      </w:pPr>
      <w:r w:rsidRPr="000813E4">
        <w:rPr>
          <w:color w:val="1C1C1C"/>
          <w:lang w:val="cs-CZ"/>
        </w:rPr>
        <w:t>Funkci školitele doktorandů mohou vykonávat zaměstnanci FŽP</w:t>
      </w:r>
      <w:r w:rsidR="00016792" w:rsidRPr="000813E4">
        <w:rPr>
          <w:color w:val="1C1C1C"/>
          <w:lang w:val="cs-CZ"/>
        </w:rPr>
        <w:t xml:space="preserve"> UJEP, PřF UJEP</w:t>
      </w:r>
      <w:r w:rsidRPr="000813E4">
        <w:rPr>
          <w:color w:val="1C1C1C"/>
          <w:lang w:val="cs-CZ"/>
        </w:rPr>
        <w:t>, ÚACH nebo jiná vhodná osoba splňující zákonné požadavky.</w:t>
      </w:r>
    </w:p>
    <w:p w14:paraId="7C76DEF2" w14:textId="77777777" w:rsidR="00A417BD" w:rsidRPr="000813E4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7753E937" w14:textId="77777777" w:rsidR="00A417BD" w:rsidRPr="000813E4" w:rsidRDefault="00A417BD" w:rsidP="00A417BD">
      <w:pPr>
        <w:pStyle w:val="Odstavecseseznamem"/>
        <w:numPr>
          <w:ilvl w:val="0"/>
          <w:numId w:val="11"/>
        </w:numPr>
        <w:tabs>
          <w:tab w:val="left" w:pos="775"/>
        </w:tabs>
        <w:ind w:left="777" w:right="522" w:hanging="569"/>
        <w:contextualSpacing/>
        <w:rPr>
          <w:lang w:val="cs-CZ"/>
        </w:rPr>
      </w:pPr>
      <w:r w:rsidRPr="000813E4">
        <w:rPr>
          <w:color w:val="1C1C1C"/>
          <w:lang w:val="cs-CZ"/>
        </w:rPr>
        <w:t>Při výběru školitele doktorandů spolupracující strany přihlíží zejména k zájmům a potřebám jednotlivých doktorandů.</w:t>
      </w:r>
    </w:p>
    <w:p w14:paraId="6926D432" w14:textId="77777777" w:rsidR="00A417BD" w:rsidRPr="000813E4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11A76DB0" w14:textId="1DF7E00B" w:rsidR="00A417BD" w:rsidRPr="000813E4" w:rsidRDefault="00A417BD" w:rsidP="00A417BD">
      <w:pPr>
        <w:pStyle w:val="Odstavecseseznamem"/>
        <w:numPr>
          <w:ilvl w:val="0"/>
          <w:numId w:val="11"/>
        </w:numPr>
        <w:tabs>
          <w:tab w:val="left" w:pos="767"/>
          <w:tab w:val="left" w:pos="768"/>
        </w:tabs>
        <w:ind w:left="771" w:right="858" w:hanging="566"/>
        <w:contextualSpacing/>
        <w:rPr>
          <w:lang w:val="cs-CZ"/>
        </w:rPr>
      </w:pPr>
      <w:r w:rsidRPr="000813E4">
        <w:rPr>
          <w:color w:val="1C1C1C"/>
          <w:lang w:val="cs-CZ"/>
        </w:rPr>
        <w:t xml:space="preserve">Návrh na jmenování školitele doktorandů projednává oborová rada v souladu s vnitřními předpisy UJEP, FŽP </w:t>
      </w:r>
      <w:r w:rsidR="00227C8B" w:rsidRPr="000813E4">
        <w:rPr>
          <w:color w:val="1C1C1C"/>
          <w:lang w:val="cs-CZ"/>
        </w:rPr>
        <w:t xml:space="preserve">a PřF </w:t>
      </w:r>
      <w:r w:rsidRPr="000813E4">
        <w:rPr>
          <w:color w:val="1C1C1C"/>
          <w:lang w:val="cs-CZ"/>
        </w:rPr>
        <w:t>UJEP a ÚACH.</w:t>
      </w:r>
    </w:p>
    <w:p w14:paraId="5F27C583" w14:textId="77777777" w:rsidR="00A417BD" w:rsidRPr="000813E4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13D124DC" w14:textId="77777777" w:rsidR="00A417BD" w:rsidRPr="000813E4" w:rsidRDefault="00A417BD" w:rsidP="00A417BD">
      <w:pPr>
        <w:pStyle w:val="Zkladntext"/>
        <w:spacing w:before="11"/>
        <w:contextualSpacing/>
        <w:rPr>
          <w:sz w:val="22"/>
          <w:szCs w:val="22"/>
          <w:lang w:val="cs-CZ"/>
        </w:rPr>
      </w:pPr>
    </w:p>
    <w:p w14:paraId="597FBF79" w14:textId="77777777" w:rsidR="00A417BD" w:rsidRPr="000813E4" w:rsidRDefault="00A417BD" w:rsidP="00A417BD">
      <w:pPr>
        <w:pStyle w:val="Odstavecseseznamem"/>
        <w:numPr>
          <w:ilvl w:val="0"/>
          <w:numId w:val="14"/>
        </w:numPr>
        <w:tabs>
          <w:tab w:val="left" w:pos="769"/>
          <w:tab w:val="left" w:pos="770"/>
        </w:tabs>
        <w:ind w:left="769" w:hanging="572"/>
        <w:contextualSpacing/>
        <w:rPr>
          <w:b/>
          <w:color w:val="1C1C1C"/>
          <w:lang w:val="cs-CZ"/>
        </w:rPr>
      </w:pPr>
      <w:r w:rsidRPr="000813E4">
        <w:rPr>
          <w:b/>
          <w:color w:val="1C1C1C"/>
          <w:lang w:val="cs-CZ"/>
        </w:rPr>
        <w:t>Zkušební komise pro státní doktorské zkoušky a Komise pro obhajoby</w:t>
      </w:r>
    </w:p>
    <w:p w14:paraId="14E15D9A" w14:textId="77777777" w:rsidR="00A417BD" w:rsidRPr="000813E4" w:rsidRDefault="00A417BD" w:rsidP="00A417BD">
      <w:pPr>
        <w:pStyle w:val="Zkladntext"/>
        <w:spacing w:before="7"/>
        <w:contextualSpacing/>
        <w:rPr>
          <w:b/>
          <w:sz w:val="22"/>
          <w:szCs w:val="22"/>
          <w:lang w:val="cs-CZ"/>
        </w:rPr>
      </w:pPr>
    </w:p>
    <w:p w14:paraId="24D08BDA" w14:textId="2F9C247C" w:rsidR="00A417BD" w:rsidRPr="000813E4" w:rsidRDefault="00A417BD" w:rsidP="00A417BD">
      <w:pPr>
        <w:pStyle w:val="Odstavecseseznamem"/>
        <w:numPr>
          <w:ilvl w:val="0"/>
          <w:numId w:val="10"/>
        </w:numPr>
        <w:tabs>
          <w:tab w:val="left" w:pos="761"/>
        </w:tabs>
        <w:ind w:right="694" w:hanging="566"/>
        <w:contextualSpacing/>
        <w:rPr>
          <w:lang w:val="cs-CZ"/>
        </w:rPr>
      </w:pPr>
      <w:r w:rsidRPr="000813E4">
        <w:rPr>
          <w:color w:val="1C1C1C"/>
          <w:lang w:val="cs-CZ"/>
        </w:rPr>
        <w:t>Předseda a členové Zkušební komise pro státní doktorskou zkoušku a Komise pro obhajobu dizertační práce jsou na návrh oborové rady jmenováni děkanem fakulty</w:t>
      </w:r>
      <w:r w:rsidR="00E31148" w:rsidRPr="000813E4">
        <w:rPr>
          <w:color w:val="1C1C1C"/>
          <w:lang w:val="cs-CZ"/>
        </w:rPr>
        <w:t xml:space="preserve"> životního prostředí</w:t>
      </w:r>
      <w:r w:rsidRPr="000813E4">
        <w:rPr>
          <w:color w:val="1C1C1C"/>
          <w:lang w:val="cs-CZ"/>
        </w:rPr>
        <w:t>.</w:t>
      </w:r>
    </w:p>
    <w:p w14:paraId="6F91F8CB" w14:textId="77777777" w:rsidR="00A417BD" w:rsidRPr="007B0CB1" w:rsidRDefault="00A417BD" w:rsidP="00A417BD">
      <w:pPr>
        <w:pStyle w:val="Zkladntext"/>
        <w:spacing w:before="2"/>
        <w:contextualSpacing/>
        <w:rPr>
          <w:sz w:val="22"/>
          <w:szCs w:val="22"/>
          <w:lang w:val="cs-CZ"/>
        </w:rPr>
      </w:pPr>
    </w:p>
    <w:p w14:paraId="4E027257" w14:textId="72CBFA22" w:rsidR="00A417BD" w:rsidRPr="000813E4" w:rsidRDefault="00A417BD" w:rsidP="00A417BD">
      <w:pPr>
        <w:pStyle w:val="Odstavecseseznamem"/>
        <w:numPr>
          <w:ilvl w:val="0"/>
          <w:numId w:val="10"/>
        </w:numPr>
        <w:tabs>
          <w:tab w:val="left" w:pos="755"/>
          <w:tab w:val="left" w:pos="757"/>
        </w:tabs>
        <w:ind w:left="756" w:hanging="570"/>
        <w:contextualSpacing/>
        <w:rPr>
          <w:lang w:val="cs-CZ"/>
        </w:rPr>
      </w:pPr>
      <w:r w:rsidRPr="000813E4">
        <w:rPr>
          <w:color w:val="1C1C1C"/>
          <w:lang w:val="cs-CZ"/>
        </w:rPr>
        <w:t>V obou komisích mají zástupci FŽP</w:t>
      </w:r>
      <w:r w:rsidR="00593DF5" w:rsidRPr="000813E4">
        <w:rPr>
          <w:color w:val="1C1C1C"/>
          <w:lang w:val="cs-CZ"/>
        </w:rPr>
        <w:t xml:space="preserve"> a PřF</w:t>
      </w:r>
      <w:r w:rsidRPr="000813E4">
        <w:rPr>
          <w:color w:val="1C1C1C"/>
          <w:lang w:val="cs-CZ"/>
        </w:rPr>
        <w:t xml:space="preserve"> UJEP i ÚACH přiměřené zastoupení.</w:t>
      </w:r>
    </w:p>
    <w:p w14:paraId="4EE95157" w14:textId="77777777" w:rsidR="00A417BD" w:rsidRPr="000813E4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67E2595C" w14:textId="77777777" w:rsidR="00A417BD" w:rsidRPr="000813E4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718B07B2" w14:textId="77777777" w:rsidR="00A417BD" w:rsidRPr="000813E4" w:rsidRDefault="00A417BD" w:rsidP="00A417BD">
      <w:pPr>
        <w:pStyle w:val="Odstavecseseznamem"/>
        <w:numPr>
          <w:ilvl w:val="0"/>
          <w:numId w:val="14"/>
        </w:numPr>
        <w:tabs>
          <w:tab w:val="left" w:pos="753"/>
          <w:tab w:val="left" w:pos="754"/>
        </w:tabs>
        <w:spacing w:before="1"/>
        <w:ind w:left="754" w:hanging="571"/>
        <w:contextualSpacing/>
        <w:rPr>
          <w:b/>
          <w:color w:val="1C1C1C"/>
          <w:lang w:val="cs-CZ"/>
        </w:rPr>
      </w:pPr>
      <w:r w:rsidRPr="000813E4">
        <w:rPr>
          <w:b/>
          <w:color w:val="1C1C1C"/>
          <w:lang w:val="cs-CZ"/>
        </w:rPr>
        <w:t>Postavení doktorandů</w:t>
      </w:r>
    </w:p>
    <w:p w14:paraId="7DB3195E" w14:textId="77777777" w:rsidR="00A417BD" w:rsidRPr="000813E4" w:rsidRDefault="00A417BD" w:rsidP="00A417BD">
      <w:pPr>
        <w:pStyle w:val="Zkladntext"/>
        <w:spacing w:before="3"/>
        <w:contextualSpacing/>
        <w:rPr>
          <w:b/>
          <w:sz w:val="22"/>
          <w:szCs w:val="22"/>
          <w:lang w:val="cs-CZ"/>
        </w:rPr>
      </w:pPr>
    </w:p>
    <w:p w14:paraId="5AE125F4" w14:textId="2914E51A" w:rsidR="00A417BD" w:rsidRPr="000813E4" w:rsidRDefault="00A417BD" w:rsidP="00A417BD">
      <w:pPr>
        <w:pStyle w:val="Odstavecseseznamem"/>
        <w:numPr>
          <w:ilvl w:val="0"/>
          <w:numId w:val="9"/>
        </w:numPr>
        <w:tabs>
          <w:tab w:val="left" w:pos="754"/>
        </w:tabs>
        <w:ind w:right="554" w:hanging="566"/>
        <w:contextualSpacing/>
        <w:jc w:val="both"/>
        <w:rPr>
          <w:color w:val="1C1C1C"/>
          <w:lang w:val="cs-CZ"/>
        </w:rPr>
      </w:pPr>
      <w:r w:rsidRPr="000813E4">
        <w:rPr>
          <w:color w:val="1C1C1C"/>
          <w:lang w:val="cs-CZ"/>
        </w:rPr>
        <w:t>Doktorandi účastnící se studia podle této dohody jsou studenty UJEP se všemi právy a povinnostmi vyplývajícími ze zákona o vysokých školách, vnitřních předpisů UJEP</w:t>
      </w:r>
      <w:r w:rsidR="00593DF5" w:rsidRPr="000813E4">
        <w:rPr>
          <w:color w:val="1C1C1C"/>
          <w:lang w:val="cs-CZ"/>
        </w:rPr>
        <w:t>,</w:t>
      </w:r>
      <w:r w:rsidRPr="000813E4">
        <w:rPr>
          <w:color w:val="1C1C1C"/>
          <w:lang w:val="cs-CZ"/>
        </w:rPr>
        <w:t xml:space="preserve"> FŽP </w:t>
      </w:r>
      <w:r w:rsidR="00593DF5" w:rsidRPr="000813E4">
        <w:rPr>
          <w:color w:val="1C1C1C"/>
          <w:lang w:val="cs-CZ"/>
        </w:rPr>
        <w:t xml:space="preserve">a PřF </w:t>
      </w:r>
      <w:r w:rsidRPr="000813E4">
        <w:rPr>
          <w:color w:val="1C1C1C"/>
          <w:lang w:val="cs-CZ"/>
        </w:rPr>
        <w:t>UJEP pro danou formu studia.</w:t>
      </w:r>
    </w:p>
    <w:p w14:paraId="0A79F6C2" w14:textId="77777777" w:rsidR="00A417BD" w:rsidRPr="000813E4" w:rsidRDefault="00A417BD" w:rsidP="00A417BD">
      <w:pPr>
        <w:pStyle w:val="Zkladntext"/>
        <w:spacing w:before="11"/>
        <w:contextualSpacing/>
        <w:rPr>
          <w:sz w:val="22"/>
          <w:szCs w:val="22"/>
          <w:lang w:val="cs-CZ"/>
        </w:rPr>
      </w:pPr>
    </w:p>
    <w:p w14:paraId="03FC2049" w14:textId="77777777" w:rsidR="00A417BD" w:rsidRPr="000813E4" w:rsidRDefault="00A417BD" w:rsidP="00A417BD">
      <w:pPr>
        <w:pStyle w:val="Odstavecseseznamem"/>
        <w:numPr>
          <w:ilvl w:val="0"/>
          <w:numId w:val="9"/>
        </w:numPr>
        <w:tabs>
          <w:tab w:val="left" w:pos="739"/>
        </w:tabs>
        <w:ind w:left="734" w:right="554" w:hanging="562"/>
        <w:contextualSpacing/>
        <w:jc w:val="both"/>
        <w:rPr>
          <w:color w:val="1C1C1C"/>
          <w:lang w:val="cs-CZ"/>
        </w:rPr>
      </w:pPr>
      <w:r w:rsidRPr="000813E4">
        <w:rPr>
          <w:color w:val="1C1C1C"/>
          <w:lang w:val="cs-CZ"/>
        </w:rPr>
        <w:t>Školícím pracovištěm doktoranda je zpravidla pracoviště jeho školitele</w:t>
      </w:r>
      <w:r w:rsidRPr="000813E4">
        <w:rPr>
          <w:color w:val="424242"/>
          <w:lang w:val="cs-CZ"/>
        </w:rPr>
        <w:t xml:space="preserve">. </w:t>
      </w:r>
      <w:r w:rsidRPr="000813E4">
        <w:rPr>
          <w:color w:val="1C1C1C"/>
          <w:lang w:val="cs-CZ"/>
        </w:rPr>
        <w:t xml:space="preserve">Školící pracoviště je uvedeno v individuálním studijním plánu, který vypracuje školitel </w:t>
      </w:r>
      <w:r w:rsidRPr="000813E4">
        <w:rPr>
          <w:color w:val="1C1C1C"/>
          <w:lang w:val="cs-CZ"/>
        </w:rPr>
        <w:br/>
        <w:t>s doktorandem a podléhá schválení oborovou radou</w:t>
      </w:r>
      <w:r w:rsidRPr="000813E4">
        <w:rPr>
          <w:color w:val="565656"/>
          <w:lang w:val="cs-CZ"/>
        </w:rPr>
        <w:t>.</w:t>
      </w:r>
    </w:p>
    <w:p w14:paraId="7A6F3FA5" w14:textId="77777777" w:rsidR="00A417BD" w:rsidRPr="000813E4" w:rsidRDefault="00A417BD" w:rsidP="00A417BD">
      <w:pPr>
        <w:pStyle w:val="Zkladntext"/>
        <w:spacing w:before="7"/>
        <w:contextualSpacing/>
        <w:rPr>
          <w:sz w:val="22"/>
          <w:szCs w:val="22"/>
          <w:lang w:val="cs-CZ"/>
        </w:rPr>
      </w:pPr>
    </w:p>
    <w:p w14:paraId="18E9A6D0" w14:textId="091DBA79" w:rsidR="00A417BD" w:rsidRPr="000813E4" w:rsidRDefault="00A417BD" w:rsidP="00A417BD">
      <w:pPr>
        <w:pStyle w:val="Odstavecseseznamem"/>
        <w:numPr>
          <w:ilvl w:val="0"/>
          <w:numId w:val="9"/>
        </w:numPr>
        <w:tabs>
          <w:tab w:val="left" w:pos="732"/>
        </w:tabs>
        <w:ind w:left="726" w:right="565" w:hanging="565"/>
        <w:contextualSpacing/>
        <w:jc w:val="both"/>
        <w:rPr>
          <w:color w:val="1C1C1C"/>
          <w:lang w:val="cs-CZ"/>
        </w:rPr>
      </w:pPr>
      <w:r w:rsidRPr="000813E4">
        <w:rPr>
          <w:color w:val="1C1C1C"/>
          <w:lang w:val="cs-CZ"/>
        </w:rPr>
        <w:t xml:space="preserve">Doktorandi jsou povinni znát a dodržovat příslušné předpisy UJEP, fakulty i </w:t>
      </w:r>
      <w:r w:rsidR="00E847E2" w:rsidRPr="000813E4">
        <w:rPr>
          <w:bCs/>
          <w:color w:val="080808"/>
          <w:lang w:val="cs-CZ"/>
        </w:rPr>
        <w:t>ÚACH</w:t>
      </w:r>
      <w:r w:rsidRPr="000813E4">
        <w:rPr>
          <w:color w:val="1C1C1C"/>
          <w:lang w:val="cs-CZ"/>
        </w:rPr>
        <w:t>, včetně bezpečnostních a pracovn</w:t>
      </w:r>
      <w:r w:rsidRPr="000813E4">
        <w:rPr>
          <w:color w:val="424242"/>
          <w:lang w:val="cs-CZ"/>
        </w:rPr>
        <w:t>ě</w:t>
      </w:r>
      <w:r w:rsidRPr="000813E4">
        <w:rPr>
          <w:color w:val="1C1C1C"/>
          <w:lang w:val="cs-CZ"/>
        </w:rPr>
        <w:t>právních předpisů a etických pravidel.</w:t>
      </w:r>
    </w:p>
    <w:p w14:paraId="56B1356E" w14:textId="77777777" w:rsidR="00A417BD" w:rsidRPr="007B0CB1" w:rsidRDefault="00A417BD" w:rsidP="00A417BD">
      <w:pPr>
        <w:contextualSpacing/>
        <w:jc w:val="both"/>
        <w:rPr>
          <w:lang w:val="cs-CZ"/>
        </w:rPr>
        <w:sectPr w:rsidR="00A417BD" w:rsidRPr="007B0CB1">
          <w:pgSz w:w="11910" w:h="16850"/>
          <w:pgMar w:top="1560" w:right="1040" w:bottom="280" w:left="1040" w:header="708" w:footer="708" w:gutter="0"/>
          <w:cols w:space="708"/>
        </w:sectPr>
      </w:pPr>
    </w:p>
    <w:p w14:paraId="675B9BD1" w14:textId="77777777" w:rsidR="00A417BD" w:rsidRPr="007B0CB1" w:rsidRDefault="00A417BD" w:rsidP="00A417BD">
      <w:pPr>
        <w:pStyle w:val="Odstavecseseznamem"/>
        <w:numPr>
          <w:ilvl w:val="0"/>
          <w:numId w:val="9"/>
        </w:numPr>
        <w:tabs>
          <w:tab w:val="left" w:pos="806"/>
          <w:tab w:val="left" w:pos="807"/>
        </w:tabs>
        <w:spacing w:before="80"/>
        <w:ind w:left="806" w:hanging="551"/>
        <w:contextualSpacing/>
        <w:jc w:val="left"/>
        <w:rPr>
          <w:color w:val="1C1A1A"/>
          <w:lang w:val="cs-CZ"/>
        </w:rPr>
      </w:pPr>
      <w:r w:rsidRPr="007B0CB1">
        <w:rPr>
          <w:color w:val="1C1A1A"/>
          <w:lang w:val="cs-CZ"/>
        </w:rPr>
        <w:lastRenderedPageBreak/>
        <w:t>Veškeré zkoušky a obhajobu disertační práce vykonají doktorandi na UJEP.</w:t>
      </w:r>
    </w:p>
    <w:p w14:paraId="40759F7B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7B740381" w14:textId="77777777" w:rsidR="00A417BD" w:rsidRPr="007B0CB1" w:rsidRDefault="00A417BD" w:rsidP="00A417BD">
      <w:pPr>
        <w:pStyle w:val="Odstavecseseznamem"/>
        <w:numPr>
          <w:ilvl w:val="0"/>
          <w:numId w:val="9"/>
        </w:numPr>
        <w:tabs>
          <w:tab w:val="left" w:pos="818"/>
        </w:tabs>
        <w:ind w:left="806" w:right="511" w:hanging="558"/>
        <w:contextualSpacing/>
        <w:jc w:val="both"/>
        <w:rPr>
          <w:color w:val="1C1A1A"/>
          <w:lang w:val="cs-CZ"/>
        </w:rPr>
      </w:pPr>
      <w:r w:rsidRPr="007B0CB1">
        <w:rPr>
          <w:color w:val="1C1A1A"/>
          <w:lang w:val="cs-CZ"/>
        </w:rPr>
        <w:t>UJEP poskytuje stipendium všem doktorandům prezenční formy studia podle platných právních předpisů (stipendijního řádu UJEP).</w:t>
      </w:r>
    </w:p>
    <w:p w14:paraId="2CB75331" w14:textId="77777777" w:rsidR="00A417BD" w:rsidRPr="007B0CB1" w:rsidRDefault="00A417BD" w:rsidP="00A417BD">
      <w:pPr>
        <w:pStyle w:val="Zkladntext"/>
        <w:spacing w:before="6"/>
        <w:contextualSpacing/>
        <w:rPr>
          <w:sz w:val="22"/>
          <w:szCs w:val="22"/>
          <w:lang w:val="cs-CZ"/>
        </w:rPr>
      </w:pPr>
    </w:p>
    <w:p w14:paraId="0FFF44DD" w14:textId="7BAEF625" w:rsidR="00A417BD" w:rsidRPr="000813E4" w:rsidRDefault="00A417BD" w:rsidP="00A417BD">
      <w:pPr>
        <w:pStyle w:val="Odstavecseseznamem"/>
        <w:numPr>
          <w:ilvl w:val="0"/>
          <w:numId w:val="9"/>
        </w:numPr>
        <w:tabs>
          <w:tab w:val="left" w:pos="811"/>
        </w:tabs>
        <w:ind w:left="806" w:right="501" w:hanging="557"/>
        <w:contextualSpacing/>
        <w:jc w:val="both"/>
        <w:rPr>
          <w:color w:val="1C1A1A"/>
          <w:lang w:val="cs-CZ"/>
        </w:rPr>
      </w:pPr>
      <w:r w:rsidRPr="000813E4">
        <w:rPr>
          <w:color w:val="1C1A1A"/>
          <w:lang w:val="cs-CZ"/>
        </w:rPr>
        <w:t>Doktorandi mají možnost být členem řešitelských týmů vědeckovýzkumných projektů FŽP</w:t>
      </w:r>
      <w:r w:rsidR="00A0764E" w:rsidRPr="000813E4">
        <w:rPr>
          <w:color w:val="1C1A1A"/>
          <w:lang w:val="cs-CZ"/>
        </w:rPr>
        <w:t xml:space="preserve"> a PřF </w:t>
      </w:r>
      <w:r w:rsidRPr="000813E4">
        <w:rPr>
          <w:color w:val="1C1A1A"/>
          <w:lang w:val="cs-CZ"/>
        </w:rPr>
        <w:t>UJEP i ÚACH a ucházet se o příspěvky na vědeckou činnost a interní granty poskytované spolupracujícími stranami.</w:t>
      </w:r>
    </w:p>
    <w:p w14:paraId="4F017F64" w14:textId="77777777" w:rsidR="00A417BD" w:rsidRPr="000813E4" w:rsidRDefault="00A417BD" w:rsidP="00A417BD">
      <w:pPr>
        <w:pStyle w:val="Zkladntext"/>
        <w:spacing w:before="10"/>
        <w:contextualSpacing/>
        <w:rPr>
          <w:sz w:val="22"/>
          <w:szCs w:val="22"/>
          <w:lang w:val="cs-CZ"/>
        </w:rPr>
      </w:pPr>
    </w:p>
    <w:p w14:paraId="07810682" w14:textId="2FB58529" w:rsidR="00A417BD" w:rsidRPr="007B0CB1" w:rsidRDefault="00A417BD" w:rsidP="00A417BD">
      <w:pPr>
        <w:pStyle w:val="Odstavecseseznamem"/>
        <w:numPr>
          <w:ilvl w:val="0"/>
          <w:numId w:val="9"/>
        </w:numPr>
        <w:tabs>
          <w:tab w:val="left" w:pos="804"/>
        </w:tabs>
        <w:ind w:left="798" w:right="518" w:hanging="552"/>
        <w:contextualSpacing/>
        <w:jc w:val="both"/>
        <w:rPr>
          <w:color w:val="1C1A1A"/>
          <w:lang w:val="cs-CZ"/>
        </w:rPr>
      </w:pPr>
      <w:r w:rsidRPr="000813E4">
        <w:rPr>
          <w:color w:val="1C1A1A"/>
          <w:lang w:val="cs-CZ"/>
        </w:rPr>
        <w:t>Po řádném ukončení studia v předmětném studijním programu FŽP</w:t>
      </w:r>
      <w:r w:rsidR="00A0764E" w:rsidRPr="000813E4">
        <w:rPr>
          <w:color w:val="1C1A1A"/>
          <w:lang w:val="cs-CZ"/>
        </w:rPr>
        <w:t xml:space="preserve"> a PřF</w:t>
      </w:r>
      <w:r w:rsidRPr="000813E4">
        <w:rPr>
          <w:color w:val="1C1A1A"/>
          <w:lang w:val="cs-CZ"/>
        </w:rPr>
        <w:t xml:space="preserve"> UJEP</w:t>
      </w:r>
      <w:r w:rsidRPr="007B0CB1">
        <w:rPr>
          <w:color w:val="1C1A1A"/>
          <w:lang w:val="cs-CZ"/>
        </w:rPr>
        <w:t xml:space="preserve"> udělí absolventům akademický titul a vydá jim doklad o ukončení studia a o získání příslušného akademického titulu podle zákona o vysokých školách.</w:t>
      </w:r>
    </w:p>
    <w:p w14:paraId="7BE36145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5D178F2C" w14:textId="696FE8FD" w:rsidR="00A417BD" w:rsidRPr="007B0CB1" w:rsidRDefault="00A417BD" w:rsidP="00A417BD">
      <w:pPr>
        <w:pStyle w:val="Odstavecseseznamem"/>
        <w:numPr>
          <w:ilvl w:val="0"/>
          <w:numId w:val="9"/>
        </w:numPr>
        <w:tabs>
          <w:tab w:val="left" w:pos="807"/>
        </w:tabs>
        <w:ind w:left="807" w:right="511" w:hanging="566"/>
        <w:contextualSpacing/>
        <w:jc w:val="both"/>
        <w:rPr>
          <w:color w:val="1C1A1A"/>
          <w:lang w:val="cs-CZ"/>
        </w:rPr>
      </w:pPr>
      <w:r w:rsidRPr="007B0CB1">
        <w:rPr>
          <w:color w:val="1C1A1A"/>
          <w:lang w:val="cs-CZ"/>
        </w:rPr>
        <w:t xml:space="preserve">V diplomu absolventa bude uvedený studijní program a </w:t>
      </w:r>
      <w:r w:rsidR="001B1075">
        <w:rPr>
          <w:color w:val="1C1A1A"/>
          <w:lang w:val="cs-CZ"/>
        </w:rPr>
        <w:t xml:space="preserve">všechna tři </w:t>
      </w:r>
      <w:r w:rsidRPr="001B1075">
        <w:rPr>
          <w:color w:val="1C1A1A"/>
          <w:lang w:val="cs-CZ"/>
        </w:rPr>
        <w:t>pracoviště, na kter</w:t>
      </w:r>
      <w:r w:rsidR="00D04414" w:rsidRPr="001B1075">
        <w:rPr>
          <w:color w:val="1C1A1A"/>
          <w:lang w:val="cs-CZ"/>
        </w:rPr>
        <w:t>ých</w:t>
      </w:r>
      <w:r w:rsidRPr="007B0CB1">
        <w:rPr>
          <w:color w:val="1C1A1A"/>
          <w:lang w:val="cs-CZ"/>
        </w:rPr>
        <w:t xml:space="preserve"> byl </w:t>
      </w:r>
      <w:r w:rsidR="001B1075">
        <w:rPr>
          <w:color w:val="1C1A1A"/>
          <w:lang w:val="cs-CZ"/>
        </w:rPr>
        <w:t xml:space="preserve">společný </w:t>
      </w:r>
      <w:r w:rsidRPr="007B0CB1">
        <w:rPr>
          <w:color w:val="1C1A1A"/>
          <w:lang w:val="cs-CZ"/>
        </w:rPr>
        <w:t>studijní doktorský program uskutečňován.</w:t>
      </w:r>
    </w:p>
    <w:p w14:paraId="6BDC759B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0398A75C" w14:textId="77777777" w:rsidR="00A417BD" w:rsidRPr="007B0CB1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12592534" w14:textId="77777777" w:rsidR="00A417BD" w:rsidRPr="007B0CB1" w:rsidRDefault="00A417BD" w:rsidP="00A417BD">
      <w:pPr>
        <w:pStyle w:val="Odstavecseseznamem"/>
        <w:numPr>
          <w:ilvl w:val="0"/>
          <w:numId w:val="14"/>
        </w:numPr>
        <w:tabs>
          <w:tab w:val="left" w:pos="797"/>
          <w:tab w:val="left" w:pos="799"/>
        </w:tabs>
        <w:ind w:left="798" w:hanging="557"/>
        <w:contextualSpacing/>
        <w:rPr>
          <w:b/>
          <w:color w:val="1C1A1A"/>
          <w:lang w:val="cs-CZ"/>
        </w:rPr>
      </w:pPr>
      <w:r w:rsidRPr="007B0CB1">
        <w:rPr>
          <w:b/>
          <w:color w:val="1C1A1A"/>
          <w:lang w:val="cs-CZ"/>
        </w:rPr>
        <w:t>Finanční zabezpečení</w:t>
      </w:r>
    </w:p>
    <w:p w14:paraId="00F4F8E3" w14:textId="77777777" w:rsidR="00A417BD" w:rsidRPr="007B0CB1" w:rsidRDefault="00A417BD" w:rsidP="00A417BD">
      <w:pPr>
        <w:pStyle w:val="Zkladntext"/>
        <w:spacing w:before="9"/>
        <w:contextualSpacing/>
        <w:rPr>
          <w:b/>
          <w:sz w:val="22"/>
          <w:szCs w:val="22"/>
          <w:lang w:val="cs-CZ"/>
        </w:rPr>
      </w:pPr>
    </w:p>
    <w:p w14:paraId="50FCCA65" w14:textId="77777777" w:rsidR="00A417BD" w:rsidRPr="007B0CB1" w:rsidRDefault="00A417BD" w:rsidP="00A417BD">
      <w:pPr>
        <w:pStyle w:val="Odstavecseseznamem"/>
        <w:numPr>
          <w:ilvl w:val="1"/>
          <w:numId w:val="14"/>
        </w:numPr>
        <w:tabs>
          <w:tab w:val="left" w:pos="797"/>
          <w:tab w:val="left" w:pos="798"/>
        </w:tabs>
        <w:spacing w:before="1"/>
        <w:contextualSpacing/>
        <w:rPr>
          <w:lang w:val="cs-CZ"/>
        </w:rPr>
      </w:pPr>
      <w:r w:rsidRPr="007B0CB1">
        <w:rPr>
          <w:color w:val="1C1A1A"/>
          <w:lang w:val="cs-CZ"/>
        </w:rPr>
        <w:t>Každá ze smluvních stran nese sama své náklady vzniklé realizací této smlouvy.</w:t>
      </w:r>
    </w:p>
    <w:p w14:paraId="0CED6BCC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0B4D2DA8" w14:textId="77777777" w:rsidR="00A417BD" w:rsidRPr="007B0CB1" w:rsidRDefault="00A417BD" w:rsidP="00A417BD">
      <w:pPr>
        <w:pStyle w:val="Odstavecseseznamem"/>
        <w:numPr>
          <w:ilvl w:val="1"/>
          <w:numId w:val="14"/>
        </w:numPr>
        <w:tabs>
          <w:tab w:val="left" w:pos="797"/>
        </w:tabs>
        <w:ind w:left="791" w:right="517" w:hanging="554"/>
        <w:contextualSpacing/>
        <w:rPr>
          <w:lang w:val="cs-CZ"/>
        </w:rPr>
      </w:pPr>
      <w:r w:rsidRPr="007B0CB1">
        <w:rPr>
          <w:color w:val="1C1A1A"/>
          <w:lang w:val="cs-CZ"/>
        </w:rPr>
        <w:t>Náklady spojené s činností vlastních školících pracovníků, která souvisí se zabezpečováním doktorského studijního programu podle této dohody, uhradí příslušná spolupracující strana ze svého rozpočtu.</w:t>
      </w:r>
    </w:p>
    <w:p w14:paraId="2ADD3084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029B116C" w14:textId="77777777" w:rsidR="00A417BD" w:rsidRPr="007B0CB1" w:rsidRDefault="00A417BD" w:rsidP="00A417BD">
      <w:pPr>
        <w:pStyle w:val="Odstavecseseznamem"/>
        <w:numPr>
          <w:ilvl w:val="1"/>
          <w:numId w:val="14"/>
        </w:numPr>
        <w:tabs>
          <w:tab w:val="left" w:pos="797"/>
        </w:tabs>
        <w:ind w:left="791" w:right="550" w:hanging="558"/>
        <w:contextualSpacing/>
        <w:rPr>
          <w:lang w:val="cs-CZ"/>
        </w:rPr>
      </w:pPr>
      <w:r w:rsidRPr="007B0CB1">
        <w:rPr>
          <w:color w:val="1C1A1A"/>
          <w:lang w:val="cs-CZ"/>
        </w:rPr>
        <w:t>Smluvní strany se zavazují usilovat o získávání dotací na řešení společných projektů na podporu rozvoje předmětného doktorského programu.</w:t>
      </w:r>
    </w:p>
    <w:p w14:paraId="11F80B11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73CD52CF" w14:textId="77777777" w:rsidR="00A417BD" w:rsidRPr="007B0CB1" w:rsidRDefault="00A417BD" w:rsidP="00A417BD">
      <w:pPr>
        <w:pStyle w:val="Zkladntext"/>
        <w:spacing w:before="11"/>
        <w:contextualSpacing/>
        <w:rPr>
          <w:sz w:val="22"/>
          <w:szCs w:val="22"/>
          <w:lang w:val="cs-CZ"/>
        </w:rPr>
      </w:pPr>
    </w:p>
    <w:p w14:paraId="26EEB28E" w14:textId="77777777" w:rsidR="00A417BD" w:rsidRPr="007B0CB1" w:rsidRDefault="00A417BD" w:rsidP="00A417BD">
      <w:pPr>
        <w:pStyle w:val="Odstavecseseznamem"/>
        <w:numPr>
          <w:ilvl w:val="0"/>
          <w:numId w:val="14"/>
        </w:numPr>
        <w:tabs>
          <w:tab w:val="left" w:pos="790"/>
          <w:tab w:val="left" w:pos="791"/>
        </w:tabs>
        <w:spacing w:before="93"/>
        <w:ind w:hanging="565"/>
        <w:contextualSpacing/>
        <w:rPr>
          <w:b/>
          <w:color w:val="1C1A1A"/>
          <w:lang w:val="cs-CZ"/>
        </w:rPr>
      </w:pPr>
      <w:r w:rsidRPr="007B0CB1">
        <w:rPr>
          <w:b/>
          <w:color w:val="1C1A1A"/>
          <w:lang w:val="cs-CZ"/>
        </w:rPr>
        <w:t>Uplatňování vědeckých výsledků a patentová práva</w:t>
      </w:r>
    </w:p>
    <w:p w14:paraId="2E44C608" w14:textId="77777777" w:rsidR="00A417BD" w:rsidRPr="007B0CB1" w:rsidRDefault="00A417BD" w:rsidP="00A417BD">
      <w:pPr>
        <w:pStyle w:val="Zkladntext"/>
        <w:spacing w:before="7"/>
        <w:contextualSpacing/>
        <w:rPr>
          <w:sz w:val="22"/>
          <w:szCs w:val="22"/>
          <w:lang w:val="cs-CZ"/>
        </w:rPr>
      </w:pPr>
    </w:p>
    <w:p w14:paraId="1F6DEF95" w14:textId="77777777" w:rsidR="00A417BD" w:rsidRPr="007B0CB1" w:rsidRDefault="00A417BD" w:rsidP="00A417BD">
      <w:pPr>
        <w:pStyle w:val="Odstavecseseznamem"/>
        <w:numPr>
          <w:ilvl w:val="0"/>
          <w:numId w:val="8"/>
        </w:numPr>
        <w:tabs>
          <w:tab w:val="left" w:pos="785"/>
          <w:tab w:val="left" w:pos="6437"/>
        </w:tabs>
        <w:spacing w:before="93"/>
        <w:ind w:right="517" w:hanging="566"/>
        <w:contextualSpacing/>
        <w:rPr>
          <w:lang w:val="cs-CZ"/>
        </w:rPr>
      </w:pPr>
      <w:r w:rsidRPr="007B0CB1">
        <w:rPr>
          <w:color w:val="1C1A1A"/>
          <w:lang w:val="cs-CZ"/>
        </w:rPr>
        <w:t>Vědecké výsledky doktorandů náležejí smluvním stranám v poměru, v jakém se smluvní strany podílely na jejich získání.</w:t>
      </w:r>
      <w:r w:rsidRPr="007B0CB1">
        <w:rPr>
          <w:color w:val="1C1A1A"/>
          <w:lang w:val="cs-CZ"/>
        </w:rPr>
        <w:tab/>
      </w:r>
      <w:r w:rsidRPr="007B0CB1">
        <w:rPr>
          <w:color w:val="5B6062"/>
          <w:lang w:val="cs-CZ"/>
        </w:rPr>
        <w:t>·</w:t>
      </w:r>
    </w:p>
    <w:p w14:paraId="578CF654" w14:textId="77777777" w:rsidR="00A417BD" w:rsidRPr="007B0CB1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55D2CE21" w14:textId="77777777" w:rsidR="00A417BD" w:rsidRPr="007B0CB1" w:rsidRDefault="00A417BD" w:rsidP="00A417BD">
      <w:pPr>
        <w:pStyle w:val="Odstavecseseznamem"/>
        <w:numPr>
          <w:ilvl w:val="0"/>
          <w:numId w:val="8"/>
        </w:numPr>
        <w:tabs>
          <w:tab w:val="left" w:pos="783"/>
        </w:tabs>
        <w:ind w:left="784" w:right="534"/>
        <w:contextualSpacing/>
        <w:rPr>
          <w:lang w:val="cs-CZ"/>
        </w:rPr>
      </w:pPr>
      <w:r w:rsidRPr="007B0CB1">
        <w:rPr>
          <w:color w:val="1C1A1A"/>
          <w:lang w:val="cs-CZ"/>
        </w:rPr>
        <w:t>Společné vědecké výsledky předkládají obě smluvní strany dle platné Metodiky hodnocení výsledků výzkumných organizací.</w:t>
      </w:r>
    </w:p>
    <w:p w14:paraId="133AAB1F" w14:textId="77777777" w:rsidR="00A417BD" w:rsidRPr="007B0CB1" w:rsidRDefault="00A417BD" w:rsidP="00A417BD">
      <w:pPr>
        <w:pStyle w:val="Zkladntext"/>
        <w:spacing w:before="1"/>
        <w:contextualSpacing/>
        <w:rPr>
          <w:sz w:val="22"/>
          <w:szCs w:val="22"/>
          <w:lang w:val="cs-CZ"/>
        </w:rPr>
      </w:pPr>
    </w:p>
    <w:p w14:paraId="4CC383A7" w14:textId="77777777" w:rsidR="00A417BD" w:rsidRPr="007B0CB1" w:rsidRDefault="00A417BD" w:rsidP="00A417BD">
      <w:pPr>
        <w:pStyle w:val="Odstavecseseznamem"/>
        <w:numPr>
          <w:ilvl w:val="0"/>
          <w:numId w:val="8"/>
        </w:numPr>
        <w:tabs>
          <w:tab w:val="left" w:pos="775"/>
        </w:tabs>
        <w:spacing w:before="1"/>
        <w:ind w:left="778" w:right="525" w:hanging="565"/>
        <w:contextualSpacing/>
        <w:rPr>
          <w:lang w:val="cs-CZ"/>
        </w:rPr>
      </w:pPr>
      <w:r w:rsidRPr="007B0CB1">
        <w:rPr>
          <w:color w:val="1C1A1A"/>
          <w:lang w:val="cs-CZ"/>
        </w:rPr>
        <w:t>Stanou-li se vědecké výsledky předmětem patentové ochrany, práva spolumajitelů a spolupůvodců budou stanovena podle poměru, v jakém se smluvní strany podílely na získání předmětných výsledků</w:t>
      </w:r>
      <w:r w:rsidRPr="007B0CB1">
        <w:rPr>
          <w:color w:val="3F3F3F"/>
          <w:lang w:val="cs-CZ"/>
        </w:rPr>
        <w:t>.</w:t>
      </w:r>
    </w:p>
    <w:p w14:paraId="039E6AC6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6F72DDE2" w14:textId="77777777" w:rsidR="00A417BD" w:rsidRPr="007B0CB1" w:rsidRDefault="00A417BD" w:rsidP="00A417BD">
      <w:pPr>
        <w:pStyle w:val="Zkladntext"/>
        <w:spacing w:before="2"/>
        <w:contextualSpacing/>
        <w:rPr>
          <w:sz w:val="22"/>
          <w:szCs w:val="22"/>
          <w:lang w:val="cs-CZ"/>
        </w:rPr>
      </w:pPr>
    </w:p>
    <w:p w14:paraId="24B70A89" w14:textId="77777777" w:rsidR="00A417BD" w:rsidRPr="007B0CB1" w:rsidRDefault="00A417BD" w:rsidP="00A417BD">
      <w:pPr>
        <w:ind w:left="1823" w:right="2149"/>
        <w:contextualSpacing/>
        <w:jc w:val="center"/>
        <w:rPr>
          <w:b/>
          <w:lang w:val="cs-CZ"/>
        </w:rPr>
      </w:pPr>
      <w:r w:rsidRPr="007B0CB1">
        <w:rPr>
          <w:b/>
          <w:color w:val="1C1A1A"/>
          <w:lang w:val="cs-CZ"/>
        </w:rPr>
        <w:t>VI</w:t>
      </w:r>
      <w:r w:rsidRPr="007B0CB1">
        <w:rPr>
          <w:b/>
          <w:color w:val="3F3F3F"/>
          <w:lang w:val="cs-CZ"/>
        </w:rPr>
        <w:t>.</w:t>
      </w:r>
    </w:p>
    <w:p w14:paraId="1D1BDEBF" w14:textId="77777777" w:rsidR="00A417BD" w:rsidRPr="007B0CB1" w:rsidRDefault="00A417BD" w:rsidP="00A417BD">
      <w:pPr>
        <w:spacing w:before="3"/>
        <w:ind w:left="1790" w:right="2149"/>
        <w:contextualSpacing/>
        <w:jc w:val="center"/>
        <w:rPr>
          <w:b/>
          <w:lang w:val="cs-CZ"/>
        </w:rPr>
      </w:pPr>
      <w:r w:rsidRPr="007B0CB1">
        <w:rPr>
          <w:b/>
          <w:color w:val="1C1A1A"/>
          <w:lang w:val="cs-CZ"/>
        </w:rPr>
        <w:t>Závěrečná ustanovení</w:t>
      </w:r>
    </w:p>
    <w:p w14:paraId="513D08F9" w14:textId="77777777" w:rsidR="00A417BD" w:rsidRPr="007B0CB1" w:rsidRDefault="00A417BD" w:rsidP="00A417BD">
      <w:pPr>
        <w:pStyle w:val="Zkladntext"/>
        <w:spacing w:before="5"/>
        <w:contextualSpacing/>
        <w:rPr>
          <w:b/>
          <w:sz w:val="22"/>
          <w:szCs w:val="22"/>
          <w:lang w:val="cs-CZ"/>
        </w:rPr>
      </w:pPr>
    </w:p>
    <w:p w14:paraId="2D8E0C27" w14:textId="77777777" w:rsidR="00A417BD" w:rsidRPr="007B0CB1" w:rsidRDefault="00A417BD" w:rsidP="00A417BD">
      <w:pPr>
        <w:pStyle w:val="Odstavecseseznamem"/>
        <w:numPr>
          <w:ilvl w:val="0"/>
          <w:numId w:val="7"/>
        </w:numPr>
        <w:tabs>
          <w:tab w:val="left" w:pos="773"/>
          <w:tab w:val="left" w:pos="774"/>
        </w:tabs>
        <w:ind w:hanging="570"/>
        <w:contextualSpacing/>
        <w:rPr>
          <w:color w:val="1C1A1A"/>
          <w:lang w:val="cs-CZ"/>
        </w:rPr>
      </w:pPr>
      <w:r w:rsidRPr="007B0CB1">
        <w:rPr>
          <w:color w:val="1C1A1A"/>
          <w:lang w:val="cs-CZ"/>
        </w:rPr>
        <w:t>Tato dohoda se uzavírá na dobu neurčitou.</w:t>
      </w:r>
    </w:p>
    <w:p w14:paraId="3D7509E3" w14:textId="77777777" w:rsidR="00A417BD" w:rsidRPr="007B0CB1" w:rsidRDefault="00A417BD" w:rsidP="00A417BD">
      <w:pPr>
        <w:pStyle w:val="Zkladntext"/>
        <w:spacing w:before="10"/>
        <w:contextualSpacing/>
        <w:rPr>
          <w:sz w:val="22"/>
          <w:szCs w:val="22"/>
          <w:lang w:val="cs-CZ"/>
        </w:rPr>
      </w:pPr>
    </w:p>
    <w:p w14:paraId="4E091B83" w14:textId="77777777" w:rsidR="00A417BD" w:rsidRPr="007B0CB1" w:rsidRDefault="00A417BD" w:rsidP="00A417BD">
      <w:pPr>
        <w:pStyle w:val="Odstavecseseznamem"/>
        <w:numPr>
          <w:ilvl w:val="0"/>
          <w:numId w:val="7"/>
        </w:numPr>
        <w:tabs>
          <w:tab w:val="left" w:pos="769"/>
        </w:tabs>
        <w:ind w:left="770" w:right="539"/>
        <w:contextualSpacing/>
        <w:rPr>
          <w:color w:val="3F3F3F"/>
          <w:lang w:val="cs-CZ"/>
        </w:rPr>
      </w:pPr>
      <w:r w:rsidRPr="007B0CB1">
        <w:rPr>
          <w:color w:val="1C1A1A"/>
          <w:lang w:val="cs-CZ"/>
        </w:rPr>
        <w:t>Každá ze spolupracujících stran může tuto dohodu vypovědět, a to i bez udání důvodu. Výpověď musí být vyhotovena písemně. Výpovědní doba činí 1 rok, není-li v</w:t>
      </w:r>
      <w:r w:rsidRPr="007B0CB1">
        <w:rPr>
          <w:color w:val="3F3F3F"/>
          <w:lang w:val="cs-CZ"/>
        </w:rPr>
        <w:t xml:space="preserve">e </w:t>
      </w:r>
      <w:r w:rsidRPr="007B0CB1">
        <w:rPr>
          <w:color w:val="1C1A1A"/>
          <w:lang w:val="cs-CZ"/>
        </w:rPr>
        <w:t>výpovědi stanovena doba delší; výpovědní doba začíná bě</w:t>
      </w:r>
      <w:r w:rsidRPr="007B0CB1">
        <w:rPr>
          <w:color w:val="3F3F3F"/>
          <w:lang w:val="cs-CZ"/>
        </w:rPr>
        <w:t>ž</w:t>
      </w:r>
      <w:r w:rsidRPr="007B0CB1">
        <w:rPr>
          <w:color w:val="1C1A1A"/>
          <w:lang w:val="cs-CZ"/>
        </w:rPr>
        <w:t>et počínaje</w:t>
      </w:r>
    </w:p>
    <w:p w14:paraId="4E714675" w14:textId="77777777" w:rsidR="00A417BD" w:rsidRPr="007B0CB1" w:rsidRDefault="00A417BD" w:rsidP="00A417BD">
      <w:pPr>
        <w:contextualSpacing/>
        <w:jc w:val="both"/>
        <w:rPr>
          <w:lang w:val="cs-CZ"/>
        </w:rPr>
        <w:sectPr w:rsidR="00A417BD" w:rsidRPr="007B0CB1">
          <w:pgSz w:w="11910" w:h="16850"/>
          <w:pgMar w:top="1360" w:right="1040" w:bottom="280" w:left="1040" w:header="708" w:footer="708" w:gutter="0"/>
          <w:cols w:space="708"/>
        </w:sectPr>
      </w:pPr>
    </w:p>
    <w:p w14:paraId="6AA8D67C" w14:textId="77777777" w:rsidR="00A417BD" w:rsidRPr="007B0CB1" w:rsidRDefault="00A417BD" w:rsidP="00A417BD">
      <w:pPr>
        <w:pStyle w:val="Zkladntext"/>
        <w:spacing w:before="80"/>
        <w:ind w:left="791" w:right="508"/>
        <w:contextualSpacing/>
        <w:jc w:val="both"/>
        <w:rPr>
          <w:sz w:val="22"/>
          <w:szCs w:val="22"/>
          <w:lang w:val="cs-CZ"/>
        </w:rPr>
      </w:pPr>
      <w:r w:rsidRPr="007B0CB1">
        <w:rPr>
          <w:color w:val="1A1A1A"/>
          <w:sz w:val="22"/>
          <w:szCs w:val="22"/>
          <w:lang w:val="cs-CZ"/>
        </w:rPr>
        <w:lastRenderedPageBreak/>
        <w:t>prvním dnem kalendářního měsíce následujícího po doručení výpovědi druhé spolupracující straně</w:t>
      </w:r>
      <w:r w:rsidRPr="007B0CB1">
        <w:rPr>
          <w:color w:val="38383A"/>
          <w:sz w:val="22"/>
          <w:szCs w:val="22"/>
          <w:lang w:val="cs-CZ"/>
        </w:rPr>
        <w:t xml:space="preserve">. </w:t>
      </w:r>
      <w:r w:rsidRPr="007B0CB1">
        <w:rPr>
          <w:color w:val="1A1A1A"/>
          <w:sz w:val="22"/>
          <w:szCs w:val="22"/>
          <w:lang w:val="cs-CZ"/>
        </w:rPr>
        <w:t>Součástí výpovědi musí být ustanovení zabezpečující podmínky pro úspěšné ukončení studia již přijatých doktorandů.</w:t>
      </w:r>
    </w:p>
    <w:p w14:paraId="6A394709" w14:textId="77777777" w:rsidR="00A417BD" w:rsidRPr="007B0CB1" w:rsidRDefault="00A417BD" w:rsidP="00A417BD">
      <w:pPr>
        <w:pStyle w:val="Zkladntext"/>
        <w:spacing w:before="7"/>
        <w:contextualSpacing/>
        <w:rPr>
          <w:sz w:val="22"/>
          <w:szCs w:val="22"/>
          <w:lang w:val="cs-CZ"/>
        </w:rPr>
      </w:pPr>
    </w:p>
    <w:p w14:paraId="32670501" w14:textId="34CCE914" w:rsidR="00A417BD" w:rsidRPr="007B0CB1" w:rsidRDefault="00A417BD" w:rsidP="00A417BD">
      <w:pPr>
        <w:pStyle w:val="Odstavecseseznamem"/>
        <w:numPr>
          <w:ilvl w:val="0"/>
          <w:numId w:val="7"/>
        </w:numPr>
        <w:tabs>
          <w:tab w:val="left" w:pos="789"/>
        </w:tabs>
        <w:ind w:left="785" w:right="525" w:hanging="566"/>
        <w:contextualSpacing/>
        <w:rPr>
          <w:color w:val="1A1A1A"/>
          <w:lang w:val="cs-CZ"/>
        </w:rPr>
      </w:pPr>
      <w:r w:rsidRPr="007B0CB1">
        <w:rPr>
          <w:color w:val="1A1A1A"/>
          <w:lang w:val="cs-CZ"/>
        </w:rPr>
        <w:t>Změny této dohody lze provést pouze písemnými číslovanými dodatky vyhotovenými</w:t>
      </w:r>
      <w:r w:rsidR="00966638">
        <w:rPr>
          <w:color w:val="1A1A1A"/>
          <w:lang w:val="cs-CZ"/>
        </w:rPr>
        <w:t xml:space="preserve"> </w:t>
      </w:r>
      <w:r w:rsidRPr="007B0CB1">
        <w:rPr>
          <w:color w:val="1A1A1A"/>
          <w:lang w:val="cs-CZ"/>
        </w:rPr>
        <w:t>ve čtyřech stejnopisech</w:t>
      </w:r>
      <w:r w:rsidR="00966638">
        <w:rPr>
          <w:color w:val="38383A"/>
          <w:lang w:val="cs-CZ"/>
        </w:rPr>
        <w:t xml:space="preserve"> </w:t>
      </w:r>
      <w:r w:rsidRPr="007B0CB1">
        <w:rPr>
          <w:color w:val="1A1A1A"/>
          <w:lang w:val="cs-CZ"/>
        </w:rPr>
        <w:t xml:space="preserve">podepsanými </w:t>
      </w:r>
      <w:r w:rsidR="00DE0389" w:rsidRPr="007B0CB1">
        <w:rPr>
          <w:color w:val="1A1A1A"/>
          <w:lang w:val="cs-CZ"/>
        </w:rPr>
        <w:t>statutárními orgány</w:t>
      </w:r>
      <w:r w:rsidRPr="007B0CB1">
        <w:rPr>
          <w:color w:val="1A1A1A"/>
          <w:lang w:val="cs-CZ"/>
        </w:rPr>
        <w:t xml:space="preserve"> spolupracujících stran.</w:t>
      </w:r>
    </w:p>
    <w:p w14:paraId="3537BDF2" w14:textId="77777777" w:rsidR="00A417BD" w:rsidRPr="007B0CB1" w:rsidRDefault="00A417BD" w:rsidP="00A417BD">
      <w:pPr>
        <w:pStyle w:val="Zkladntext"/>
        <w:spacing w:before="3"/>
        <w:contextualSpacing/>
        <w:rPr>
          <w:sz w:val="22"/>
          <w:szCs w:val="22"/>
          <w:lang w:val="cs-CZ"/>
        </w:rPr>
      </w:pPr>
    </w:p>
    <w:p w14:paraId="09F46D82" w14:textId="79D4D124" w:rsidR="00A417BD" w:rsidRPr="0038247C" w:rsidRDefault="00BD5B58" w:rsidP="00A417BD">
      <w:pPr>
        <w:pStyle w:val="Odstavecseseznamem"/>
        <w:numPr>
          <w:ilvl w:val="0"/>
          <w:numId w:val="7"/>
        </w:numPr>
        <w:tabs>
          <w:tab w:val="left" w:pos="767"/>
        </w:tabs>
        <w:ind w:left="764" w:right="519" w:hanging="566"/>
        <w:contextualSpacing/>
        <w:rPr>
          <w:color w:val="1A1A1A"/>
          <w:lang w:val="cs-CZ"/>
        </w:rPr>
      </w:pPr>
      <w:r w:rsidRPr="0038247C">
        <w:rPr>
          <w:color w:val="1A1A1A"/>
          <w:lang w:val="cs-CZ"/>
        </w:rPr>
        <w:t>Smlouva je vyhotovena v 5 stejnopisech s platností originálu, z nichž každá strana obdrží jedno vyhotovení, jedno je součástí listinné podoby akreditačního spisu a jedno je určeno pro rektorát UJEP a zveřejnění v registru smluv.</w:t>
      </w:r>
    </w:p>
    <w:p w14:paraId="0119D053" w14:textId="77777777" w:rsidR="00A417BD" w:rsidRPr="007B0CB1" w:rsidRDefault="00A417BD" w:rsidP="00A417BD">
      <w:pPr>
        <w:pStyle w:val="Zkladntext"/>
        <w:spacing w:before="9"/>
        <w:contextualSpacing/>
        <w:rPr>
          <w:sz w:val="22"/>
          <w:szCs w:val="22"/>
          <w:lang w:val="cs-CZ"/>
        </w:rPr>
      </w:pPr>
    </w:p>
    <w:p w14:paraId="5659A730" w14:textId="715208E2" w:rsidR="00A417BD" w:rsidRPr="007B0CB1" w:rsidRDefault="00A417BD" w:rsidP="00A417BD">
      <w:pPr>
        <w:pStyle w:val="Odstavecseseznamem"/>
        <w:numPr>
          <w:ilvl w:val="0"/>
          <w:numId w:val="7"/>
        </w:numPr>
        <w:tabs>
          <w:tab w:val="left" w:pos="759"/>
        </w:tabs>
        <w:spacing w:before="1"/>
        <w:ind w:left="748" w:right="530" w:hanging="557"/>
        <w:contextualSpacing/>
        <w:rPr>
          <w:color w:val="1A1A1A"/>
          <w:lang w:val="cs-CZ"/>
        </w:rPr>
      </w:pPr>
      <w:r w:rsidRPr="007B0CB1">
        <w:rPr>
          <w:color w:val="1A1A1A"/>
          <w:lang w:val="cs-CZ"/>
        </w:rPr>
        <w:t>Tato dohoda nabývá platnosti dnem podpisu oběma spolupracujícími stranami a účinnosti dnem uveřejnění v registru smluv dle zákona č</w:t>
      </w:r>
      <w:r w:rsidRPr="007B0CB1">
        <w:rPr>
          <w:color w:val="38383A"/>
          <w:lang w:val="cs-CZ"/>
        </w:rPr>
        <w:t xml:space="preserve">. </w:t>
      </w:r>
      <w:r w:rsidRPr="007B0CB1">
        <w:rPr>
          <w:color w:val="1A1A1A"/>
          <w:lang w:val="cs-CZ"/>
        </w:rPr>
        <w:t>340/2015 Sb</w:t>
      </w:r>
      <w:r w:rsidRPr="007B0CB1">
        <w:rPr>
          <w:color w:val="38383A"/>
          <w:lang w:val="cs-CZ"/>
        </w:rPr>
        <w:t>.</w:t>
      </w:r>
      <w:r w:rsidRPr="007B0CB1">
        <w:rPr>
          <w:color w:val="1A1A1A"/>
          <w:lang w:val="cs-CZ"/>
        </w:rPr>
        <w:t xml:space="preserve">, o zvláštních podmínkách účinnosti některých smluv, uveřejňování těchto smluv a o registru smluv (zákon o registru smluv), ve znění pozdějších předpisů. Veškeré úkony související s uveřejněním této dohody v registru smluv zajistí </w:t>
      </w:r>
      <w:r w:rsidR="00753ABA">
        <w:rPr>
          <w:bCs/>
          <w:color w:val="080808"/>
          <w:lang w:val="cs-CZ"/>
        </w:rPr>
        <w:t>FŽP UJEP</w:t>
      </w:r>
      <w:r w:rsidRPr="007B0CB1">
        <w:rPr>
          <w:color w:val="1A1A1A"/>
          <w:lang w:val="cs-CZ"/>
        </w:rPr>
        <w:t>.</w:t>
      </w:r>
    </w:p>
    <w:p w14:paraId="486FCEA1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0456D4E7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1232504D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2F3F5E29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2D0C099C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502E7410" w14:textId="77777777" w:rsidR="00A417BD" w:rsidRPr="007B0CB1" w:rsidRDefault="00A417BD" w:rsidP="00A417BD">
      <w:pPr>
        <w:contextualSpacing/>
        <w:rPr>
          <w:lang w:val="cs-CZ"/>
        </w:rPr>
        <w:sectPr w:rsidR="00A417BD" w:rsidRPr="007B0CB1">
          <w:pgSz w:w="11910" w:h="16850"/>
          <w:pgMar w:top="1540" w:right="1040" w:bottom="280" w:left="1040" w:header="708" w:footer="708" w:gutter="0"/>
          <w:cols w:space="708"/>
        </w:sectPr>
      </w:pPr>
    </w:p>
    <w:p w14:paraId="0015649C" w14:textId="570C79A5" w:rsidR="00A417BD" w:rsidRPr="00BD5B58" w:rsidRDefault="00A417BD" w:rsidP="00BD5B58">
      <w:pPr>
        <w:tabs>
          <w:tab w:val="left" w:pos="2847"/>
          <w:tab w:val="left" w:pos="5129"/>
          <w:tab w:val="left" w:pos="6621"/>
        </w:tabs>
        <w:spacing w:before="89"/>
        <w:ind w:left="164"/>
        <w:contextualSpacing/>
        <w:rPr>
          <w:i/>
          <w:lang w:val="cs-CZ"/>
        </w:rPr>
        <w:sectPr w:rsidR="00A417BD" w:rsidRPr="00BD5B58">
          <w:type w:val="continuous"/>
          <w:pgSz w:w="11910" w:h="16850"/>
          <w:pgMar w:top="1580" w:right="1040" w:bottom="280" w:left="1040" w:header="708" w:footer="708" w:gutter="0"/>
          <w:cols w:num="2" w:space="708" w:equalWidth="0">
            <w:col w:w="6821" w:space="40"/>
            <w:col w:w="2969"/>
          </w:cols>
        </w:sectPr>
      </w:pPr>
      <w:r w:rsidRPr="007B0CB1">
        <w:rPr>
          <w:color w:val="1A1A1A"/>
          <w:lang w:val="cs-CZ"/>
        </w:rPr>
        <w:t>V Ústí nad Labem dne:</w:t>
      </w:r>
      <w:r w:rsidRPr="007B0CB1">
        <w:rPr>
          <w:i/>
          <w:color w:val="9589B3"/>
          <w:lang w:val="cs-CZ"/>
        </w:rPr>
        <w:tab/>
      </w:r>
      <w:r w:rsidR="00BD5B58">
        <w:rPr>
          <w:i/>
          <w:color w:val="9589B3"/>
          <w:lang w:val="cs-CZ"/>
        </w:rPr>
        <w:tab/>
      </w:r>
      <w:r w:rsidRPr="007B0CB1">
        <w:rPr>
          <w:color w:val="1A1A1A"/>
          <w:position w:val="1"/>
          <w:lang w:val="cs-CZ"/>
        </w:rPr>
        <w:t xml:space="preserve">V Řeži dne: </w:t>
      </w:r>
    </w:p>
    <w:p w14:paraId="4FC16AEB" w14:textId="77777777" w:rsidR="00A417BD" w:rsidRPr="007B0CB1" w:rsidRDefault="00A417BD" w:rsidP="00A417BD">
      <w:pPr>
        <w:contextualSpacing/>
        <w:rPr>
          <w:lang w:val="cs-CZ"/>
        </w:rPr>
        <w:sectPr w:rsidR="00A417BD" w:rsidRPr="007B0CB1">
          <w:type w:val="continuous"/>
          <w:pgSz w:w="11910" w:h="16850"/>
          <w:pgMar w:top="1580" w:right="1040" w:bottom="280" w:left="1040" w:header="708" w:footer="708" w:gutter="0"/>
          <w:cols w:space="708"/>
        </w:sectPr>
      </w:pPr>
    </w:p>
    <w:p w14:paraId="10097462" w14:textId="77777777" w:rsidR="008D49EE" w:rsidRDefault="008D49EE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2573DD08" w14:textId="7A7AF16C" w:rsidR="008D49EE" w:rsidRDefault="008D49EE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598CC414" w14:textId="77777777" w:rsidR="009A3720" w:rsidRDefault="009A3720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195E0F11" w14:textId="77777777" w:rsidR="008D49EE" w:rsidRDefault="008D49EE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4A2FA6B1" w14:textId="200921B0" w:rsidR="00A417BD" w:rsidRPr="0079771B" w:rsidRDefault="008D49EE" w:rsidP="00A417BD">
      <w:pPr>
        <w:pStyle w:val="Zkladntext"/>
        <w:contextualSpacing/>
        <w:rPr>
          <w:sz w:val="22"/>
          <w:szCs w:val="22"/>
          <w:lang w:val="cs-CZ"/>
        </w:rPr>
      </w:pPr>
      <w:r w:rsidRPr="0079771B">
        <w:rPr>
          <w:sz w:val="22"/>
          <w:szCs w:val="22"/>
          <w:lang w:val="cs-CZ"/>
        </w:rPr>
        <w:t>…………………………….</w:t>
      </w:r>
      <w:r w:rsidRPr="0079771B">
        <w:rPr>
          <w:sz w:val="22"/>
          <w:szCs w:val="22"/>
          <w:lang w:val="cs-CZ"/>
        </w:rPr>
        <w:tab/>
      </w:r>
    </w:p>
    <w:p w14:paraId="211ABC4E" w14:textId="0A11D315" w:rsidR="00A417BD" w:rsidRPr="0079771B" w:rsidRDefault="007A5C25" w:rsidP="00A417BD">
      <w:pPr>
        <w:contextualSpacing/>
        <w:rPr>
          <w:b/>
          <w:lang w:val="cs-CZ"/>
        </w:rPr>
      </w:pPr>
      <w:r w:rsidRPr="0079771B">
        <w:rPr>
          <w:b/>
          <w:color w:val="1A1A1A"/>
          <w:lang w:val="cs-CZ"/>
        </w:rPr>
        <w:t xml:space="preserve">doc. Dr. Ing. Pavel Kuráň </w:t>
      </w:r>
    </w:p>
    <w:p w14:paraId="19B6B44F" w14:textId="1C98A613" w:rsidR="00A417BD" w:rsidRPr="0079771B" w:rsidRDefault="00A417BD" w:rsidP="00624001">
      <w:pPr>
        <w:spacing w:before="4"/>
        <w:contextualSpacing/>
        <w:rPr>
          <w:color w:val="1A1A1A"/>
          <w:lang w:val="cs-CZ"/>
        </w:rPr>
      </w:pPr>
      <w:r w:rsidRPr="0079771B">
        <w:rPr>
          <w:color w:val="1A1A1A"/>
          <w:lang w:val="cs-CZ"/>
        </w:rPr>
        <w:t>děkan</w:t>
      </w:r>
      <w:r w:rsidR="00624001" w:rsidRPr="0079771B">
        <w:rPr>
          <w:color w:val="1A1A1A"/>
          <w:lang w:val="cs-CZ"/>
        </w:rPr>
        <w:t xml:space="preserve"> FŽP UJEP</w:t>
      </w:r>
    </w:p>
    <w:p w14:paraId="2727E8B1" w14:textId="4116A298" w:rsidR="00624001" w:rsidRPr="0079771B" w:rsidRDefault="00624001" w:rsidP="00624001">
      <w:pPr>
        <w:spacing w:before="4"/>
        <w:contextualSpacing/>
        <w:rPr>
          <w:color w:val="1A1A1A"/>
          <w:lang w:val="cs-CZ"/>
        </w:rPr>
      </w:pPr>
    </w:p>
    <w:p w14:paraId="1C688853" w14:textId="084B193F" w:rsidR="00624001" w:rsidRPr="0079771B" w:rsidRDefault="00624001" w:rsidP="00624001">
      <w:pPr>
        <w:spacing w:before="4"/>
        <w:contextualSpacing/>
        <w:rPr>
          <w:color w:val="1A1A1A"/>
          <w:lang w:val="cs-CZ"/>
        </w:rPr>
      </w:pPr>
    </w:p>
    <w:p w14:paraId="44144188" w14:textId="0E1BA20D" w:rsidR="009A3720" w:rsidRDefault="00BD5B58" w:rsidP="00624001">
      <w:pPr>
        <w:spacing w:before="4"/>
        <w:contextualSpacing/>
        <w:rPr>
          <w:color w:val="1A1A1A"/>
          <w:lang w:val="cs-CZ"/>
        </w:rPr>
      </w:pPr>
      <w:r w:rsidRPr="007B0CB1">
        <w:rPr>
          <w:color w:val="1A1A1A"/>
          <w:lang w:val="cs-CZ"/>
        </w:rPr>
        <w:t>V Ústí nad Labem dne:</w:t>
      </w:r>
    </w:p>
    <w:p w14:paraId="738DBF40" w14:textId="77777777" w:rsidR="00BD5B58" w:rsidRDefault="00BD5B58" w:rsidP="00624001">
      <w:pPr>
        <w:spacing w:before="4"/>
        <w:contextualSpacing/>
        <w:rPr>
          <w:color w:val="1A1A1A"/>
          <w:lang w:val="cs-CZ"/>
        </w:rPr>
      </w:pPr>
    </w:p>
    <w:p w14:paraId="2B36A67B" w14:textId="77777777" w:rsidR="00BD5B58" w:rsidRPr="0079771B" w:rsidRDefault="00BD5B58" w:rsidP="00624001">
      <w:pPr>
        <w:spacing w:before="4"/>
        <w:contextualSpacing/>
        <w:rPr>
          <w:color w:val="1A1A1A"/>
          <w:lang w:val="cs-CZ"/>
        </w:rPr>
      </w:pPr>
    </w:p>
    <w:p w14:paraId="496D55FA" w14:textId="77777777" w:rsidR="009A3720" w:rsidRPr="0079771B" w:rsidRDefault="009A3720" w:rsidP="00624001">
      <w:pPr>
        <w:spacing w:before="4"/>
        <w:contextualSpacing/>
        <w:rPr>
          <w:color w:val="1A1A1A"/>
          <w:lang w:val="cs-CZ"/>
        </w:rPr>
      </w:pPr>
    </w:p>
    <w:p w14:paraId="3BA16AD0" w14:textId="565265D2" w:rsidR="00624001" w:rsidRPr="007B0CB1" w:rsidRDefault="00624001" w:rsidP="009A3720">
      <w:pPr>
        <w:pStyle w:val="Zkladntext"/>
        <w:ind w:right="-784"/>
        <w:contextualSpacing/>
        <w:rPr>
          <w:b/>
          <w:lang w:val="cs-CZ"/>
        </w:rPr>
      </w:pPr>
      <w:r w:rsidRPr="0079771B">
        <w:rPr>
          <w:sz w:val="22"/>
          <w:szCs w:val="22"/>
          <w:lang w:val="cs-CZ"/>
        </w:rPr>
        <w:t>…………………………….</w:t>
      </w:r>
      <w:r w:rsidRPr="0079771B">
        <w:rPr>
          <w:sz w:val="22"/>
          <w:szCs w:val="22"/>
          <w:lang w:val="cs-CZ"/>
        </w:rPr>
        <w:tab/>
      </w:r>
      <w:r w:rsidR="009A3720" w:rsidRPr="0079771B">
        <w:rPr>
          <w:sz w:val="22"/>
          <w:szCs w:val="22"/>
          <w:lang w:val="cs-CZ"/>
        </w:rPr>
        <w:br/>
      </w:r>
      <w:r w:rsidRPr="0079771B">
        <w:rPr>
          <w:b/>
          <w:color w:val="1A1A1A"/>
          <w:lang w:val="cs-CZ"/>
        </w:rPr>
        <w:t>doc. RNDr. Michal Varady, Ph.D.</w:t>
      </w:r>
    </w:p>
    <w:p w14:paraId="3A8B6E73" w14:textId="3169CF6F" w:rsidR="00624001" w:rsidRDefault="00624001" w:rsidP="00624001">
      <w:pPr>
        <w:spacing w:before="4"/>
        <w:contextualSpacing/>
        <w:rPr>
          <w:color w:val="1A1A1A"/>
          <w:lang w:val="cs-CZ"/>
        </w:rPr>
      </w:pPr>
      <w:r w:rsidRPr="007B0CB1">
        <w:rPr>
          <w:color w:val="1A1A1A"/>
          <w:lang w:val="cs-CZ"/>
        </w:rPr>
        <w:t>děkan</w:t>
      </w:r>
      <w:r>
        <w:rPr>
          <w:color w:val="1A1A1A"/>
          <w:lang w:val="cs-CZ"/>
        </w:rPr>
        <w:t xml:space="preserve"> PřF UJEP</w:t>
      </w:r>
    </w:p>
    <w:p w14:paraId="2097754D" w14:textId="6D7BCEEE" w:rsidR="00624001" w:rsidRDefault="00624001" w:rsidP="00624001">
      <w:pPr>
        <w:spacing w:before="4"/>
        <w:contextualSpacing/>
        <w:rPr>
          <w:color w:val="1A1A1A"/>
          <w:lang w:val="cs-CZ"/>
        </w:rPr>
      </w:pPr>
    </w:p>
    <w:p w14:paraId="41BE76FF" w14:textId="77777777" w:rsidR="00624001" w:rsidRPr="007B0CB1" w:rsidRDefault="00624001" w:rsidP="00624001">
      <w:pPr>
        <w:spacing w:before="4"/>
        <w:contextualSpacing/>
        <w:rPr>
          <w:lang w:val="cs-CZ"/>
        </w:rPr>
      </w:pPr>
    </w:p>
    <w:p w14:paraId="563C5F73" w14:textId="77777777" w:rsidR="008D49EE" w:rsidRDefault="00A417BD" w:rsidP="008D49EE">
      <w:pPr>
        <w:spacing w:before="94"/>
        <w:ind w:right="1658"/>
        <w:contextualSpacing/>
        <w:rPr>
          <w:lang w:val="cs-CZ"/>
        </w:rPr>
      </w:pPr>
      <w:r w:rsidRPr="007B0CB1">
        <w:rPr>
          <w:lang w:val="cs-CZ"/>
        </w:rPr>
        <w:br w:type="column"/>
      </w:r>
    </w:p>
    <w:p w14:paraId="18B6292A" w14:textId="77777777" w:rsidR="008D49EE" w:rsidRDefault="008D49EE" w:rsidP="008D49EE">
      <w:pPr>
        <w:spacing w:before="94"/>
        <w:ind w:right="1658"/>
        <w:contextualSpacing/>
        <w:rPr>
          <w:lang w:val="cs-CZ"/>
        </w:rPr>
      </w:pPr>
    </w:p>
    <w:p w14:paraId="3C36DEAB" w14:textId="02882886" w:rsidR="008D49EE" w:rsidRDefault="008D49EE" w:rsidP="008D49EE">
      <w:pPr>
        <w:spacing w:before="94"/>
        <w:ind w:right="1658"/>
        <w:contextualSpacing/>
        <w:rPr>
          <w:lang w:val="cs-CZ"/>
        </w:rPr>
      </w:pPr>
    </w:p>
    <w:p w14:paraId="3C8741D8" w14:textId="77777777" w:rsidR="009A3720" w:rsidRDefault="009A3720" w:rsidP="008D49EE">
      <w:pPr>
        <w:spacing w:before="94"/>
        <w:ind w:right="1658"/>
        <w:contextualSpacing/>
        <w:rPr>
          <w:lang w:val="cs-CZ"/>
        </w:rPr>
      </w:pPr>
    </w:p>
    <w:p w14:paraId="1130087A" w14:textId="1F55DE1E" w:rsidR="00A417BD" w:rsidRPr="007B0CB1" w:rsidRDefault="008D49EE" w:rsidP="008D49EE">
      <w:pPr>
        <w:spacing w:before="94"/>
        <w:ind w:right="1658"/>
        <w:contextualSpacing/>
        <w:rPr>
          <w:lang w:val="cs-CZ"/>
        </w:rPr>
      </w:pPr>
      <w:r>
        <w:rPr>
          <w:lang w:val="cs-CZ"/>
        </w:rPr>
        <w:t>…………………………………</w:t>
      </w:r>
    </w:p>
    <w:p w14:paraId="7AC1F89F" w14:textId="77777777" w:rsidR="00A417BD" w:rsidRPr="007B0CB1" w:rsidRDefault="00A417BD" w:rsidP="00A417BD">
      <w:pPr>
        <w:ind w:left="136"/>
        <w:contextualSpacing/>
        <w:rPr>
          <w:b/>
          <w:color w:val="1A1A1A"/>
          <w:lang w:val="cs-CZ"/>
        </w:rPr>
      </w:pPr>
      <w:r w:rsidRPr="007B0CB1">
        <w:rPr>
          <w:b/>
          <w:color w:val="1A1A1A"/>
          <w:lang w:val="cs-CZ"/>
        </w:rPr>
        <w:t>Ing. Kamil Lang, CSc., DSc.</w:t>
      </w:r>
    </w:p>
    <w:p w14:paraId="7E6BF6D3" w14:textId="3EDB0BE9" w:rsidR="00A417BD" w:rsidRPr="007B0CB1" w:rsidRDefault="00BF7197" w:rsidP="00A417BD">
      <w:pPr>
        <w:ind w:left="136"/>
        <w:contextualSpacing/>
        <w:rPr>
          <w:lang w:val="cs-CZ"/>
        </w:rPr>
      </w:pPr>
      <w:r w:rsidRPr="0079771B">
        <w:rPr>
          <w:color w:val="1A1A1A"/>
          <w:lang w:val="cs-CZ"/>
        </w:rPr>
        <w:t>Ř</w:t>
      </w:r>
      <w:r w:rsidR="00AE245F" w:rsidRPr="0079771B">
        <w:rPr>
          <w:color w:val="1A1A1A"/>
          <w:lang w:val="cs-CZ"/>
        </w:rPr>
        <w:t>editel</w:t>
      </w:r>
      <w:r w:rsidRPr="0079771B">
        <w:rPr>
          <w:color w:val="1A1A1A"/>
          <w:lang w:val="cs-CZ"/>
        </w:rPr>
        <w:t xml:space="preserve"> </w:t>
      </w:r>
      <w:r w:rsidRPr="0079771B">
        <w:rPr>
          <w:bCs/>
          <w:color w:val="080808"/>
          <w:lang w:val="cs-CZ"/>
        </w:rPr>
        <w:t>ÚACH</w:t>
      </w:r>
    </w:p>
    <w:p w14:paraId="0EE901A7" w14:textId="77777777" w:rsidR="00A417BD" w:rsidRPr="007B0CB1" w:rsidRDefault="00A417BD" w:rsidP="00A417BD">
      <w:pPr>
        <w:contextualSpacing/>
        <w:rPr>
          <w:lang w:val="cs-CZ"/>
        </w:rPr>
        <w:sectPr w:rsidR="00A417BD" w:rsidRPr="007B0CB1" w:rsidSect="00624001">
          <w:type w:val="continuous"/>
          <w:pgSz w:w="11910" w:h="16850"/>
          <w:pgMar w:top="1580" w:right="1040" w:bottom="280" w:left="1040" w:header="708" w:footer="708" w:gutter="0"/>
          <w:cols w:num="2" w:space="142" w:equalWidth="0">
            <w:col w:w="3327" w:space="1638"/>
            <w:col w:w="4865"/>
          </w:cols>
        </w:sectPr>
      </w:pPr>
    </w:p>
    <w:p w14:paraId="1BF12708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  <w:r w:rsidRPr="007B0CB1">
        <w:rPr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7A6F8E" wp14:editId="201669F0">
                <wp:simplePos x="0" y="0"/>
                <wp:positionH relativeFrom="page">
                  <wp:posOffset>7415530</wp:posOffset>
                </wp:positionH>
                <wp:positionV relativeFrom="page">
                  <wp:posOffset>9081770</wp:posOffset>
                </wp:positionV>
                <wp:extent cx="0" cy="0"/>
                <wp:effectExtent l="0" t="0" r="0" b="0"/>
                <wp:wrapNone/>
                <wp:docPr id="18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AFB3C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F3A32B" id="Line 2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3.9pt,715.1pt" to="583.9pt,7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" strokecolor="#afb3c1" strokeweight="0">
                <w10:wrap anchorx="page" anchory="page"/>
              </v:line>
            </w:pict>
          </mc:Fallback>
        </mc:AlternateContent>
      </w:r>
      <w:r w:rsidRPr="007B0CB1">
        <w:rPr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EADD61" wp14:editId="4B3B86C3">
                <wp:simplePos x="0" y="0"/>
                <wp:positionH relativeFrom="page">
                  <wp:posOffset>7442835</wp:posOffset>
                </wp:positionH>
                <wp:positionV relativeFrom="page">
                  <wp:posOffset>6608445</wp:posOffset>
                </wp:positionV>
                <wp:extent cx="0" cy="0"/>
                <wp:effectExtent l="0" t="0" r="0" b="0"/>
                <wp:wrapNone/>
                <wp:docPr id="17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C6C6C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DAA619" id="Line 2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6.05pt,520.35pt" to="586.05pt,5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" strokecolor="#c6c6c6" strokeweight="0">
                <w10:wrap anchorx="page" anchory="page"/>
              </v:line>
            </w:pict>
          </mc:Fallback>
        </mc:AlternateContent>
      </w:r>
      <w:r w:rsidRPr="007B0CB1">
        <w:rPr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ADCD57" wp14:editId="37AB6F07">
                <wp:simplePos x="0" y="0"/>
                <wp:positionH relativeFrom="page">
                  <wp:posOffset>7475220</wp:posOffset>
                </wp:positionH>
                <wp:positionV relativeFrom="page">
                  <wp:posOffset>3485515</wp:posOffset>
                </wp:positionV>
                <wp:extent cx="0" cy="0"/>
                <wp:effectExtent l="0" t="0" r="0" b="0"/>
                <wp:wrapNone/>
                <wp:docPr id="16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C6C6C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B9C23A" id="Line 22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8.6pt,274.45pt" to="588.6pt,27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" strokecolor="#c6c6c6" strokeweight="0">
                <w10:wrap anchorx="page" anchory="page"/>
              </v:line>
            </w:pict>
          </mc:Fallback>
        </mc:AlternateContent>
      </w:r>
    </w:p>
    <w:p w14:paraId="0D731CB3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1420BAC0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46A9024F" w14:textId="77777777" w:rsidR="00A417BD" w:rsidRPr="007B0CB1" w:rsidRDefault="00A417BD" w:rsidP="00A417BD">
      <w:pPr>
        <w:pStyle w:val="Zkladntext"/>
        <w:contextualSpacing/>
        <w:rPr>
          <w:sz w:val="22"/>
          <w:szCs w:val="22"/>
          <w:lang w:val="cs-CZ"/>
        </w:rPr>
      </w:pPr>
    </w:p>
    <w:p w14:paraId="3356B224" w14:textId="77777777" w:rsidR="00A417BD" w:rsidRPr="007B0CB1" w:rsidRDefault="00A417BD" w:rsidP="00A417BD">
      <w:pPr>
        <w:ind w:left="112"/>
        <w:contextualSpacing/>
        <w:rPr>
          <w:b/>
          <w:lang w:val="cs-CZ"/>
        </w:rPr>
      </w:pPr>
      <w:r w:rsidRPr="007B0CB1">
        <w:rPr>
          <w:b/>
          <w:color w:val="1A1A1A"/>
          <w:lang w:val="cs-CZ"/>
        </w:rPr>
        <w:t>Přílohy:</w:t>
      </w:r>
    </w:p>
    <w:p w14:paraId="1FFCD7D6" w14:textId="77777777" w:rsidR="00A417BD" w:rsidRPr="007B0CB1" w:rsidRDefault="00A417BD" w:rsidP="00A417BD">
      <w:pPr>
        <w:pStyle w:val="Zkladntext"/>
        <w:spacing w:before="3"/>
        <w:contextualSpacing/>
        <w:rPr>
          <w:b/>
          <w:sz w:val="22"/>
          <w:szCs w:val="22"/>
          <w:lang w:val="cs-CZ"/>
        </w:rPr>
      </w:pPr>
    </w:p>
    <w:p w14:paraId="41F0EE88" w14:textId="1DA9CAE2" w:rsidR="00A417BD" w:rsidRPr="007B0CB1" w:rsidRDefault="00A417BD" w:rsidP="00A417BD">
      <w:pPr>
        <w:pStyle w:val="Odstavecseseznamem"/>
        <w:numPr>
          <w:ilvl w:val="0"/>
          <w:numId w:val="6"/>
        </w:numPr>
        <w:tabs>
          <w:tab w:val="left" w:pos="673"/>
          <w:tab w:val="left" w:pos="674"/>
        </w:tabs>
        <w:spacing w:before="1"/>
        <w:ind w:right="633" w:hanging="568"/>
        <w:contextualSpacing/>
        <w:rPr>
          <w:color w:val="1A1A1A"/>
          <w:lang w:val="cs-CZ"/>
        </w:rPr>
      </w:pPr>
      <w:r w:rsidRPr="007B0CB1">
        <w:rPr>
          <w:color w:val="1A1A1A"/>
          <w:lang w:val="cs-CZ"/>
        </w:rPr>
        <w:t>Dohoda mezi AV ČR a UJ</w:t>
      </w:r>
      <w:r w:rsidRPr="007B0CB1">
        <w:rPr>
          <w:color w:val="38383A"/>
          <w:lang w:val="cs-CZ"/>
        </w:rPr>
        <w:t>E</w:t>
      </w:r>
      <w:r w:rsidRPr="007B0CB1">
        <w:rPr>
          <w:color w:val="1A1A1A"/>
          <w:lang w:val="cs-CZ"/>
        </w:rPr>
        <w:t>P o spolupráci při uskutečňování doktorských studijních programů ze dne 19. října 2017</w:t>
      </w:r>
      <w:r w:rsidR="00A70B76">
        <w:rPr>
          <w:color w:val="1A1A1A"/>
          <w:lang w:val="cs-CZ"/>
        </w:rPr>
        <w:t>.</w:t>
      </w:r>
    </w:p>
    <w:p w14:paraId="19CEF1F6" w14:textId="40003F78" w:rsidR="00A417BD" w:rsidRPr="00A70B76" w:rsidRDefault="00A417BD" w:rsidP="00CC1157">
      <w:pPr>
        <w:pStyle w:val="Odstavecseseznamem"/>
        <w:numPr>
          <w:ilvl w:val="0"/>
          <w:numId w:val="6"/>
        </w:numPr>
        <w:tabs>
          <w:tab w:val="left" w:pos="665"/>
          <w:tab w:val="left" w:pos="666"/>
        </w:tabs>
        <w:ind w:left="665" w:hanging="565"/>
        <w:contextualSpacing/>
        <w:jc w:val="left"/>
        <w:rPr>
          <w:color w:val="1A1A1A"/>
          <w:lang w:val="cs-CZ"/>
        </w:rPr>
        <w:sectPr w:rsidR="00A417BD" w:rsidRPr="00A70B76">
          <w:type w:val="continuous"/>
          <w:pgSz w:w="11910" w:h="16850"/>
          <w:pgMar w:top="1580" w:right="1040" w:bottom="280" w:left="1040" w:header="708" w:footer="708" w:gutter="0"/>
          <w:cols w:space="708"/>
        </w:sectPr>
      </w:pPr>
      <w:r w:rsidRPr="007B0CB1">
        <w:rPr>
          <w:color w:val="1A1A1A"/>
          <w:lang w:val="cs-CZ"/>
        </w:rPr>
        <w:t>Charakteristika studijního programu</w:t>
      </w:r>
      <w:r w:rsidR="00A70B76">
        <w:rPr>
          <w:color w:val="1A1A1A"/>
          <w:lang w:val="cs-CZ"/>
        </w:rPr>
        <w:t>.</w:t>
      </w:r>
    </w:p>
    <w:p w14:paraId="3777FBEE" w14:textId="77777777" w:rsidR="000C4CD4" w:rsidRPr="007B0CB1" w:rsidRDefault="000C4CD4" w:rsidP="00A70B76">
      <w:pPr>
        <w:contextualSpacing/>
        <w:rPr>
          <w:lang w:val="cs-CZ"/>
        </w:rPr>
      </w:pPr>
    </w:p>
    <w:sectPr w:rsidR="000C4CD4" w:rsidRPr="007B0CB1" w:rsidSect="00F226A6">
      <w:pgSz w:w="11910" w:h="16850"/>
      <w:pgMar w:top="1440" w:right="1440" w:bottom="1440" w:left="144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57CB61" w14:textId="77777777" w:rsidR="005B13DA" w:rsidRDefault="005B13DA" w:rsidP="00A70B76">
      <w:r>
        <w:separator/>
      </w:r>
    </w:p>
  </w:endnote>
  <w:endnote w:type="continuationSeparator" w:id="0">
    <w:p w14:paraId="3ED0757C" w14:textId="77777777" w:rsidR="005B13DA" w:rsidRDefault="005B13DA" w:rsidP="00A70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39846399"/>
      <w:docPartObj>
        <w:docPartGallery w:val="Page Numbers (Bottom of Page)"/>
        <w:docPartUnique/>
      </w:docPartObj>
    </w:sdtPr>
    <w:sdtEndPr/>
    <w:sdtContent>
      <w:p w14:paraId="4975A487" w14:textId="405DD1A4" w:rsidR="00A70B76" w:rsidRDefault="00A70B7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5544" w:rsidRPr="00C15544">
          <w:rPr>
            <w:noProof/>
            <w:lang w:val="cs-CZ"/>
          </w:rPr>
          <w:t>8</w:t>
        </w:r>
        <w:r>
          <w:fldChar w:fldCharType="end"/>
        </w:r>
      </w:p>
    </w:sdtContent>
  </w:sdt>
  <w:p w14:paraId="43CB335A" w14:textId="77777777" w:rsidR="00A70B76" w:rsidRDefault="00A70B7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DEFC78" w14:textId="77777777" w:rsidR="005B13DA" w:rsidRDefault="005B13DA" w:rsidP="00A70B76">
      <w:r>
        <w:separator/>
      </w:r>
    </w:p>
  </w:footnote>
  <w:footnote w:type="continuationSeparator" w:id="0">
    <w:p w14:paraId="6517509B" w14:textId="77777777" w:rsidR="005B13DA" w:rsidRDefault="005B13DA" w:rsidP="00A70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D0DE2"/>
    <w:multiLevelType w:val="hybridMultilevel"/>
    <w:tmpl w:val="A8CC258E"/>
    <w:lvl w:ilvl="0" w:tplc="032C2888">
      <w:start w:val="1"/>
      <w:numFmt w:val="upperLetter"/>
      <w:lvlText w:val="%1."/>
      <w:lvlJc w:val="left"/>
      <w:pPr>
        <w:ind w:left="790" w:hanging="561"/>
      </w:pPr>
      <w:rPr>
        <w:rFonts w:hint="default"/>
        <w:b/>
        <w:bCs/>
        <w:spacing w:val="-1"/>
        <w:w w:val="98"/>
      </w:rPr>
    </w:lvl>
    <w:lvl w:ilvl="1" w:tplc="5234276C">
      <w:start w:val="1"/>
      <w:numFmt w:val="decimal"/>
      <w:lvlText w:val="%2."/>
      <w:lvlJc w:val="left"/>
      <w:pPr>
        <w:ind w:left="797" w:hanging="565"/>
      </w:pPr>
      <w:rPr>
        <w:rFonts w:ascii="Arial" w:eastAsia="Arial" w:hAnsi="Arial" w:cs="Arial" w:hint="default"/>
        <w:color w:val="1C1A1A"/>
        <w:spacing w:val="-1"/>
        <w:w w:val="103"/>
        <w:sz w:val="24"/>
        <w:szCs w:val="24"/>
      </w:rPr>
    </w:lvl>
    <w:lvl w:ilvl="2" w:tplc="B4628BF8">
      <w:numFmt w:val="bullet"/>
      <w:lvlText w:val="•"/>
      <w:lvlJc w:val="left"/>
      <w:pPr>
        <w:ind w:left="2605" w:hanging="565"/>
      </w:pPr>
      <w:rPr>
        <w:rFonts w:hint="default"/>
      </w:rPr>
    </w:lvl>
    <w:lvl w:ilvl="3" w:tplc="3112D77E">
      <w:numFmt w:val="bullet"/>
      <w:lvlText w:val="•"/>
      <w:lvlJc w:val="left"/>
      <w:pPr>
        <w:ind w:left="3508" w:hanging="565"/>
      </w:pPr>
      <w:rPr>
        <w:rFonts w:hint="default"/>
      </w:rPr>
    </w:lvl>
    <w:lvl w:ilvl="4" w:tplc="BC9AF7FE">
      <w:numFmt w:val="bullet"/>
      <w:lvlText w:val="•"/>
      <w:lvlJc w:val="left"/>
      <w:pPr>
        <w:ind w:left="4411" w:hanging="565"/>
      </w:pPr>
      <w:rPr>
        <w:rFonts w:hint="default"/>
      </w:rPr>
    </w:lvl>
    <w:lvl w:ilvl="5" w:tplc="980227D6">
      <w:numFmt w:val="bullet"/>
      <w:lvlText w:val="•"/>
      <w:lvlJc w:val="left"/>
      <w:pPr>
        <w:ind w:left="5314" w:hanging="565"/>
      </w:pPr>
      <w:rPr>
        <w:rFonts w:hint="default"/>
      </w:rPr>
    </w:lvl>
    <w:lvl w:ilvl="6" w:tplc="B5A02E70">
      <w:numFmt w:val="bullet"/>
      <w:lvlText w:val="•"/>
      <w:lvlJc w:val="left"/>
      <w:pPr>
        <w:ind w:left="6217" w:hanging="565"/>
      </w:pPr>
      <w:rPr>
        <w:rFonts w:hint="default"/>
      </w:rPr>
    </w:lvl>
    <w:lvl w:ilvl="7" w:tplc="DF323C68">
      <w:numFmt w:val="bullet"/>
      <w:lvlText w:val="•"/>
      <w:lvlJc w:val="left"/>
      <w:pPr>
        <w:ind w:left="7120" w:hanging="565"/>
      </w:pPr>
      <w:rPr>
        <w:rFonts w:hint="default"/>
      </w:rPr>
    </w:lvl>
    <w:lvl w:ilvl="8" w:tplc="D480A8D6">
      <w:numFmt w:val="bullet"/>
      <w:lvlText w:val="•"/>
      <w:lvlJc w:val="left"/>
      <w:pPr>
        <w:ind w:left="8023" w:hanging="565"/>
      </w:pPr>
      <w:rPr>
        <w:rFonts w:hint="default"/>
      </w:rPr>
    </w:lvl>
  </w:abstractNum>
  <w:abstractNum w:abstractNumId="1" w15:restartNumberingAfterBreak="0">
    <w:nsid w:val="0497500B"/>
    <w:multiLevelType w:val="hybridMultilevel"/>
    <w:tmpl w:val="0DC4945C"/>
    <w:lvl w:ilvl="0" w:tplc="76A65F1C">
      <w:start w:val="1"/>
      <w:numFmt w:val="decimal"/>
      <w:lvlText w:val="%1."/>
      <w:lvlJc w:val="left"/>
      <w:pPr>
        <w:ind w:left="670" w:hanging="571"/>
      </w:pPr>
      <w:rPr>
        <w:rFonts w:hint="default"/>
        <w:spacing w:val="-1"/>
        <w:w w:val="105"/>
      </w:rPr>
    </w:lvl>
    <w:lvl w:ilvl="1" w:tplc="2920F63C">
      <w:numFmt w:val="decimal"/>
      <w:lvlText w:val="%2."/>
      <w:lvlJc w:val="left"/>
      <w:pPr>
        <w:ind w:left="400" w:hanging="183"/>
        <w:jc w:val="right"/>
      </w:pPr>
      <w:rPr>
        <w:rFonts w:hint="default"/>
        <w:b w:val="0"/>
        <w:spacing w:val="-24"/>
        <w:w w:val="75"/>
      </w:rPr>
    </w:lvl>
    <w:lvl w:ilvl="2" w:tplc="F4DE7CF0">
      <w:start w:val="1"/>
      <w:numFmt w:val="upperRoman"/>
      <w:lvlText w:val="%3."/>
      <w:lvlJc w:val="left"/>
      <w:pPr>
        <w:ind w:left="4076" w:hanging="455"/>
      </w:pPr>
      <w:rPr>
        <w:rFonts w:ascii="Arial" w:eastAsia="Arial" w:hAnsi="Arial" w:cs="Arial" w:hint="default"/>
        <w:color w:val="1C1C1C"/>
        <w:spacing w:val="-1"/>
        <w:w w:val="103"/>
        <w:sz w:val="24"/>
        <w:szCs w:val="24"/>
      </w:rPr>
    </w:lvl>
    <w:lvl w:ilvl="3" w:tplc="6DF02C42">
      <w:numFmt w:val="bullet"/>
      <w:lvlText w:val="•"/>
      <w:lvlJc w:val="left"/>
      <w:pPr>
        <w:ind w:left="4798" w:hanging="455"/>
      </w:pPr>
      <w:rPr>
        <w:rFonts w:hint="default"/>
      </w:rPr>
    </w:lvl>
    <w:lvl w:ilvl="4" w:tplc="56405FFE">
      <w:numFmt w:val="bullet"/>
      <w:lvlText w:val="•"/>
      <w:lvlJc w:val="left"/>
      <w:pPr>
        <w:ind w:left="5517" w:hanging="455"/>
      </w:pPr>
      <w:rPr>
        <w:rFonts w:hint="default"/>
      </w:rPr>
    </w:lvl>
    <w:lvl w:ilvl="5" w:tplc="2050011C">
      <w:numFmt w:val="bullet"/>
      <w:lvlText w:val="•"/>
      <w:lvlJc w:val="left"/>
      <w:pPr>
        <w:ind w:left="6235" w:hanging="455"/>
      </w:pPr>
      <w:rPr>
        <w:rFonts w:hint="default"/>
      </w:rPr>
    </w:lvl>
    <w:lvl w:ilvl="6" w:tplc="D4DE097E">
      <w:numFmt w:val="bullet"/>
      <w:lvlText w:val="•"/>
      <w:lvlJc w:val="left"/>
      <w:pPr>
        <w:ind w:left="6954" w:hanging="455"/>
      </w:pPr>
      <w:rPr>
        <w:rFonts w:hint="default"/>
      </w:rPr>
    </w:lvl>
    <w:lvl w:ilvl="7" w:tplc="8F206410">
      <w:numFmt w:val="bullet"/>
      <w:lvlText w:val="•"/>
      <w:lvlJc w:val="left"/>
      <w:pPr>
        <w:ind w:left="7673" w:hanging="455"/>
      </w:pPr>
      <w:rPr>
        <w:rFonts w:hint="default"/>
      </w:rPr>
    </w:lvl>
    <w:lvl w:ilvl="8" w:tplc="59E2BB44">
      <w:numFmt w:val="bullet"/>
      <w:lvlText w:val="•"/>
      <w:lvlJc w:val="left"/>
      <w:pPr>
        <w:ind w:left="8391" w:hanging="455"/>
      </w:pPr>
      <w:rPr>
        <w:rFonts w:hint="default"/>
      </w:rPr>
    </w:lvl>
  </w:abstractNum>
  <w:abstractNum w:abstractNumId="2" w15:restartNumberingAfterBreak="0">
    <w:nsid w:val="16403FE6"/>
    <w:multiLevelType w:val="hybridMultilevel"/>
    <w:tmpl w:val="438A72F8"/>
    <w:lvl w:ilvl="0" w:tplc="0DC8152A">
      <w:start w:val="1"/>
      <w:numFmt w:val="decimal"/>
      <w:lvlText w:val="%1."/>
      <w:lvlJc w:val="left"/>
      <w:pPr>
        <w:ind w:left="733" w:hanging="352"/>
      </w:pPr>
      <w:rPr>
        <w:rFonts w:hint="default"/>
        <w:w w:val="78"/>
      </w:rPr>
    </w:lvl>
    <w:lvl w:ilvl="1" w:tplc="3F949156">
      <w:numFmt w:val="bullet"/>
      <w:lvlText w:val="•"/>
      <w:lvlJc w:val="left"/>
      <w:pPr>
        <w:ind w:left="4956" w:hanging="111"/>
      </w:pPr>
      <w:rPr>
        <w:rFonts w:ascii="Arial Narrow" w:eastAsia="Arial Narrow" w:hAnsi="Arial Narrow" w:cs="Arial Narrow" w:hint="default"/>
        <w:color w:val="5C5C5C"/>
        <w:w w:val="40"/>
        <w:sz w:val="22"/>
        <w:szCs w:val="22"/>
      </w:rPr>
    </w:lvl>
    <w:lvl w:ilvl="2" w:tplc="06CC0784">
      <w:numFmt w:val="bullet"/>
      <w:lvlText w:val="•"/>
      <w:lvlJc w:val="left"/>
      <w:pPr>
        <w:ind w:left="5500" w:hanging="111"/>
      </w:pPr>
      <w:rPr>
        <w:rFonts w:hint="default"/>
      </w:rPr>
    </w:lvl>
    <w:lvl w:ilvl="3" w:tplc="B9EE838C">
      <w:numFmt w:val="bullet"/>
      <w:lvlText w:val="•"/>
      <w:lvlJc w:val="left"/>
      <w:pPr>
        <w:ind w:left="6041" w:hanging="111"/>
      </w:pPr>
      <w:rPr>
        <w:rFonts w:hint="default"/>
      </w:rPr>
    </w:lvl>
    <w:lvl w:ilvl="4" w:tplc="0FD815AA">
      <w:numFmt w:val="bullet"/>
      <w:lvlText w:val="•"/>
      <w:lvlJc w:val="left"/>
      <w:pPr>
        <w:ind w:left="6582" w:hanging="111"/>
      </w:pPr>
      <w:rPr>
        <w:rFonts w:hint="default"/>
      </w:rPr>
    </w:lvl>
    <w:lvl w:ilvl="5" w:tplc="8D4C23DA">
      <w:numFmt w:val="bullet"/>
      <w:lvlText w:val="•"/>
      <w:lvlJc w:val="left"/>
      <w:pPr>
        <w:ind w:left="7123" w:hanging="111"/>
      </w:pPr>
      <w:rPr>
        <w:rFonts w:hint="default"/>
      </w:rPr>
    </w:lvl>
    <w:lvl w:ilvl="6" w:tplc="C74C60D8">
      <w:numFmt w:val="bullet"/>
      <w:lvlText w:val="•"/>
      <w:lvlJc w:val="left"/>
      <w:pPr>
        <w:ind w:left="7664" w:hanging="111"/>
      </w:pPr>
      <w:rPr>
        <w:rFonts w:hint="default"/>
      </w:rPr>
    </w:lvl>
    <w:lvl w:ilvl="7" w:tplc="C98804FE">
      <w:numFmt w:val="bullet"/>
      <w:lvlText w:val="•"/>
      <w:lvlJc w:val="left"/>
      <w:pPr>
        <w:ind w:left="8205" w:hanging="111"/>
      </w:pPr>
      <w:rPr>
        <w:rFonts w:hint="default"/>
      </w:rPr>
    </w:lvl>
    <w:lvl w:ilvl="8" w:tplc="EF2C248E">
      <w:numFmt w:val="bullet"/>
      <w:lvlText w:val="•"/>
      <w:lvlJc w:val="left"/>
      <w:pPr>
        <w:ind w:left="8746" w:hanging="111"/>
      </w:pPr>
      <w:rPr>
        <w:rFonts w:hint="default"/>
      </w:rPr>
    </w:lvl>
  </w:abstractNum>
  <w:abstractNum w:abstractNumId="3" w15:restartNumberingAfterBreak="0">
    <w:nsid w:val="19F62918"/>
    <w:multiLevelType w:val="hybridMultilevel"/>
    <w:tmpl w:val="75DA9DB2"/>
    <w:lvl w:ilvl="0" w:tplc="1F7081B2">
      <w:start w:val="1"/>
      <w:numFmt w:val="decimal"/>
      <w:lvlText w:val="%1."/>
      <w:lvlJc w:val="left"/>
      <w:pPr>
        <w:ind w:left="810" w:hanging="585"/>
      </w:pPr>
      <w:rPr>
        <w:rFonts w:hint="default"/>
        <w:spacing w:val="-1"/>
        <w:w w:val="95"/>
      </w:rPr>
    </w:lvl>
    <w:lvl w:ilvl="1" w:tplc="F4DC50BC">
      <w:numFmt w:val="bullet"/>
      <w:lvlText w:val="•"/>
      <w:lvlJc w:val="left"/>
      <w:pPr>
        <w:ind w:left="1720" w:hanging="585"/>
      </w:pPr>
      <w:rPr>
        <w:rFonts w:hint="default"/>
      </w:rPr>
    </w:lvl>
    <w:lvl w:ilvl="2" w:tplc="B74E9C86">
      <w:numFmt w:val="bullet"/>
      <w:lvlText w:val="•"/>
      <w:lvlJc w:val="left"/>
      <w:pPr>
        <w:ind w:left="2621" w:hanging="585"/>
      </w:pPr>
      <w:rPr>
        <w:rFonts w:hint="default"/>
      </w:rPr>
    </w:lvl>
    <w:lvl w:ilvl="3" w:tplc="6A3CD780">
      <w:numFmt w:val="bullet"/>
      <w:lvlText w:val="•"/>
      <w:lvlJc w:val="left"/>
      <w:pPr>
        <w:ind w:left="3522" w:hanging="585"/>
      </w:pPr>
      <w:rPr>
        <w:rFonts w:hint="default"/>
      </w:rPr>
    </w:lvl>
    <w:lvl w:ilvl="4" w:tplc="E7043990">
      <w:numFmt w:val="bullet"/>
      <w:lvlText w:val="•"/>
      <w:lvlJc w:val="left"/>
      <w:pPr>
        <w:ind w:left="4423" w:hanging="585"/>
      </w:pPr>
      <w:rPr>
        <w:rFonts w:hint="default"/>
      </w:rPr>
    </w:lvl>
    <w:lvl w:ilvl="5" w:tplc="B96864D0">
      <w:numFmt w:val="bullet"/>
      <w:lvlText w:val="•"/>
      <w:lvlJc w:val="left"/>
      <w:pPr>
        <w:ind w:left="5324" w:hanging="585"/>
      </w:pPr>
      <w:rPr>
        <w:rFonts w:hint="default"/>
      </w:rPr>
    </w:lvl>
    <w:lvl w:ilvl="6" w:tplc="19844F50">
      <w:numFmt w:val="bullet"/>
      <w:lvlText w:val="•"/>
      <w:lvlJc w:val="left"/>
      <w:pPr>
        <w:ind w:left="6225" w:hanging="585"/>
      </w:pPr>
      <w:rPr>
        <w:rFonts w:hint="default"/>
      </w:rPr>
    </w:lvl>
    <w:lvl w:ilvl="7" w:tplc="37923CB2">
      <w:numFmt w:val="bullet"/>
      <w:lvlText w:val="•"/>
      <w:lvlJc w:val="left"/>
      <w:pPr>
        <w:ind w:left="7126" w:hanging="585"/>
      </w:pPr>
      <w:rPr>
        <w:rFonts w:hint="default"/>
      </w:rPr>
    </w:lvl>
    <w:lvl w:ilvl="8" w:tplc="C492D172">
      <w:numFmt w:val="bullet"/>
      <w:lvlText w:val="•"/>
      <w:lvlJc w:val="left"/>
      <w:pPr>
        <w:ind w:left="8027" w:hanging="585"/>
      </w:pPr>
      <w:rPr>
        <w:rFonts w:hint="default"/>
      </w:rPr>
    </w:lvl>
  </w:abstractNum>
  <w:abstractNum w:abstractNumId="4" w15:restartNumberingAfterBreak="0">
    <w:nsid w:val="1A9C19AB"/>
    <w:multiLevelType w:val="hybridMultilevel"/>
    <w:tmpl w:val="F38E1E56"/>
    <w:lvl w:ilvl="0" w:tplc="4D982AA2">
      <w:start w:val="1"/>
      <w:numFmt w:val="decimal"/>
      <w:lvlText w:val="%1."/>
      <w:lvlJc w:val="left"/>
      <w:pPr>
        <w:ind w:left="754" w:hanging="571"/>
      </w:pPr>
      <w:rPr>
        <w:rFonts w:ascii="Arial" w:eastAsia="Arial" w:hAnsi="Arial" w:cs="Arial" w:hint="default"/>
        <w:color w:val="1C1C1C"/>
        <w:spacing w:val="-1"/>
        <w:w w:val="99"/>
        <w:sz w:val="24"/>
        <w:szCs w:val="24"/>
      </w:rPr>
    </w:lvl>
    <w:lvl w:ilvl="1" w:tplc="DB18EAFA">
      <w:numFmt w:val="bullet"/>
      <w:lvlText w:val="•"/>
      <w:lvlJc w:val="left"/>
      <w:pPr>
        <w:ind w:left="1666" w:hanging="571"/>
      </w:pPr>
      <w:rPr>
        <w:rFonts w:hint="default"/>
      </w:rPr>
    </w:lvl>
    <w:lvl w:ilvl="2" w:tplc="2DAEBD62">
      <w:numFmt w:val="bullet"/>
      <w:lvlText w:val="•"/>
      <w:lvlJc w:val="left"/>
      <w:pPr>
        <w:ind w:left="2573" w:hanging="571"/>
      </w:pPr>
      <w:rPr>
        <w:rFonts w:hint="default"/>
      </w:rPr>
    </w:lvl>
    <w:lvl w:ilvl="3" w:tplc="136EC382">
      <w:numFmt w:val="bullet"/>
      <w:lvlText w:val="•"/>
      <w:lvlJc w:val="left"/>
      <w:pPr>
        <w:ind w:left="3480" w:hanging="571"/>
      </w:pPr>
      <w:rPr>
        <w:rFonts w:hint="default"/>
      </w:rPr>
    </w:lvl>
    <w:lvl w:ilvl="4" w:tplc="C96CBC1A">
      <w:numFmt w:val="bullet"/>
      <w:lvlText w:val="•"/>
      <w:lvlJc w:val="left"/>
      <w:pPr>
        <w:ind w:left="4387" w:hanging="571"/>
      </w:pPr>
      <w:rPr>
        <w:rFonts w:hint="default"/>
      </w:rPr>
    </w:lvl>
    <w:lvl w:ilvl="5" w:tplc="E68AE476">
      <w:numFmt w:val="bullet"/>
      <w:lvlText w:val="•"/>
      <w:lvlJc w:val="left"/>
      <w:pPr>
        <w:ind w:left="5294" w:hanging="571"/>
      </w:pPr>
      <w:rPr>
        <w:rFonts w:hint="default"/>
      </w:rPr>
    </w:lvl>
    <w:lvl w:ilvl="6" w:tplc="34D08302">
      <w:numFmt w:val="bullet"/>
      <w:lvlText w:val="•"/>
      <w:lvlJc w:val="left"/>
      <w:pPr>
        <w:ind w:left="6201" w:hanging="571"/>
      </w:pPr>
      <w:rPr>
        <w:rFonts w:hint="default"/>
      </w:rPr>
    </w:lvl>
    <w:lvl w:ilvl="7" w:tplc="66F42A18">
      <w:numFmt w:val="bullet"/>
      <w:lvlText w:val="•"/>
      <w:lvlJc w:val="left"/>
      <w:pPr>
        <w:ind w:left="7108" w:hanging="571"/>
      </w:pPr>
      <w:rPr>
        <w:rFonts w:hint="default"/>
      </w:rPr>
    </w:lvl>
    <w:lvl w:ilvl="8" w:tplc="60C26728">
      <w:numFmt w:val="bullet"/>
      <w:lvlText w:val="•"/>
      <w:lvlJc w:val="left"/>
      <w:pPr>
        <w:ind w:left="8015" w:hanging="571"/>
      </w:pPr>
      <w:rPr>
        <w:rFonts w:hint="default"/>
      </w:rPr>
    </w:lvl>
  </w:abstractNum>
  <w:abstractNum w:abstractNumId="5" w15:restartNumberingAfterBreak="0">
    <w:nsid w:val="1AB411BE"/>
    <w:multiLevelType w:val="hybridMultilevel"/>
    <w:tmpl w:val="AEDA953A"/>
    <w:lvl w:ilvl="0" w:tplc="894E0D70">
      <w:start w:val="1"/>
      <w:numFmt w:val="decimal"/>
      <w:lvlText w:val="%1."/>
      <w:lvlJc w:val="left"/>
      <w:pPr>
        <w:ind w:left="774" w:hanging="557"/>
      </w:pPr>
      <w:rPr>
        <w:rFonts w:ascii="Arial" w:eastAsia="Arial" w:hAnsi="Arial" w:cs="Arial" w:hint="default"/>
        <w:color w:val="1C1A1A"/>
        <w:spacing w:val="-12"/>
        <w:w w:val="103"/>
        <w:sz w:val="24"/>
        <w:szCs w:val="24"/>
      </w:rPr>
    </w:lvl>
    <w:lvl w:ilvl="1" w:tplc="5F8A9D3C">
      <w:start w:val="1"/>
      <w:numFmt w:val="lowerRoman"/>
      <w:lvlText w:val="%2)"/>
      <w:lvlJc w:val="left"/>
      <w:pPr>
        <w:ind w:left="1327" w:hanging="555"/>
        <w:jc w:val="right"/>
      </w:pPr>
      <w:rPr>
        <w:rFonts w:ascii="Arial" w:eastAsia="Arial" w:hAnsi="Arial" w:cs="Arial" w:hint="default"/>
        <w:b w:val="0"/>
        <w:color w:val="1C1A1A"/>
        <w:spacing w:val="-1"/>
        <w:w w:val="101"/>
        <w:sz w:val="24"/>
        <w:szCs w:val="24"/>
      </w:rPr>
    </w:lvl>
    <w:lvl w:ilvl="2" w:tplc="347CD6BA">
      <w:numFmt w:val="bullet"/>
      <w:lvlText w:val="•"/>
      <w:lvlJc w:val="left"/>
      <w:pPr>
        <w:ind w:left="2265" w:hanging="555"/>
      </w:pPr>
      <w:rPr>
        <w:rFonts w:hint="default"/>
      </w:rPr>
    </w:lvl>
    <w:lvl w:ilvl="3" w:tplc="42B4442E">
      <w:numFmt w:val="bullet"/>
      <w:lvlText w:val="•"/>
      <w:lvlJc w:val="left"/>
      <w:pPr>
        <w:ind w:left="3210" w:hanging="555"/>
      </w:pPr>
      <w:rPr>
        <w:rFonts w:hint="default"/>
      </w:rPr>
    </w:lvl>
    <w:lvl w:ilvl="4" w:tplc="EED2A26A">
      <w:numFmt w:val="bullet"/>
      <w:lvlText w:val="•"/>
      <w:lvlJc w:val="left"/>
      <w:pPr>
        <w:ind w:left="4156" w:hanging="555"/>
      </w:pPr>
      <w:rPr>
        <w:rFonts w:hint="default"/>
      </w:rPr>
    </w:lvl>
    <w:lvl w:ilvl="5" w:tplc="2C262062">
      <w:numFmt w:val="bullet"/>
      <w:lvlText w:val="•"/>
      <w:lvlJc w:val="left"/>
      <w:pPr>
        <w:ind w:left="5101" w:hanging="555"/>
      </w:pPr>
      <w:rPr>
        <w:rFonts w:hint="default"/>
      </w:rPr>
    </w:lvl>
    <w:lvl w:ilvl="6" w:tplc="9C7A6778">
      <w:numFmt w:val="bullet"/>
      <w:lvlText w:val="•"/>
      <w:lvlJc w:val="left"/>
      <w:pPr>
        <w:ind w:left="6047" w:hanging="555"/>
      </w:pPr>
      <w:rPr>
        <w:rFonts w:hint="default"/>
      </w:rPr>
    </w:lvl>
    <w:lvl w:ilvl="7" w:tplc="D368B286">
      <w:numFmt w:val="bullet"/>
      <w:lvlText w:val="•"/>
      <w:lvlJc w:val="left"/>
      <w:pPr>
        <w:ind w:left="6992" w:hanging="555"/>
      </w:pPr>
      <w:rPr>
        <w:rFonts w:hint="default"/>
      </w:rPr>
    </w:lvl>
    <w:lvl w:ilvl="8" w:tplc="6A9C6F6A">
      <w:numFmt w:val="bullet"/>
      <w:lvlText w:val="•"/>
      <w:lvlJc w:val="left"/>
      <w:pPr>
        <w:ind w:left="7937" w:hanging="555"/>
      </w:pPr>
      <w:rPr>
        <w:rFonts w:hint="default"/>
      </w:rPr>
    </w:lvl>
  </w:abstractNum>
  <w:abstractNum w:abstractNumId="6" w15:restartNumberingAfterBreak="0">
    <w:nsid w:val="1B787749"/>
    <w:multiLevelType w:val="hybridMultilevel"/>
    <w:tmpl w:val="D4FC42D4"/>
    <w:lvl w:ilvl="0" w:tplc="3C68B07A">
      <w:start w:val="1"/>
      <w:numFmt w:val="decimal"/>
      <w:lvlText w:val="%1."/>
      <w:lvlJc w:val="left"/>
      <w:pPr>
        <w:ind w:left="781" w:hanging="564"/>
      </w:pPr>
      <w:rPr>
        <w:rFonts w:ascii="Arial" w:eastAsia="Arial" w:hAnsi="Arial" w:cs="Arial" w:hint="default"/>
        <w:color w:val="1C1A1C"/>
        <w:spacing w:val="-1"/>
        <w:w w:val="107"/>
        <w:sz w:val="24"/>
        <w:szCs w:val="24"/>
      </w:rPr>
    </w:lvl>
    <w:lvl w:ilvl="1" w:tplc="B964C6CA">
      <w:numFmt w:val="bullet"/>
      <w:lvlText w:val="•"/>
      <w:lvlJc w:val="left"/>
      <w:pPr>
        <w:ind w:left="1684" w:hanging="564"/>
      </w:pPr>
      <w:rPr>
        <w:rFonts w:hint="default"/>
      </w:rPr>
    </w:lvl>
    <w:lvl w:ilvl="2" w:tplc="C4E40C6E">
      <w:numFmt w:val="bullet"/>
      <w:lvlText w:val="•"/>
      <w:lvlJc w:val="left"/>
      <w:pPr>
        <w:ind w:left="2589" w:hanging="564"/>
      </w:pPr>
      <w:rPr>
        <w:rFonts w:hint="default"/>
      </w:rPr>
    </w:lvl>
    <w:lvl w:ilvl="3" w:tplc="53729728">
      <w:numFmt w:val="bullet"/>
      <w:lvlText w:val="•"/>
      <w:lvlJc w:val="left"/>
      <w:pPr>
        <w:ind w:left="3494" w:hanging="564"/>
      </w:pPr>
      <w:rPr>
        <w:rFonts w:hint="default"/>
      </w:rPr>
    </w:lvl>
    <w:lvl w:ilvl="4" w:tplc="63F4FAF4">
      <w:numFmt w:val="bullet"/>
      <w:lvlText w:val="•"/>
      <w:lvlJc w:val="left"/>
      <w:pPr>
        <w:ind w:left="4399" w:hanging="564"/>
      </w:pPr>
      <w:rPr>
        <w:rFonts w:hint="default"/>
      </w:rPr>
    </w:lvl>
    <w:lvl w:ilvl="5" w:tplc="F44A47AE">
      <w:numFmt w:val="bullet"/>
      <w:lvlText w:val="•"/>
      <w:lvlJc w:val="left"/>
      <w:pPr>
        <w:ind w:left="5304" w:hanging="564"/>
      </w:pPr>
      <w:rPr>
        <w:rFonts w:hint="default"/>
      </w:rPr>
    </w:lvl>
    <w:lvl w:ilvl="6" w:tplc="538E09FC">
      <w:numFmt w:val="bullet"/>
      <w:lvlText w:val="•"/>
      <w:lvlJc w:val="left"/>
      <w:pPr>
        <w:ind w:left="6209" w:hanging="564"/>
      </w:pPr>
      <w:rPr>
        <w:rFonts w:hint="default"/>
      </w:rPr>
    </w:lvl>
    <w:lvl w:ilvl="7" w:tplc="5D7CF704">
      <w:numFmt w:val="bullet"/>
      <w:lvlText w:val="•"/>
      <w:lvlJc w:val="left"/>
      <w:pPr>
        <w:ind w:left="7114" w:hanging="564"/>
      </w:pPr>
      <w:rPr>
        <w:rFonts w:hint="default"/>
      </w:rPr>
    </w:lvl>
    <w:lvl w:ilvl="8" w:tplc="0800536E">
      <w:numFmt w:val="bullet"/>
      <w:lvlText w:val="•"/>
      <w:lvlJc w:val="left"/>
      <w:pPr>
        <w:ind w:left="8019" w:hanging="564"/>
      </w:pPr>
      <w:rPr>
        <w:rFonts w:hint="default"/>
      </w:rPr>
    </w:lvl>
  </w:abstractNum>
  <w:abstractNum w:abstractNumId="7" w15:restartNumberingAfterBreak="0">
    <w:nsid w:val="2B092C38"/>
    <w:multiLevelType w:val="hybridMultilevel"/>
    <w:tmpl w:val="58FC5434"/>
    <w:lvl w:ilvl="0" w:tplc="C7045996">
      <w:start w:val="4"/>
      <w:numFmt w:val="decimal"/>
      <w:lvlText w:val="%1."/>
      <w:lvlJc w:val="left"/>
      <w:pPr>
        <w:ind w:left="792" w:hanging="558"/>
      </w:pPr>
      <w:rPr>
        <w:rFonts w:ascii="Arial" w:eastAsia="Arial" w:hAnsi="Arial" w:cs="Arial" w:hint="default"/>
        <w:color w:val="1C1A1A"/>
        <w:spacing w:val="-1"/>
        <w:w w:val="104"/>
        <w:sz w:val="24"/>
        <w:szCs w:val="24"/>
      </w:rPr>
    </w:lvl>
    <w:lvl w:ilvl="1" w:tplc="56CA1F98">
      <w:numFmt w:val="bullet"/>
      <w:lvlText w:val="•"/>
      <w:lvlJc w:val="left"/>
      <w:pPr>
        <w:ind w:left="1702" w:hanging="558"/>
      </w:pPr>
      <w:rPr>
        <w:rFonts w:hint="default"/>
      </w:rPr>
    </w:lvl>
    <w:lvl w:ilvl="2" w:tplc="909ACDAE">
      <w:numFmt w:val="bullet"/>
      <w:lvlText w:val="•"/>
      <w:lvlJc w:val="left"/>
      <w:pPr>
        <w:ind w:left="2605" w:hanging="558"/>
      </w:pPr>
      <w:rPr>
        <w:rFonts w:hint="default"/>
      </w:rPr>
    </w:lvl>
    <w:lvl w:ilvl="3" w:tplc="05526DD8">
      <w:numFmt w:val="bullet"/>
      <w:lvlText w:val="•"/>
      <w:lvlJc w:val="left"/>
      <w:pPr>
        <w:ind w:left="3508" w:hanging="558"/>
      </w:pPr>
      <w:rPr>
        <w:rFonts w:hint="default"/>
      </w:rPr>
    </w:lvl>
    <w:lvl w:ilvl="4" w:tplc="5B927F76">
      <w:numFmt w:val="bullet"/>
      <w:lvlText w:val="•"/>
      <w:lvlJc w:val="left"/>
      <w:pPr>
        <w:ind w:left="4411" w:hanging="558"/>
      </w:pPr>
      <w:rPr>
        <w:rFonts w:hint="default"/>
      </w:rPr>
    </w:lvl>
    <w:lvl w:ilvl="5" w:tplc="6A64E204">
      <w:numFmt w:val="bullet"/>
      <w:lvlText w:val="•"/>
      <w:lvlJc w:val="left"/>
      <w:pPr>
        <w:ind w:left="5314" w:hanging="558"/>
      </w:pPr>
      <w:rPr>
        <w:rFonts w:hint="default"/>
      </w:rPr>
    </w:lvl>
    <w:lvl w:ilvl="6" w:tplc="6616D380">
      <w:numFmt w:val="bullet"/>
      <w:lvlText w:val="•"/>
      <w:lvlJc w:val="left"/>
      <w:pPr>
        <w:ind w:left="6217" w:hanging="558"/>
      </w:pPr>
      <w:rPr>
        <w:rFonts w:hint="default"/>
      </w:rPr>
    </w:lvl>
    <w:lvl w:ilvl="7" w:tplc="86D058D0">
      <w:numFmt w:val="bullet"/>
      <w:lvlText w:val="•"/>
      <w:lvlJc w:val="left"/>
      <w:pPr>
        <w:ind w:left="7120" w:hanging="558"/>
      </w:pPr>
      <w:rPr>
        <w:rFonts w:hint="default"/>
      </w:rPr>
    </w:lvl>
    <w:lvl w:ilvl="8" w:tplc="A0404F9C">
      <w:numFmt w:val="bullet"/>
      <w:lvlText w:val="•"/>
      <w:lvlJc w:val="left"/>
      <w:pPr>
        <w:ind w:left="8023" w:hanging="558"/>
      </w:pPr>
      <w:rPr>
        <w:rFonts w:hint="default"/>
      </w:rPr>
    </w:lvl>
  </w:abstractNum>
  <w:abstractNum w:abstractNumId="8" w15:restartNumberingAfterBreak="0">
    <w:nsid w:val="349B4EEF"/>
    <w:multiLevelType w:val="hybridMultilevel"/>
    <w:tmpl w:val="EC3A305C"/>
    <w:lvl w:ilvl="0" w:tplc="9BBC1F32">
      <w:start w:val="1"/>
      <w:numFmt w:val="decimal"/>
      <w:lvlText w:val="%1."/>
      <w:lvlJc w:val="left"/>
      <w:pPr>
        <w:ind w:left="741" w:hanging="578"/>
        <w:jc w:val="right"/>
      </w:pPr>
      <w:rPr>
        <w:rFonts w:hint="default"/>
        <w:spacing w:val="-1"/>
        <w:w w:val="99"/>
      </w:rPr>
    </w:lvl>
    <w:lvl w:ilvl="1" w:tplc="09542072">
      <w:numFmt w:val="bullet"/>
      <w:lvlText w:val="•"/>
      <w:lvlJc w:val="left"/>
      <w:pPr>
        <w:ind w:left="1648" w:hanging="578"/>
      </w:pPr>
      <w:rPr>
        <w:rFonts w:hint="default"/>
      </w:rPr>
    </w:lvl>
    <w:lvl w:ilvl="2" w:tplc="3A623320">
      <w:numFmt w:val="bullet"/>
      <w:lvlText w:val="•"/>
      <w:lvlJc w:val="left"/>
      <w:pPr>
        <w:ind w:left="2557" w:hanging="578"/>
      </w:pPr>
      <w:rPr>
        <w:rFonts w:hint="default"/>
      </w:rPr>
    </w:lvl>
    <w:lvl w:ilvl="3" w:tplc="A3D6B520">
      <w:numFmt w:val="bullet"/>
      <w:lvlText w:val="•"/>
      <w:lvlJc w:val="left"/>
      <w:pPr>
        <w:ind w:left="3466" w:hanging="578"/>
      </w:pPr>
      <w:rPr>
        <w:rFonts w:hint="default"/>
      </w:rPr>
    </w:lvl>
    <w:lvl w:ilvl="4" w:tplc="0AB043D2">
      <w:numFmt w:val="bullet"/>
      <w:lvlText w:val="•"/>
      <w:lvlJc w:val="left"/>
      <w:pPr>
        <w:ind w:left="4375" w:hanging="578"/>
      </w:pPr>
      <w:rPr>
        <w:rFonts w:hint="default"/>
      </w:rPr>
    </w:lvl>
    <w:lvl w:ilvl="5" w:tplc="3B78D7F4">
      <w:numFmt w:val="bullet"/>
      <w:lvlText w:val="•"/>
      <w:lvlJc w:val="left"/>
      <w:pPr>
        <w:ind w:left="5284" w:hanging="578"/>
      </w:pPr>
      <w:rPr>
        <w:rFonts w:hint="default"/>
      </w:rPr>
    </w:lvl>
    <w:lvl w:ilvl="6" w:tplc="43F435CE">
      <w:numFmt w:val="bullet"/>
      <w:lvlText w:val="•"/>
      <w:lvlJc w:val="left"/>
      <w:pPr>
        <w:ind w:left="6193" w:hanging="578"/>
      </w:pPr>
      <w:rPr>
        <w:rFonts w:hint="default"/>
      </w:rPr>
    </w:lvl>
    <w:lvl w:ilvl="7" w:tplc="82CA0522">
      <w:numFmt w:val="bullet"/>
      <w:lvlText w:val="•"/>
      <w:lvlJc w:val="left"/>
      <w:pPr>
        <w:ind w:left="7102" w:hanging="578"/>
      </w:pPr>
      <w:rPr>
        <w:rFonts w:hint="default"/>
      </w:rPr>
    </w:lvl>
    <w:lvl w:ilvl="8" w:tplc="6CB499BC">
      <w:numFmt w:val="bullet"/>
      <w:lvlText w:val="•"/>
      <w:lvlJc w:val="left"/>
      <w:pPr>
        <w:ind w:left="8011" w:hanging="578"/>
      </w:pPr>
      <w:rPr>
        <w:rFonts w:hint="default"/>
      </w:rPr>
    </w:lvl>
  </w:abstractNum>
  <w:abstractNum w:abstractNumId="9" w15:restartNumberingAfterBreak="0">
    <w:nsid w:val="351D4728"/>
    <w:multiLevelType w:val="hybridMultilevel"/>
    <w:tmpl w:val="22880C08"/>
    <w:lvl w:ilvl="0" w:tplc="F378FA3A">
      <w:start w:val="4"/>
      <w:numFmt w:val="upperRoman"/>
      <w:lvlText w:val="%1."/>
      <w:lvlJc w:val="left"/>
      <w:pPr>
        <w:ind w:left="987" w:hanging="614"/>
        <w:jc w:val="right"/>
      </w:pPr>
      <w:rPr>
        <w:rFonts w:hint="default"/>
        <w:b/>
        <w:bCs/>
        <w:spacing w:val="-1"/>
        <w:w w:val="110"/>
      </w:rPr>
    </w:lvl>
    <w:lvl w:ilvl="1" w:tplc="159AF712">
      <w:numFmt w:val="bullet"/>
      <w:lvlText w:val="•"/>
      <w:lvlJc w:val="left"/>
      <w:pPr>
        <w:ind w:left="1864" w:hanging="614"/>
      </w:pPr>
      <w:rPr>
        <w:rFonts w:hint="default"/>
      </w:rPr>
    </w:lvl>
    <w:lvl w:ilvl="2" w:tplc="1DC695E2">
      <w:numFmt w:val="bullet"/>
      <w:lvlText w:val="•"/>
      <w:lvlJc w:val="left"/>
      <w:pPr>
        <w:ind w:left="2749" w:hanging="614"/>
      </w:pPr>
      <w:rPr>
        <w:rFonts w:hint="default"/>
      </w:rPr>
    </w:lvl>
    <w:lvl w:ilvl="3" w:tplc="71C86ED4">
      <w:numFmt w:val="bullet"/>
      <w:lvlText w:val="•"/>
      <w:lvlJc w:val="left"/>
      <w:pPr>
        <w:ind w:left="3634" w:hanging="614"/>
      </w:pPr>
      <w:rPr>
        <w:rFonts w:hint="default"/>
      </w:rPr>
    </w:lvl>
    <w:lvl w:ilvl="4" w:tplc="4ECEB1D0">
      <w:numFmt w:val="bullet"/>
      <w:lvlText w:val="•"/>
      <w:lvlJc w:val="left"/>
      <w:pPr>
        <w:ind w:left="4519" w:hanging="614"/>
      </w:pPr>
      <w:rPr>
        <w:rFonts w:hint="default"/>
      </w:rPr>
    </w:lvl>
    <w:lvl w:ilvl="5" w:tplc="E8C8C94A">
      <w:numFmt w:val="bullet"/>
      <w:lvlText w:val="•"/>
      <w:lvlJc w:val="left"/>
      <w:pPr>
        <w:ind w:left="5404" w:hanging="614"/>
      </w:pPr>
      <w:rPr>
        <w:rFonts w:hint="default"/>
      </w:rPr>
    </w:lvl>
    <w:lvl w:ilvl="6" w:tplc="D48ECF44">
      <w:numFmt w:val="bullet"/>
      <w:lvlText w:val="•"/>
      <w:lvlJc w:val="left"/>
      <w:pPr>
        <w:ind w:left="6289" w:hanging="614"/>
      </w:pPr>
      <w:rPr>
        <w:rFonts w:hint="default"/>
      </w:rPr>
    </w:lvl>
    <w:lvl w:ilvl="7" w:tplc="1152DFF6">
      <w:numFmt w:val="bullet"/>
      <w:lvlText w:val="•"/>
      <w:lvlJc w:val="left"/>
      <w:pPr>
        <w:ind w:left="7174" w:hanging="614"/>
      </w:pPr>
      <w:rPr>
        <w:rFonts w:hint="default"/>
      </w:rPr>
    </w:lvl>
    <w:lvl w:ilvl="8" w:tplc="71928C3E">
      <w:numFmt w:val="bullet"/>
      <w:lvlText w:val="•"/>
      <w:lvlJc w:val="left"/>
      <w:pPr>
        <w:ind w:left="8059" w:hanging="614"/>
      </w:pPr>
      <w:rPr>
        <w:rFonts w:hint="default"/>
      </w:rPr>
    </w:lvl>
  </w:abstractNum>
  <w:abstractNum w:abstractNumId="10" w15:restartNumberingAfterBreak="0">
    <w:nsid w:val="41A069B6"/>
    <w:multiLevelType w:val="hybridMultilevel"/>
    <w:tmpl w:val="7138E070"/>
    <w:lvl w:ilvl="0" w:tplc="D5F0FB58">
      <w:start w:val="1"/>
      <w:numFmt w:val="decimal"/>
      <w:lvlText w:val="%1."/>
      <w:lvlJc w:val="left"/>
      <w:pPr>
        <w:ind w:left="814" w:hanging="570"/>
      </w:pPr>
      <w:rPr>
        <w:rFonts w:ascii="Arial" w:eastAsia="Arial" w:hAnsi="Arial" w:cs="Arial" w:hint="default"/>
        <w:color w:val="1C1A1C"/>
        <w:spacing w:val="-1"/>
        <w:w w:val="103"/>
        <w:sz w:val="24"/>
        <w:szCs w:val="24"/>
      </w:rPr>
    </w:lvl>
    <w:lvl w:ilvl="1" w:tplc="1BBA17B6">
      <w:numFmt w:val="bullet"/>
      <w:lvlText w:val="•"/>
      <w:lvlJc w:val="left"/>
      <w:pPr>
        <w:ind w:left="1720" w:hanging="570"/>
      </w:pPr>
      <w:rPr>
        <w:rFonts w:hint="default"/>
      </w:rPr>
    </w:lvl>
    <w:lvl w:ilvl="2" w:tplc="20D849FC">
      <w:numFmt w:val="bullet"/>
      <w:lvlText w:val="•"/>
      <w:lvlJc w:val="left"/>
      <w:pPr>
        <w:ind w:left="2621" w:hanging="570"/>
      </w:pPr>
      <w:rPr>
        <w:rFonts w:hint="default"/>
      </w:rPr>
    </w:lvl>
    <w:lvl w:ilvl="3" w:tplc="DCB6DEA2">
      <w:numFmt w:val="bullet"/>
      <w:lvlText w:val="•"/>
      <w:lvlJc w:val="left"/>
      <w:pPr>
        <w:ind w:left="3522" w:hanging="570"/>
      </w:pPr>
      <w:rPr>
        <w:rFonts w:hint="default"/>
      </w:rPr>
    </w:lvl>
    <w:lvl w:ilvl="4" w:tplc="9CF6F5BC">
      <w:numFmt w:val="bullet"/>
      <w:lvlText w:val="•"/>
      <w:lvlJc w:val="left"/>
      <w:pPr>
        <w:ind w:left="4423" w:hanging="570"/>
      </w:pPr>
      <w:rPr>
        <w:rFonts w:hint="default"/>
      </w:rPr>
    </w:lvl>
    <w:lvl w:ilvl="5" w:tplc="EB722092">
      <w:numFmt w:val="bullet"/>
      <w:lvlText w:val="•"/>
      <w:lvlJc w:val="left"/>
      <w:pPr>
        <w:ind w:left="5324" w:hanging="570"/>
      </w:pPr>
      <w:rPr>
        <w:rFonts w:hint="default"/>
      </w:rPr>
    </w:lvl>
    <w:lvl w:ilvl="6" w:tplc="F852EEB2">
      <w:numFmt w:val="bullet"/>
      <w:lvlText w:val="•"/>
      <w:lvlJc w:val="left"/>
      <w:pPr>
        <w:ind w:left="6225" w:hanging="570"/>
      </w:pPr>
      <w:rPr>
        <w:rFonts w:hint="default"/>
      </w:rPr>
    </w:lvl>
    <w:lvl w:ilvl="7" w:tplc="D9BA7504">
      <w:numFmt w:val="bullet"/>
      <w:lvlText w:val="•"/>
      <w:lvlJc w:val="left"/>
      <w:pPr>
        <w:ind w:left="7126" w:hanging="570"/>
      </w:pPr>
      <w:rPr>
        <w:rFonts w:hint="default"/>
      </w:rPr>
    </w:lvl>
    <w:lvl w:ilvl="8" w:tplc="9CFCEFF6">
      <w:numFmt w:val="bullet"/>
      <w:lvlText w:val="•"/>
      <w:lvlJc w:val="left"/>
      <w:pPr>
        <w:ind w:left="8027" w:hanging="570"/>
      </w:pPr>
      <w:rPr>
        <w:rFonts w:hint="default"/>
      </w:rPr>
    </w:lvl>
  </w:abstractNum>
  <w:abstractNum w:abstractNumId="11" w15:restartNumberingAfterBreak="0">
    <w:nsid w:val="47281B04"/>
    <w:multiLevelType w:val="hybridMultilevel"/>
    <w:tmpl w:val="1D746D0C"/>
    <w:lvl w:ilvl="0" w:tplc="DE6EB030">
      <w:start w:val="1"/>
      <w:numFmt w:val="decimal"/>
      <w:lvlText w:val="%1."/>
      <w:lvlJc w:val="left"/>
      <w:pPr>
        <w:ind w:left="784" w:hanging="576"/>
      </w:pPr>
      <w:rPr>
        <w:rFonts w:hint="default"/>
        <w:spacing w:val="-5"/>
        <w:w w:val="93"/>
      </w:rPr>
    </w:lvl>
    <w:lvl w:ilvl="1" w:tplc="9C782764">
      <w:start w:val="1"/>
      <w:numFmt w:val="lowerLetter"/>
      <w:lvlText w:val="%2)"/>
      <w:lvlJc w:val="left"/>
      <w:pPr>
        <w:ind w:left="1239" w:hanging="428"/>
      </w:pPr>
      <w:rPr>
        <w:rFonts w:ascii="Arial" w:eastAsia="Arial" w:hAnsi="Arial" w:cs="Arial" w:hint="default"/>
        <w:color w:val="1C1A1A"/>
        <w:spacing w:val="-1"/>
        <w:w w:val="104"/>
        <w:sz w:val="24"/>
        <w:szCs w:val="24"/>
      </w:rPr>
    </w:lvl>
    <w:lvl w:ilvl="2" w:tplc="83A84BC2">
      <w:numFmt w:val="bullet"/>
      <w:lvlText w:val="•"/>
      <w:lvlJc w:val="left"/>
      <w:pPr>
        <w:ind w:left="2194" w:hanging="428"/>
      </w:pPr>
      <w:rPr>
        <w:rFonts w:hint="default"/>
      </w:rPr>
    </w:lvl>
    <w:lvl w:ilvl="3" w:tplc="E60C1016">
      <w:numFmt w:val="bullet"/>
      <w:lvlText w:val="•"/>
      <w:lvlJc w:val="left"/>
      <w:pPr>
        <w:ind w:left="3148" w:hanging="428"/>
      </w:pPr>
      <w:rPr>
        <w:rFonts w:hint="default"/>
      </w:rPr>
    </w:lvl>
    <w:lvl w:ilvl="4" w:tplc="78F25F1C">
      <w:numFmt w:val="bullet"/>
      <w:lvlText w:val="•"/>
      <w:lvlJc w:val="left"/>
      <w:pPr>
        <w:ind w:left="4102" w:hanging="428"/>
      </w:pPr>
      <w:rPr>
        <w:rFonts w:hint="default"/>
      </w:rPr>
    </w:lvl>
    <w:lvl w:ilvl="5" w:tplc="11EE2078">
      <w:numFmt w:val="bullet"/>
      <w:lvlText w:val="•"/>
      <w:lvlJc w:val="left"/>
      <w:pPr>
        <w:ind w:left="5057" w:hanging="428"/>
      </w:pPr>
      <w:rPr>
        <w:rFonts w:hint="default"/>
      </w:rPr>
    </w:lvl>
    <w:lvl w:ilvl="6" w:tplc="085E7566">
      <w:numFmt w:val="bullet"/>
      <w:lvlText w:val="•"/>
      <w:lvlJc w:val="left"/>
      <w:pPr>
        <w:ind w:left="6011" w:hanging="428"/>
      </w:pPr>
      <w:rPr>
        <w:rFonts w:hint="default"/>
      </w:rPr>
    </w:lvl>
    <w:lvl w:ilvl="7" w:tplc="57000784">
      <w:numFmt w:val="bullet"/>
      <w:lvlText w:val="•"/>
      <w:lvlJc w:val="left"/>
      <w:pPr>
        <w:ind w:left="6965" w:hanging="428"/>
      </w:pPr>
      <w:rPr>
        <w:rFonts w:hint="default"/>
      </w:rPr>
    </w:lvl>
    <w:lvl w:ilvl="8" w:tplc="AD7AACA8">
      <w:numFmt w:val="bullet"/>
      <w:lvlText w:val="•"/>
      <w:lvlJc w:val="left"/>
      <w:pPr>
        <w:ind w:left="7920" w:hanging="428"/>
      </w:pPr>
      <w:rPr>
        <w:rFonts w:hint="default"/>
      </w:rPr>
    </w:lvl>
  </w:abstractNum>
  <w:abstractNum w:abstractNumId="12" w15:restartNumberingAfterBreak="0">
    <w:nsid w:val="49FA3E08"/>
    <w:multiLevelType w:val="hybridMultilevel"/>
    <w:tmpl w:val="02BE881C"/>
    <w:lvl w:ilvl="0" w:tplc="12F6B5A6">
      <w:start w:val="1"/>
      <w:numFmt w:val="decimal"/>
      <w:lvlText w:val="%1."/>
      <w:lvlJc w:val="left"/>
      <w:pPr>
        <w:ind w:left="730" w:hanging="570"/>
        <w:jc w:val="right"/>
      </w:pPr>
      <w:rPr>
        <w:rFonts w:hint="default"/>
        <w:spacing w:val="-1"/>
        <w:w w:val="105"/>
      </w:rPr>
    </w:lvl>
    <w:lvl w:ilvl="1" w:tplc="2F10ED14">
      <w:numFmt w:val="bullet"/>
      <w:lvlText w:val="•"/>
      <w:lvlJc w:val="left"/>
      <w:pPr>
        <w:ind w:left="1648" w:hanging="570"/>
      </w:pPr>
      <w:rPr>
        <w:rFonts w:hint="default"/>
      </w:rPr>
    </w:lvl>
    <w:lvl w:ilvl="2" w:tplc="D83643B4">
      <w:numFmt w:val="bullet"/>
      <w:lvlText w:val="•"/>
      <w:lvlJc w:val="left"/>
      <w:pPr>
        <w:ind w:left="2557" w:hanging="570"/>
      </w:pPr>
      <w:rPr>
        <w:rFonts w:hint="default"/>
      </w:rPr>
    </w:lvl>
    <w:lvl w:ilvl="3" w:tplc="9EDCED5A">
      <w:numFmt w:val="bullet"/>
      <w:lvlText w:val="•"/>
      <w:lvlJc w:val="left"/>
      <w:pPr>
        <w:ind w:left="3466" w:hanging="570"/>
      </w:pPr>
      <w:rPr>
        <w:rFonts w:hint="default"/>
      </w:rPr>
    </w:lvl>
    <w:lvl w:ilvl="4" w:tplc="29B0CF0E">
      <w:numFmt w:val="bullet"/>
      <w:lvlText w:val="•"/>
      <w:lvlJc w:val="left"/>
      <w:pPr>
        <w:ind w:left="4375" w:hanging="570"/>
      </w:pPr>
      <w:rPr>
        <w:rFonts w:hint="default"/>
      </w:rPr>
    </w:lvl>
    <w:lvl w:ilvl="5" w:tplc="F24CCF70">
      <w:numFmt w:val="bullet"/>
      <w:lvlText w:val="•"/>
      <w:lvlJc w:val="left"/>
      <w:pPr>
        <w:ind w:left="5284" w:hanging="570"/>
      </w:pPr>
      <w:rPr>
        <w:rFonts w:hint="default"/>
      </w:rPr>
    </w:lvl>
    <w:lvl w:ilvl="6" w:tplc="B826345C">
      <w:numFmt w:val="bullet"/>
      <w:lvlText w:val="•"/>
      <w:lvlJc w:val="left"/>
      <w:pPr>
        <w:ind w:left="6193" w:hanging="570"/>
      </w:pPr>
      <w:rPr>
        <w:rFonts w:hint="default"/>
      </w:rPr>
    </w:lvl>
    <w:lvl w:ilvl="7" w:tplc="22DE04D4">
      <w:numFmt w:val="bullet"/>
      <w:lvlText w:val="•"/>
      <w:lvlJc w:val="left"/>
      <w:pPr>
        <w:ind w:left="7102" w:hanging="570"/>
      </w:pPr>
      <w:rPr>
        <w:rFonts w:hint="default"/>
      </w:rPr>
    </w:lvl>
    <w:lvl w:ilvl="8" w:tplc="8EAA92CC">
      <w:numFmt w:val="bullet"/>
      <w:lvlText w:val="•"/>
      <w:lvlJc w:val="left"/>
      <w:pPr>
        <w:ind w:left="8011" w:hanging="570"/>
      </w:pPr>
      <w:rPr>
        <w:rFonts w:hint="default"/>
      </w:rPr>
    </w:lvl>
  </w:abstractNum>
  <w:abstractNum w:abstractNumId="13" w15:restartNumberingAfterBreak="0">
    <w:nsid w:val="50ED4DBB"/>
    <w:multiLevelType w:val="hybridMultilevel"/>
    <w:tmpl w:val="6F4E8322"/>
    <w:lvl w:ilvl="0" w:tplc="3D566E3A">
      <w:start w:val="1"/>
      <w:numFmt w:val="decimal"/>
      <w:lvlText w:val="%1."/>
      <w:lvlJc w:val="left"/>
      <w:pPr>
        <w:ind w:left="773" w:hanging="569"/>
      </w:pPr>
      <w:rPr>
        <w:rFonts w:hint="default"/>
        <w:spacing w:val="-1"/>
        <w:w w:val="106"/>
      </w:rPr>
    </w:lvl>
    <w:lvl w:ilvl="1" w:tplc="18F6E67A">
      <w:numFmt w:val="bullet"/>
      <w:lvlText w:val="•"/>
      <w:lvlJc w:val="left"/>
      <w:pPr>
        <w:ind w:left="1684" w:hanging="569"/>
      </w:pPr>
      <w:rPr>
        <w:rFonts w:hint="default"/>
      </w:rPr>
    </w:lvl>
    <w:lvl w:ilvl="2" w:tplc="8640BD0C">
      <w:numFmt w:val="bullet"/>
      <w:lvlText w:val="•"/>
      <w:lvlJc w:val="left"/>
      <w:pPr>
        <w:ind w:left="2589" w:hanging="569"/>
      </w:pPr>
      <w:rPr>
        <w:rFonts w:hint="default"/>
      </w:rPr>
    </w:lvl>
    <w:lvl w:ilvl="3" w:tplc="122EEA6C">
      <w:numFmt w:val="bullet"/>
      <w:lvlText w:val="•"/>
      <w:lvlJc w:val="left"/>
      <w:pPr>
        <w:ind w:left="3494" w:hanging="569"/>
      </w:pPr>
      <w:rPr>
        <w:rFonts w:hint="default"/>
      </w:rPr>
    </w:lvl>
    <w:lvl w:ilvl="4" w:tplc="F04E6FAE">
      <w:numFmt w:val="bullet"/>
      <w:lvlText w:val="•"/>
      <w:lvlJc w:val="left"/>
      <w:pPr>
        <w:ind w:left="4399" w:hanging="569"/>
      </w:pPr>
      <w:rPr>
        <w:rFonts w:hint="default"/>
      </w:rPr>
    </w:lvl>
    <w:lvl w:ilvl="5" w:tplc="026067E4">
      <w:numFmt w:val="bullet"/>
      <w:lvlText w:val="•"/>
      <w:lvlJc w:val="left"/>
      <w:pPr>
        <w:ind w:left="5304" w:hanging="569"/>
      </w:pPr>
      <w:rPr>
        <w:rFonts w:hint="default"/>
      </w:rPr>
    </w:lvl>
    <w:lvl w:ilvl="6" w:tplc="2B04C3A8">
      <w:numFmt w:val="bullet"/>
      <w:lvlText w:val="•"/>
      <w:lvlJc w:val="left"/>
      <w:pPr>
        <w:ind w:left="6209" w:hanging="569"/>
      </w:pPr>
      <w:rPr>
        <w:rFonts w:hint="default"/>
      </w:rPr>
    </w:lvl>
    <w:lvl w:ilvl="7" w:tplc="7F821EF4">
      <w:numFmt w:val="bullet"/>
      <w:lvlText w:val="•"/>
      <w:lvlJc w:val="left"/>
      <w:pPr>
        <w:ind w:left="7114" w:hanging="569"/>
      </w:pPr>
      <w:rPr>
        <w:rFonts w:hint="default"/>
      </w:rPr>
    </w:lvl>
    <w:lvl w:ilvl="8" w:tplc="B8E25FD8">
      <w:numFmt w:val="bullet"/>
      <w:lvlText w:val="•"/>
      <w:lvlJc w:val="left"/>
      <w:pPr>
        <w:ind w:left="8019" w:hanging="569"/>
      </w:pPr>
      <w:rPr>
        <w:rFonts w:hint="default"/>
      </w:rPr>
    </w:lvl>
  </w:abstractNum>
  <w:abstractNum w:abstractNumId="14" w15:restartNumberingAfterBreak="0">
    <w:nsid w:val="59317460"/>
    <w:multiLevelType w:val="hybridMultilevel"/>
    <w:tmpl w:val="CE9A7DCA"/>
    <w:lvl w:ilvl="0" w:tplc="10CA7D38">
      <w:start w:val="1"/>
      <w:numFmt w:val="decimal"/>
      <w:lvlText w:val="%1."/>
      <w:lvlJc w:val="left"/>
      <w:pPr>
        <w:ind w:left="827" w:hanging="655"/>
        <w:jc w:val="right"/>
      </w:pPr>
      <w:rPr>
        <w:rFonts w:hint="default"/>
        <w:spacing w:val="0"/>
        <w:w w:val="111"/>
      </w:rPr>
    </w:lvl>
    <w:lvl w:ilvl="1" w:tplc="634E1886">
      <w:numFmt w:val="bullet"/>
      <w:lvlText w:val="•"/>
      <w:lvlJc w:val="left"/>
      <w:pPr>
        <w:ind w:left="1720" w:hanging="655"/>
      </w:pPr>
      <w:rPr>
        <w:rFonts w:hint="default"/>
      </w:rPr>
    </w:lvl>
    <w:lvl w:ilvl="2" w:tplc="4B5C8D5A">
      <w:numFmt w:val="bullet"/>
      <w:lvlText w:val="•"/>
      <w:lvlJc w:val="left"/>
      <w:pPr>
        <w:ind w:left="2621" w:hanging="655"/>
      </w:pPr>
      <w:rPr>
        <w:rFonts w:hint="default"/>
      </w:rPr>
    </w:lvl>
    <w:lvl w:ilvl="3" w:tplc="22E29AC4">
      <w:numFmt w:val="bullet"/>
      <w:lvlText w:val="•"/>
      <w:lvlJc w:val="left"/>
      <w:pPr>
        <w:ind w:left="3522" w:hanging="655"/>
      </w:pPr>
      <w:rPr>
        <w:rFonts w:hint="default"/>
      </w:rPr>
    </w:lvl>
    <w:lvl w:ilvl="4" w:tplc="C04000C6">
      <w:numFmt w:val="bullet"/>
      <w:lvlText w:val="•"/>
      <w:lvlJc w:val="left"/>
      <w:pPr>
        <w:ind w:left="4423" w:hanging="655"/>
      </w:pPr>
      <w:rPr>
        <w:rFonts w:hint="default"/>
      </w:rPr>
    </w:lvl>
    <w:lvl w:ilvl="5" w:tplc="EA94DDFA">
      <w:numFmt w:val="bullet"/>
      <w:lvlText w:val="•"/>
      <w:lvlJc w:val="left"/>
      <w:pPr>
        <w:ind w:left="5324" w:hanging="655"/>
      </w:pPr>
      <w:rPr>
        <w:rFonts w:hint="default"/>
      </w:rPr>
    </w:lvl>
    <w:lvl w:ilvl="6" w:tplc="596CF242">
      <w:numFmt w:val="bullet"/>
      <w:lvlText w:val="•"/>
      <w:lvlJc w:val="left"/>
      <w:pPr>
        <w:ind w:left="6225" w:hanging="655"/>
      </w:pPr>
      <w:rPr>
        <w:rFonts w:hint="default"/>
      </w:rPr>
    </w:lvl>
    <w:lvl w:ilvl="7" w:tplc="6A026FE0">
      <w:numFmt w:val="bullet"/>
      <w:lvlText w:val="•"/>
      <w:lvlJc w:val="left"/>
      <w:pPr>
        <w:ind w:left="7126" w:hanging="655"/>
      </w:pPr>
      <w:rPr>
        <w:rFonts w:hint="default"/>
      </w:rPr>
    </w:lvl>
    <w:lvl w:ilvl="8" w:tplc="42482A8E">
      <w:numFmt w:val="bullet"/>
      <w:lvlText w:val="•"/>
      <w:lvlJc w:val="left"/>
      <w:pPr>
        <w:ind w:left="8027" w:hanging="655"/>
      </w:pPr>
      <w:rPr>
        <w:rFonts w:hint="default"/>
      </w:rPr>
    </w:lvl>
  </w:abstractNum>
  <w:abstractNum w:abstractNumId="15" w15:restartNumberingAfterBreak="0">
    <w:nsid w:val="5BF45E0C"/>
    <w:multiLevelType w:val="hybridMultilevel"/>
    <w:tmpl w:val="83C0F42E"/>
    <w:lvl w:ilvl="0" w:tplc="1B46C272">
      <w:start w:val="1"/>
      <w:numFmt w:val="decimal"/>
      <w:lvlText w:val="%1."/>
      <w:lvlJc w:val="left"/>
      <w:pPr>
        <w:ind w:left="726" w:hanging="534"/>
      </w:pPr>
      <w:rPr>
        <w:rFonts w:ascii="Arial" w:eastAsia="Arial" w:hAnsi="Arial" w:cs="Arial" w:hint="default"/>
        <w:color w:val="1A1A1A"/>
        <w:spacing w:val="-18"/>
        <w:w w:val="107"/>
        <w:sz w:val="23"/>
        <w:szCs w:val="23"/>
      </w:rPr>
    </w:lvl>
    <w:lvl w:ilvl="1" w:tplc="3092A0FC">
      <w:numFmt w:val="bullet"/>
      <w:lvlText w:val="·"/>
      <w:lvlJc w:val="left"/>
      <w:pPr>
        <w:ind w:left="4673" w:hanging="127"/>
      </w:pPr>
      <w:rPr>
        <w:rFonts w:ascii="Times New Roman" w:eastAsia="Times New Roman" w:hAnsi="Times New Roman" w:cs="Times New Roman" w:hint="default"/>
        <w:color w:val="9E9E9E"/>
        <w:w w:val="101"/>
        <w:sz w:val="24"/>
        <w:szCs w:val="24"/>
      </w:rPr>
    </w:lvl>
    <w:lvl w:ilvl="2" w:tplc="5A4A3D98">
      <w:numFmt w:val="bullet"/>
      <w:lvlText w:val="•"/>
      <w:lvlJc w:val="left"/>
      <w:pPr>
        <w:ind w:left="5252" w:hanging="127"/>
      </w:pPr>
      <w:rPr>
        <w:rFonts w:hint="default"/>
      </w:rPr>
    </w:lvl>
    <w:lvl w:ilvl="3" w:tplc="81ECDE34">
      <w:numFmt w:val="bullet"/>
      <w:lvlText w:val="•"/>
      <w:lvlJc w:val="left"/>
      <w:pPr>
        <w:ind w:left="5824" w:hanging="127"/>
      </w:pPr>
      <w:rPr>
        <w:rFonts w:hint="default"/>
      </w:rPr>
    </w:lvl>
    <w:lvl w:ilvl="4" w:tplc="18B8AEAA">
      <w:numFmt w:val="bullet"/>
      <w:lvlText w:val="•"/>
      <w:lvlJc w:val="left"/>
      <w:pPr>
        <w:ind w:left="6396" w:hanging="127"/>
      </w:pPr>
      <w:rPr>
        <w:rFonts w:hint="default"/>
      </w:rPr>
    </w:lvl>
    <w:lvl w:ilvl="5" w:tplc="64185C3E">
      <w:numFmt w:val="bullet"/>
      <w:lvlText w:val="•"/>
      <w:lvlJc w:val="left"/>
      <w:pPr>
        <w:ind w:left="6968" w:hanging="127"/>
      </w:pPr>
      <w:rPr>
        <w:rFonts w:hint="default"/>
      </w:rPr>
    </w:lvl>
    <w:lvl w:ilvl="6" w:tplc="2B0E0C54">
      <w:numFmt w:val="bullet"/>
      <w:lvlText w:val="•"/>
      <w:lvlJc w:val="left"/>
      <w:pPr>
        <w:ind w:left="7540" w:hanging="127"/>
      </w:pPr>
      <w:rPr>
        <w:rFonts w:hint="default"/>
      </w:rPr>
    </w:lvl>
    <w:lvl w:ilvl="7" w:tplc="45DC90BA">
      <w:numFmt w:val="bullet"/>
      <w:lvlText w:val="•"/>
      <w:lvlJc w:val="left"/>
      <w:pPr>
        <w:ind w:left="8112" w:hanging="127"/>
      </w:pPr>
      <w:rPr>
        <w:rFonts w:hint="default"/>
      </w:rPr>
    </w:lvl>
    <w:lvl w:ilvl="8" w:tplc="B2561DCE">
      <w:numFmt w:val="bullet"/>
      <w:lvlText w:val="•"/>
      <w:lvlJc w:val="left"/>
      <w:pPr>
        <w:ind w:left="8684" w:hanging="127"/>
      </w:pPr>
      <w:rPr>
        <w:rFonts w:hint="default"/>
      </w:rPr>
    </w:lvl>
  </w:abstractNum>
  <w:abstractNum w:abstractNumId="16" w15:restartNumberingAfterBreak="0">
    <w:nsid w:val="65C44BF2"/>
    <w:multiLevelType w:val="hybridMultilevel"/>
    <w:tmpl w:val="6BB212F8"/>
    <w:lvl w:ilvl="0" w:tplc="1472CC46">
      <w:start w:val="1"/>
      <w:numFmt w:val="decimal"/>
      <w:lvlText w:val="%1."/>
      <w:lvlJc w:val="left"/>
      <w:pPr>
        <w:ind w:left="735" w:hanging="542"/>
      </w:pPr>
      <w:rPr>
        <w:rFonts w:ascii="Arial" w:eastAsia="Arial" w:hAnsi="Arial" w:cs="Arial" w:hint="default"/>
        <w:color w:val="1A1A1A"/>
        <w:spacing w:val="-1"/>
        <w:w w:val="103"/>
        <w:sz w:val="23"/>
        <w:szCs w:val="23"/>
      </w:rPr>
    </w:lvl>
    <w:lvl w:ilvl="1" w:tplc="34483CEC">
      <w:start w:val="1"/>
      <w:numFmt w:val="lowerLetter"/>
      <w:lvlText w:val="%2)"/>
      <w:lvlJc w:val="left"/>
      <w:pPr>
        <w:ind w:left="1109" w:hanging="399"/>
        <w:jc w:val="right"/>
      </w:pPr>
      <w:rPr>
        <w:rFonts w:hint="default"/>
        <w:spacing w:val="-1"/>
        <w:w w:val="105"/>
      </w:rPr>
    </w:lvl>
    <w:lvl w:ilvl="2" w:tplc="BA909F9E">
      <w:numFmt w:val="bullet"/>
      <w:lvlText w:val="-"/>
      <w:lvlJc w:val="left"/>
      <w:pPr>
        <w:ind w:left="1568" w:hanging="402"/>
      </w:pPr>
      <w:rPr>
        <w:rFonts w:hint="default"/>
        <w:w w:val="105"/>
      </w:rPr>
    </w:lvl>
    <w:lvl w:ilvl="3" w:tplc="E90ACC36">
      <w:numFmt w:val="bullet"/>
      <w:lvlText w:val="•"/>
      <w:lvlJc w:val="left"/>
      <w:pPr>
        <w:ind w:left="1560" w:hanging="402"/>
      </w:pPr>
      <w:rPr>
        <w:rFonts w:hint="default"/>
      </w:rPr>
    </w:lvl>
    <w:lvl w:ilvl="4" w:tplc="CA386E6A">
      <w:numFmt w:val="bullet"/>
      <w:lvlText w:val="•"/>
      <w:lvlJc w:val="left"/>
      <w:pPr>
        <w:ind w:left="1600" w:hanging="402"/>
      </w:pPr>
      <w:rPr>
        <w:rFonts w:hint="default"/>
      </w:rPr>
    </w:lvl>
    <w:lvl w:ilvl="5" w:tplc="392EF322">
      <w:numFmt w:val="bullet"/>
      <w:lvlText w:val="•"/>
      <w:lvlJc w:val="left"/>
      <w:pPr>
        <w:ind w:left="1620" w:hanging="402"/>
      </w:pPr>
      <w:rPr>
        <w:rFonts w:hint="default"/>
      </w:rPr>
    </w:lvl>
    <w:lvl w:ilvl="6" w:tplc="11B6F374">
      <w:numFmt w:val="bullet"/>
      <w:lvlText w:val="•"/>
      <w:lvlJc w:val="left"/>
      <w:pPr>
        <w:ind w:left="3261" w:hanging="402"/>
      </w:pPr>
      <w:rPr>
        <w:rFonts w:hint="default"/>
      </w:rPr>
    </w:lvl>
    <w:lvl w:ilvl="7" w:tplc="515EEA30">
      <w:numFmt w:val="bullet"/>
      <w:lvlText w:val="•"/>
      <w:lvlJc w:val="left"/>
      <w:pPr>
        <w:ind w:left="4903" w:hanging="402"/>
      </w:pPr>
      <w:rPr>
        <w:rFonts w:hint="default"/>
      </w:rPr>
    </w:lvl>
    <w:lvl w:ilvl="8" w:tplc="F376957E">
      <w:numFmt w:val="bullet"/>
      <w:lvlText w:val="•"/>
      <w:lvlJc w:val="left"/>
      <w:pPr>
        <w:ind w:left="6545" w:hanging="402"/>
      </w:pPr>
      <w:rPr>
        <w:rFonts w:hint="default"/>
      </w:rPr>
    </w:lvl>
  </w:abstractNum>
  <w:abstractNum w:abstractNumId="17" w15:restartNumberingAfterBreak="0">
    <w:nsid w:val="6C264266"/>
    <w:multiLevelType w:val="hybridMultilevel"/>
    <w:tmpl w:val="06288DCC"/>
    <w:lvl w:ilvl="0" w:tplc="42201AAE">
      <w:start w:val="1"/>
      <w:numFmt w:val="decimal"/>
      <w:lvlText w:val="%1."/>
      <w:lvlJc w:val="left"/>
      <w:pPr>
        <w:ind w:left="633" w:hanging="407"/>
      </w:pPr>
      <w:rPr>
        <w:rFonts w:ascii="Arial" w:eastAsia="Arial" w:hAnsi="Arial" w:cs="Arial" w:hint="default"/>
        <w:color w:val="1A1A1A"/>
        <w:spacing w:val="0"/>
        <w:w w:val="102"/>
        <w:sz w:val="23"/>
        <w:szCs w:val="23"/>
      </w:rPr>
    </w:lvl>
    <w:lvl w:ilvl="1" w:tplc="CB84382C">
      <w:start w:val="1"/>
      <w:numFmt w:val="lowerLetter"/>
      <w:lvlText w:val="%2)"/>
      <w:lvlJc w:val="left"/>
      <w:pPr>
        <w:ind w:left="1153" w:hanging="399"/>
      </w:pPr>
      <w:rPr>
        <w:rFonts w:ascii="Arial" w:eastAsia="Arial" w:hAnsi="Arial" w:cs="Arial" w:hint="default"/>
        <w:color w:val="1A1A1A"/>
        <w:spacing w:val="-1"/>
        <w:w w:val="101"/>
        <w:sz w:val="23"/>
        <w:szCs w:val="23"/>
      </w:rPr>
    </w:lvl>
    <w:lvl w:ilvl="2" w:tplc="4CBEAD8C">
      <w:numFmt w:val="bullet"/>
      <w:lvlText w:val="•"/>
      <w:lvlJc w:val="left"/>
      <w:pPr>
        <w:ind w:left="2123" w:hanging="399"/>
      </w:pPr>
      <w:rPr>
        <w:rFonts w:hint="default"/>
      </w:rPr>
    </w:lvl>
    <w:lvl w:ilvl="3" w:tplc="6D9C589A">
      <w:numFmt w:val="bullet"/>
      <w:lvlText w:val="•"/>
      <w:lvlJc w:val="left"/>
      <w:pPr>
        <w:ind w:left="3086" w:hanging="399"/>
      </w:pPr>
      <w:rPr>
        <w:rFonts w:hint="default"/>
      </w:rPr>
    </w:lvl>
    <w:lvl w:ilvl="4" w:tplc="6856170A">
      <w:numFmt w:val="bullet"/>
      <w:lvlText w:val="•"/>
      <w:lvlJc w:val="left"/>
      <w:pPr>
        <w:ind w:left="4049" w:hanging="399"/>
      </w:pPr>
      <w:rPr>
        <w:rFonts w:hint="default"/>
      </w:rPr>
    </w:lvl>
    <w:lvl w:ilvl="5" w:tplc="57D62F5E">
      <w:numFmt w:val="bullet"/>
      <w:lvlText w:val="•"/>
      <w:lvlJc w:val="left"/>
      <w:pPr>
        <w:ind w:left="5012" w:hanging="399"/>
      </w:pPr>
      <w:rPr>
        <w:rFonts w:hint="default"/>
      </w:rPr>
    </w:lvl>
    <w:lvl w:ilvl="6" w:tplc="AAA88846">
      <w:numFmt w:val="bullet"/>
      <w:lvlText w:val="•"/>
      <w:lvlJc w:val="left"/>
      <w:pPr>
        <w:ind w:left="5976" w:hanging="399"/>
      </w:pPr>
      <w:rPr>
        <w:rFonts w:hint="default"/>
      </w:rPr>
    </w:lvl>
    <w:lvl w:ilvl="7" w:tplc="77A69738">
      <w:numFmt w:val="bullet"/>
      <w:lvlText w:val="•"/>
      <w:lvlJc w:val="left"/>
      <w:pPr>
        <w:ind w:left="6939" w:hanging="399"/>
      </w:pPr>
      <w:rPr>
        <w:rFonts w:hint="default"/>
      </w:rPr>
    </w:lvl>
    <w:lvl w:ilvl="8" w:tplc="ABA67A66">
      <w:numFmt w:val="bullet"/>
      <w:lvlText w:val="•"/>
      <w:lvlJc w:val="left"/>
      <w:pPr>
        <w:ind w:left="7902" w:hanging="399"/>
      </w:pPr>
      <w:rPr>
        <w:rFonts w:hint="default"/>
      </w:rPr>
    </w:lvl>
  </w:abstractNum>
  <w:abstractNum w:abstractNumId="18" w15:restartNumberingAfterBreak="0">
    <w:nsid w:val="741A4B27"/>
    <w:multiLevelType w:val="hybridMultilevel"/>
    <w:tmpl w:val="AF7835E4"/>
    <w:lvl w:ilvl="0" w:tplc="F6E0B5C2">
      <w:start w:val="1"/>
      <w:numFmt w:val="decimal"/>
      <w:lvlText w:val="%1."/>
      <w:lvlJc w:val="left"/>
      <w:pPr>
        <w:ind w:left="775" w:hanging="562"/>
      </w:pPr>
      <w:rPr>
        <w:rFonts w:ascii="Arial" w:eastAsia="Arial" w:hAnsi="Arial" w:cs="Arial" w:hint="default"/>
        <w:color w:val="1C1C1C"/>
        <w:spacing w:val="-1"/>
        <w:w w:val="106"/>
        <w:sz w:val="24"/>
        <w:szCs w:val="24"/>
      </w:rPr>
    </w:lvl>
    <w:lvl w:ilvl="1" w:tplc="4C547FFE">
      <w:numFmt w:val="bullet"/>
      <w:lvlText w:val="•"/>
      <w:lvlJc w:val="left"/>
      <w:pPr>
        <w:ind w:left="1684" w:hanging="562"/>
      </w:pPr>
      <w:rPr>
        <w:rFonts w:hint="default"/>
      </w:rPr>
    </w:lvl>
    <w:lvl w:ilvl="2" w:tplc="C42083D8">
      <w:numFmt w:val="bullet"/>
      <w:lvlText w:val="•"/>
      <w:lvlJc w:val="left"/>
      <w:pPr>
        <w:ind w:left="2589" w:hanging="562"/>
      </w:pPr>
      <w:rPr>
        <w:rFonts w:hint="default"/>
      </w:rPr>
    </w:lvl>
    <w:lvl w:ilvl="3" w:tplc="9A566CB0">
      <w:numFmt w:val="bullet"/>
      <w:lvlText w:val="•"/>
      <w:lvlJc w:val="left"/>
      <w:pPr>
        <w:ind w:left="3494" w:hanging="562"/>
      </w:pPr>
      <w:rPr>
        <w:rFonts w:hint="default"/>
      </w:rPr>
    </w:lvl>
    <w:lvl w:ilvl="4" w:tplc="0C741C4C">
      <w:numFmt w:val="bullet"/>
      <w:lvlText w:val="•"/>
      <w:lvlJc w:val="left"/>
      <w:pPr>
        <w:ind w:left="4399" w:hanging="562"/>
      </w:pPr>
      <w:rPr>
        <w:rFonts w:hint="default"/>
      </w:rPr>
    </w:lvl>
    <w:lvl w:ilvl="5" w:tplc="FB02070C">
      <w:numFmt w:val="bullet"/>
      <w:lvlText w:val="•"/>
      <w:lvlJc w:val="left"/>
      <w:pPr>
        <w:ind w:left="5304" w:hanging="562"/>
      </w:pPr>
      <w:rPr>
        <w:rFonts w:hint="default"/>
      </w:rPr>
    </w:lvl>
    <w:lvl w:ilvl="6" w:tplc="D6C60DE8">
      <w:numFmt w:val="bullet"/>
      <w:lvlText w:val="•"/>
      <w:lvlJc w:val="left"/>
      <w:pPr>
        <w:ind w:left="6209" w:hanging="562"/>
      </w:pPr>
      <w:rPr>
        <w:rFonts w:hint="default"/>
      </w:rPr>
    </w:lvl>
    <w:lvl w:ilvl="7" w:tplc="F8800592">
      <w:numFmt w:val="bullet"/>
      <w:lvlText w:val="•"/>
      <w:lvlJc w:val="left"/>
      <w:pPr>
        <w:ind w:left="7114" w:hanging="562"/>
      </w:pPr>
      <w:rPr>
        <w:rFonts w:hint="default"/>
      </w:rPr>
    </w:lvl>
    <w:lvl w:ilvl="8" w:tplc="1A163E1E">
      <w:numFmt w:val="bullet"/>
      <w:lvlText w:val="•"/>
      <w:lvlJc w:val="left"/>
      <w:pPr>
        <w:ind w:left="8019" w:hanging="562"/>
      </w:pPr>
      <w:rPr>
        <w:rFonts w:hint="default"/>
      </w:rPr>
    </w:lvl>
  </w:abstractNum>
  <w:num w:numId="1">
    <w:abstractNumId w:val="2"/>
  </w:num>
  <w:num w:numId="2">
    <w:abstractNumId w:val="16"/>
  </w:num>
  <w:num w:numId="3">
    <w:abstractNumId w:val="9"/>
  </w:num>
  <w:num w:numId="4">
    <w:abstractNumId w:val="15"/>
  </w:num>
  <w:num w:numId="5">
    <w:abstractNumId w:val="17"/>
  </w:num>
  <w:num w:numId="6">
    <w:abstractNumId w:val="1"/>
  </w:num>
  <w:num w:numId="7">
    <w:abstractNumId w:val="13"/>
  </w:num>
  <w:num w:numId="8">
    <w:abstractNumId w:val="7"/>
  </w:num>
  <w:num w:numId="9">
    <w:abstractNumId w:val="8"/>
  </w:num>
  <w:num w:numId="10">
    <w:abstractNumId w:val="4"/>
  </w:num>
  <w:num w:numId="11">
    <w:abstractNumId w:val="18"/>
  </w:num>
  <w:num w:numId="12">
    <w:abstractNumId w:val="12"/>
  </w:num>
  <w:num w:numId="13">
    <w:abstractNumId w:val="6"/>
  </w:num>
  <w:num w:numId="14">
    <w:abstractNumId w:val="0"/>
  </w:num>
  <w:num w:numId="15">
    <w:abstractNumId w:val="10"/>
  </w:num>
  <w:num w:numId="16">
    <w:abstractNumId w:val="5"/>
  </w:num>
  <w:num w:numId="17">
    <w:abstractNumId w:val="11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LYwsjQ2M7OwMDNR0lEKTi0uzszPAykwqQUAXL7taywAAAA="/>
  </w:docVars>
  <w:rsids>
    <w:rsidRoot w:val="00A417BD"/>
    <w:rsid w:val="00016792"/>
    <w:rsid w:val="000651BF"/>
    <w:rsid w:val="000813E4"/>
    <w:rsid w:val="00082AC7"/>
    <w:rsid w:val="000C4CD4"/>
    <w:rsid w:val="00185AE8"/>
    <w:rsid w:val="001B1075"/>
    <w:rsid w:val="00221A6D"/>
    <w:rsid w:val="00223CA5"/>
    <w:rsid w:val="00227C8B"/>
    <w:rsid w:val="002338D4"/>
    <w:rsid w:val="00276234"/>
    <w:rsid w:val="002B68DD"/>
    <w:rsid w:val="0030521B"/>
    <w:rsid w:val="0038247C"/>
    <w:rsid w:val="00470F6F"/>
    <w:rsid w:val="0050288C"/>
    <w:rsid w:val="00536842"/>
    <w:rsid w:val="00586DC8"/>
    <w:rsid w:val="00593DF5"/>
    <w:rsid w:val="005B13DA"/>
    <w:rsid w:val="005C3B76"/>
    <w:rsid w:val="005E0C6C"/>
    <w:rsid w:val="005E1701"/>
    <w:rsid w:val="00624001"/>
    <w:rsid w:val="00681E0C"/>
    <w:rsid w:val="006A4FF0"/>
    <w:rsid w:val="006C6724"/>
    <w:rsid w:val="006D1FE6"/>
    <w:rsid w:val="006F7188"/>
    <w:rsid w:val="00732255"/>
    <w:rsid w:val="007500E8"/>
    <w:rsid w:val="00753ABA"/>
    <w:rsid w:val="00790DC6"/>
    <w:rsid w:val="0079771B"/>
    <w:rsid w:val="007A5C25"/>
    <w:rsid w:val="007B0CB1"/>
    <w:rsid w:val="00827F3F"/>
    <w:rsid w:val="00865812"/>
    <w:rsid w:val="00866D4D"/>
    <w:rsid w:val="008D49EE"/>
    <w:rsid w:val="008F5FC3"/>
    <w:rsid w:val="009138E9"/>
    <w:rsid w:val="009226F5"/>
    <w:rsid w:val="00966638"/>
    <w:rsid w:val="00995FC8"/>
    <w:rsid w:val="009A3720"/>
    <w:rsid w:val="00A041B6"/>
    <w:rsid w:val="00A0764E"/>
    <w:rsid w:val="00A417BD"/>
    <w:rsid w:val="00A47A91"/>
    <w:rsid w:val="00A70B76"/>
    <w:rsid w:val="00A95826"/>
    <w:rsid w:val="00AE245F"/>
    <w:rsid w:val="00B12E70"/>
    <w:rsid w:val="00B822B6"/>
    <w:rsid w:val="00BD5B58"/>
    <w:rsid w:val="00BF7197"/>
    <w:rsid w:val="00C03353"/>
    <w:rsid w:val="00C10C95"/>
    <w:rsid w:val="00C15544"/>
    <w:rsid w:val="00C228B1"/>
    <w:rsid w:val="00C2338D"/>
    <w:rsid w:val="00C25409"/>
    <w:rsid w:val="00C44FFF"/>
    <w:rsid w:val="00C506AA"/>
    <w:rsid w:val="00CB6B44"/>
    <w:rsid w:val="00CC0F4F"/>
    <w:rsid w:val="00CC1157"/>
    <w:rsid w:val="00CC2656"/>
    <w:rsid w:val="00CC4610"/>
    <w:rsid w:val="00CC65FF"/>
    <w:rsid w:val="00D04414"/>
    <w:rsid w:val="00D14308"/>
    <w:rsid w:val="00DE0389"/>
    <w:rsid w:val="00E31148"/>
    <w:rsid w:val="00E57419"/>
    <w:rsid w:val="00E847E2"/>
    <w:rsid w:val="00E9461F"/>
    <w:rsid w:val="00F226A6"/>
    <w:rsid w:val="00F8360A"/>
    <w:rsid w:val="00F863E2"/>
    <w:rsid w:val="00FA3FA7"/>
    <w:rsid w:val="00FA65D4"/>
    <w:rsid w:val="00FF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56125"/>
  <w15:docId w15:val="{ADA833F9-B253-499E-B31B-697CEA293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417B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Nadpis1">
    <w:name w:val="heading 1"/>
    <w:basedOn w:val="Normln"/>
    <w:link w:val="Nadpis1Char"/>
    <w:uiPriority w:val="9"/>
    <w:qFormat/>
    <w:rsid w:val="00A417BD"/>
    <w:pPr>
      <w:ind w:right="704"/>
      <w:jc w:val="center"/>
      <w:outlineLvl w:val="0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417BD"/>
    <w:rPr>
      <w:rFonts w:ascii="Arial" w:eastAsia="Arial" w:hAnsi="Arial" w:cs="Arial"/>
      <w:b/>
      <w:bCs/>
      <w:sz w:val="28"/>
      <w:szCs w:val="28"/>
    </w:rPr>
  </w:style>
  <w:style w:type="table" w:customStyle="1" w:styleId="TableNormal1">
    <w:name w:val="Table Normal1"/>
    <w:uiPriority w:val="2"/>
    <w:semiHidden/>
    <w:unhideWhenUsed/>
    <w:qFormat/>
    <w:rsid w:val="00A417BD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qFormat/>
    <w:rsid w:val="00A417BD"/>
    <w:rPr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417BD"/>
    <w:rPr>
      <w:rFonts w:ascii="Arial" w:eastAsia="Arial" w:hAnsi="Arial" w:cs="Arial"/>
      <w:sz w:val="24"/>
      <w:szCs w:val="24"/>
    </w:rPr>
  </w:style>
  <w:style w:type="paragraph" w:styleId="Odstavecseseznamem">
    <w:name w:val="List Paragraph"/>
    <w:basedOn w:val="Normln"/>
    <w:uiPriority w:val="1"/>
    <w:qFormat/>
    <w:rsid w:val="00A417BD"/>
    <w:pPr>
      <w:ind w:left="806" w:hanging="566"/>
      <w:jc w:val="both"/>
    </w:pPr>
  </w:style>
  <w:style w:type="paragraph" w:customStyle="1" w:styleId="TableParagraph">
    <w:name w:val="Table Paragraph"/>
    <w:basedOn w:val="Normln"/>
    <w:uiPriority w:val="1"/>
    <w:qFormat/>
    <w:rsid w:val="00A417BD"/>
    <w:pPr>
      <w:spacing w:before="12" w:line="234" w:lineRule="exact"/>
      <w:ind w:left="76"/>
    </w:pPr>
  </w:style>
  <w:style w:type="paragraph" w:styleId="Zhlav">
    <w:name w:val="header"/>
    <w:basedOn w:val="Normln"/>
    <w:link w:val="ZhlavChar"/>
    <w:uiPriority w:val="99"/>
    <w:unhideWhenUsed/>
    <w:rsid w:val="00A417BD"/>
    <w:pPr>
      <w:tabs>
        <w:tab w:val="center" w:pos="4703"/>
        <w:tab w:val="right" w:pos="94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417BD"/>
    <w:rPr>
      <w:rFonts w:ascii="Arial" w:eastAsia="Arial" w:hAnsi="Arial" w:cs="Arial"/>
    </w:rPr>
  </w:style>
  <w:style w:type="paragraph" w:styleId="Zpat">
    <w:name w:val="footer"/>
    <w:basedOn w:val="Normln"/>
    <w:link w:val="ZpatChar"/>
    <w:uiPriority w:val="99"/>
    <w:unhideWhenUsed/>
    <w:rsid w:val="00A417BD"/>
    <w:pPr>
      <w:tabs>
        <w:tab w:val="center" w:pos="4703"/>
        <w:tab w:val="right" w:pos="94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17BD"/>
    <w:rPr>
      <w:rFonts w:ascii="Arial" w:eastAsia="Arial" w:hAnsi="Arial" w:cs="Arial"/>
    </w:rPr>
  </w:style>
  <w:style w:type="character" w:styleId="Odkaznakoment">
    <w:name w:val="annotation reference"/>
    <w:basedOn w:val="Standardnpsmoodstavce"/>
    <w:uiPriority w:val="99"/>
    <w:semiHidden/>
    <w:unhideWhenUsed/>
    <w:rsid w:val="00586D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86DC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86DC8"/>
    <w:rPr>
      <w:rFonts w:ascii="Arial" w:eastAsia="Arial" w:hAnsi="Arial" w:cs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86DC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86DC8"/>
    <w:rPr>
      <w:rFonts w:ascii="Arial" w:eastAsia="Arial" w:hAnsi="Arial" w:cs="Arial"/>
      <w:b/>
      <w:bCs/>
      <w:sz w:val="20"/>
      <w:szCs w:val="20"/>
    </w:rPr>
  </w:style>
  <w:style w:type="table" w:styleId="Mkatabulky">
    <w:name w:val="Table Grid"/>
    <w:basedOn w:val="Normlntabulka"/>
    <w:uiPriority w:val="39"/>
    <w:rsid w:val="008D49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B822B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22B6"/>
    <w:rPr>
      <w:rFonts w:ascii="Segoe UI" w:eastAsia="Arial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A47A91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40</Words>
  <Characters>11450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Kubatová</dc:creator>
  <cp:lastModifiedBy>tumovah</cp:lastModifiedBy>
  <cp:revision>2</cp:revision>
  <dcterms:created xsi:type="dcterms:W3CDTF">2023-05-31T11:32:00Z</dcterms:created>
  <dcterms:modified xsi:type="dcterms:W3CDTF">2023-05-3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e51b95b6e4ec58dd2047bf397f3b6cf1506c09d9c661c7c369152efc342138</vt:lpwstr>
  </property>
</Properties>
</file>